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a08284440a8dc6df4f9140b8d2b0716c98461b7" w:displacedByCustomXml="next"/>
    <w:sdt>
      <w:sdtPr>
        <w:rPr>
          <w:rFonts w:ascii="Times New Roman" w:hAnsi="Times New Roman" w:cs="Times New Roman"/>
        </w:rPr>
        <w:id w:val="-210345205"/>
        <w:docPartObj>
          <w:docPartGallery w:val="Cover Pages"/>
          <w:docPartUnique/>
        </w:docPartObj>
      </w:sdtPr>
      <w:sdtContent>
        <w:p w14:paraId="4D9CC98B" w14:textId="157338C4" w:rsidR="00B06F15" w:rsidRPr="00175526" w:rsidRDefault="00B06F15">
          <w:pPr>
            <w:rPr>
              <w:rFonts w:ascii="Times New Roman" w:hAnsi="Times New Roman" w:cs="Times New Roman"/>
            </w:rPr>
          </w:pPr>
          <w:r w:rsidRPr="00175526">
            <w:rPr>
              <w:rFonts w:ascii="Times New Roman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D91BCF3" wp14:editId="7389FA1E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Skupina 25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  <a:solidFill>
                              <a:srgbClr val="FFFF66"/>
                            </a:solidFill>
                          </wpg:grpSpPr>
                          <wps:wsp>
                            <wps:cNvPr id="459" name="Pravokotnik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grpFill/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Pravokotnik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grpFill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Pravokotnik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grpFill/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2BB5910" w14:textId="0DC0218B" w:rsidR="00492B15" w:rsidRDefault="00492B15" w:rsidP="00492B15">
                                  <w:pPr>
                                    <w:pStyle w:val="Navadensplet"/>
                                    <w:rPr>
                                      <w:color w:val="000000"/>
                                      <w:sz w:val="86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86"/>
                                    </w:rPr>
                                    <w:t xml:space="preserve">           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A9D3EB8" wp14:editId="3D7BE44C">
                                        <wp:extent cx="750498" cy="1163614"/>
                                        <wp:effectExtent l="0" t="0" r="0" b="0"/>
                                        <wp:docPr id="140684731" name="Slika 1406847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0017" cy="120938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F44B9EA" w14:textId="0212814F" w:rsidR="00492B15" w:rsidRPr="00425576" w:rsidRDefault="00492B15" w:rsidP="00492B15">
                                  <w:pPr>
                                    <w:pStyle w:val="Navadensplet"/>
                                    <w:rPr>
                                      <w:color w:val="000000"/>
                                      <w:sz w:val="86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4F20E13" wp14:editId="6512E044">
                                        <wp:extent cx="2406818" cy="310303"/>
                                        <wp:effectExtent l="0" t="0" r="0" b="0"/>
                                        <wp:docPr id="1331305821" name="Slika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42222" cy="3148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7E862A4B" w14:textId="4D0CD29A" w:rsidR="00E9089E" w:rsidRDefault="00E9089E">
                                  <w:pPr>
                                    <w:pStyle w:val="Brezrazmikov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Pravokotnik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grpFill/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E631C63" w14:textId="54ECC159" w:rsidR="00B06F15" w:rsidRPr="00473061" w:rsidRDefault="00492B15">
                                  <w:pPr>
                                    <w:pStyle w:val="Brezrazmikov"/>
                                    <w:spacing w:line="360" w:lineRule="auto"/>
                                  </w:pPr>
                                  <w:r w:rsidRPr="00473061">
                                    <w:t>Idrija, maj 2026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1D91BCF3" id="Skupina 252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">
                    <v:rect id="Pravokotnik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" filled="f" stroked="f" strokecolor="white" strokeweight="1pt">
                      <v:shadow color="#d8d8d8" offset="3pt,3pt"/>
                    </v:rect>
                    <v:rect id="Pravokotnik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" filled="f" stroked="f" strokecolor="#d8d8d8"/>
                    <v:rect id="Pravokotnik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" filled="f" stroked="f" strokecolor="white" strokeweight="1pt">
                      <v:shadow color="#d8d8d8" offset="3pt,3pt"/>
                      <v:textbox inset="28.8pt,14.4pt,14.4pt,14.4pt">
                        <w:txbxContent>
                          <w:p w14:paraId="62BB5910" w14:textId="0DC0218B" w:rsidR="00492B15" w:rsidRDefault="00492B15" w:rsidP="00492B15">
                            <w:pPr>
                              <w:pStyle w:val="Navadensplet"/>
                              <w:rPr>
                                <w:color w:val="000000"/>
                                <w:sz w:val="86"/>
                              </w:rPr>
                            </w:pPr>
                            <w:r>
                              <w:rPr>
                                <w:color w:val="000000"/>
                                <w:sz w:val="86"/>
                              </w:rPr>
                              <w:t xml:space="preserve">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9D3EB8" wp14:editId="3D7BE44C">
                                  <wp:extent cx="750498" cy="1163614"/>
                                  <wp:effectExtent l="0" t="0" r="0" b="0"/>
                                  <wp:docPr id="140684731" name="Slika 1406847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0017" cy="1209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44B9EA" w14:textId="0212814F" w:rsidR="00492B15" w:rsidRPr="00425576" w:rsidRDefault="00492B15" w:rsidP="00492B15">
                            <w:pPr>
                              <w:pStyle w:val="Navadensplet"/>
                              <w:rPr>
                                <w:color w:val="000000"/>
                                <w:sz w:val="8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F20E13" wp14:editId="6512E044">
                                  <wp:extent cx="2406818" cy="310303"/>
                                  <wp:effectExtent l="0" t="0" r="0" b="0"/>
                                  <wp:docPr id="1331305821" name="Slika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2222" cy="3148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862A4B" w14:textId="4D0CD29A" w:rsidR="00E9089E" w:rsidRDefault="00E9089E">
                            <w:pPr>
                              <w:pStyle w:val="Brezrazmikov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Pravokotnik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" filled="f" stroked="f" strokecolor="white" strokeweight="1pt">
                      <v:shadow color="#d8d8d8" offset="3pt,3pt"/>
                      <v:textbox inset="28.8pt,14.4pt,14.4pt,14.4pt">
                        <w:txbxContent>
                          <w:p w14:paraId="6E631C63" w14:textId="54ECC159" w:rsidR="00B06F15" w:rsidRPr="00473061" w:rsidRDefault="00492B15">
                            <w:pPr>
                              <w:pStyle w:val="Brezrazmikov"/>
                              <w:spacing w:line="360" w:lineRule="auto"/>
                            </w:pPr>
                            <w:r w:rsidRPr="00473061">
                              <w:t>Idrija, maj 2026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577F1928" w14:textId="3156F287" w:rsidR="001856E1" w:rsidRPr="00175526" w:rsidRDefault="006D2FA6" w:rsidP="00E0007E">
          <w:pPr>
            <w:rPr>
              <w:rFonts w:ascii="Times New Roman" w:eastAsiaTheme="majorEastAsia" w:hAnsi="Times New Roman" w:cs="Times New Roman"/>
              <w:color w:val="0F4761" w:themeColor="accent1" w:themeShade="BF"/>
              <w:sz w:val="40"/>
              <w:szCs w:val="40"/>
            </w:rPr>
          </w:pPr>
          <w:r w:rsidRPr="00175526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63360" behindDoc="0" locked="0" layoutInCell="1" allowOverlap="1" wp14:anchorId="4F6730F5" wp14:editId="70904EF6">
                <wp:simplePos x="0" y="0"/>
                <wp:positionH relativeFrom="page">
                  <wp:align>right</wp:align>
                </wp:positionH>
                <wp:positionV relativeFrom="paragraph">
                  <wp:posOffset>3478672</wp:posOffset>
                </wp:positionV>
                <wp:extent cx="4982854" cy="3321901"/>
                <wp:effectExtent l="0" t="0" r="8255" b="0"/>
                <wp:wrapNone/>
                <wp:docPr id="2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82854" cy="3321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3A15A8" w:rsidRPr="00175526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5E676AA8" wp14:editId="65C5D110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3350</wp:posOffset>
                        </wp:positionV>
                      </mc:Fallback>
                    </mc:AlternateContent>
                    <wp:extent cx="6837528" cy="1740089"/>
                    <wp:effectExtent l="0" t="0" r="20955" b="12700"/>
                    <wp:wrapNone/>
                    <wp:docPr id="463" name="Pravokotnik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7528" cy="1740089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Naslov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6B44E89D" w14:textId="5571D3E3" w:rsidR="00B06F15" w:rsidRDefault="00473061">
                                    <w:pPr>
                                      <w:pStyle w:val="Brezrazmikov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ANALIZA ANKETE O STANJU PROSTOVOLJSTVA V LOKALNI SKUPNOST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E676AA8" id="Pravokotnik 16" o:spid="_x0000_s1031" style="position:absolute;margin-left:0;margin-top:0;width:538.4pt;height:137pt;z-index:251661312;visibility:visible;mso-wrap-style:square;mso-width-percent:0;mso-height-percent:0;mso-top-percent:250;mso-wrap-distance-left:9pt;mso-wrap-distance-top:0;mso-wrap-distance-right:9pt;mso-wrap-distance-bottom:0;mso-position-horizontal:left;mso-position-horizontal-relative:page;mso-position-vertical-relative:page;mso-width-percent:0;mso-height-percent:0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" o:allowincell="f" fillcolor="black [3213]" strokecolor="black [3213]" strokeweight="1.5pt">
                    <v:textbox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Naslov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6B44E89D" w14:textId="5571D3E3" w:rsidR="00B06F15" w:rsidRDefault="00473061">
                              <w:pPr>
                                <w:pStyle w:val="Brezrazmikov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ANALIZA ANKETE O STANJU PROSTOVOLJSTVA V LOKALNI SKUPNOSTI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</w:sdtContent>
    </w:sdt>
    <w:p w14:paraId="07E1EAA1" w14:textId="77777777" w:rsidR="00546CF6" w:rsidRPr="00175526" w:rsidRDefault="00546CF6" w:rsidP="008F53C4">
      <w:pPr>
        <w:pStyle w:val="Naslov1"/>
        <w:rPr>
          <w:rFonts w:ascii="Times New Roman" w:hAnsi="Times New Roman" w:cs="Times New Roman"/>
        </w:rPr>
      </w:pPr>
    </w:p>
    <w:p w14:paraId="7357EB0A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64F6BC4C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31DF7154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26E6CE91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0562EED8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46D5932C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67F37CC7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52288D1B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4A22934B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6D6C27D0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7719CEF4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08C15C69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512B2EB5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1129FF5F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0F3752DD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1BC68039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7422DF82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34132F07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50571B83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43E5E453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436E92C6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4E911AF4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2AC7D752" w14:textId="77777777" w:rsidR="00F20736" w:rsidRDefault="00F20736" w:rsidP="00F20736">
      <w:pPr>
        <w:pStyle w:val="Telobesedila"/>
        <w:rPr>
          <w:rFonts w:ascii="Times New Roman" w:hAnsi="Times New Roman" w:cs="Times New Roman"/>
        </w:rPr>
      </w:pPr>
    </w:p>
    <w:p w14:paraId="01459D43" w14:textId="77777777" w:rsidR="006C4750" w:rsidRDefault="006C4750" w:rsidP="00F20736">
      <w:pPr>
        <w:pStyle w:val="Telobesedila"/>
        <w:rPr>
          <w:rFonts w:ascii="Times New Roman" w:hAnsi="Times New Roman" w:cs="Times New Roman"/>
        </w:rPr>
      </w:pPr>
    </w:p>
    <w:p w14:paraId="71D98C46" w14:textId="77777777" w:rsidR="0043300C" w:rsidRPr="00175526" w:rsidRDefault="0043300C" w:rsidP="00F20736">
      <w:pPr>
        <w:pStyle w:val="Telobesedila"/>
        <w:rPr>
          <w:rFonts w:ascii="Times New Roman" w:hAnsi="Times New Roman" w:cs="Times New Roman"/>
        </w:rPr>
      </w:pPr>
    </w:p>
    <w:p w14:paraId="71298DA0" w14:textId="77777777" w:rsidR="00F20736" w:rsidRPr="00175526" w:rsidRDefault="00F20736" w:rsidP="00F20736">
      <w:pPr>
        <w:pStyle w:val="Telobesedila"/>
        <w:rPr>
          <w:rFonts w:ascii="Times New Roman" w:hAnsi="Times New Roman" w:cs="Times New Roman"/>
        </w:rPr>
      </w:pPr>
    </w:p>
    <w:bookmarkStart w:id="1" w:name="_Toc230073684" w:displacedByCustomXml="next"/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sl-SI"/>
        </w:rPr>
        <w:id w:val="-633717062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379C2123" w14:textId="0D64BFC4" w:rsidR="00F20736" w:rsidRPr="00175526" w:rsidRDefault="00F20736">
          <w:pPr>
            <w:pStyle w:val="NaslovTOC"/>
            <w:rPr>
              <w:rFonts w:ascii="Times New Roman" w:hAnsi="Times New Roman" w:cs="Times New Roman"/>
            </w:rPr>
          </w:pPr>
          <w:r w:rsidRPr="00175526">
            <w:rPr>
              <w:rFonts w:ascii="Times New Roman" w:hAnsi="Times New Roman" w:cs="Times New Roman"/>
              <w:lang w:val="sl-SI"/>
            </w:rPr>
            <w:t>Kazalo vsebine</w:t>
          </w:r>
        </w:p>
        <w:p w14:paraId="382FC0B2" w14:textId="427C5ECE" w:rsidR="007C5459" w:rsidRDefault="00F20736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175526">
            <w:rPr>
              <w:rFonts w:ascii="Times New Roman" w:hAnsi="Times New Roman"/>
            </w:rPr>
            <w:fldChar w:fldCharType="begin"/>
          </w:r>
          <w:r w:rsidRPr="00175526">
            <w:rPr>
              <w:rFonts w:ascii="Times New Roman" w:hAnsi="Times New Roman"/>
            </w:rPr>
            <w:instrText xml:space="preserve"> TOC \o "1-3" \h \z \u </w:instrText>
          </w:r>
          <w:r w:rsidRPr="00175526">
            <w:rPr>
              <w:rFonts w:ascii="Times New Roman" w:hAnsi="Times New Roman"/>
            </w:rPr>
            <w:fldChar w:fldCharType="separate"/>
          </w:r>
          <w:hyperlink w:anchor="_Toc230256426" w:history="1">
            <w:r w:rsidR="007C5459" w:rsidRPr="008E6915">
              <w:rPr>
                <w:rStyle w:val="Hiperpovezava"/>
                <w:rFonts w:ascii="Times New Roman" w:hAnsi="Times New Roman"/>
                <w:noProof/>
              </w:rPr>
              <w:t>Uvod</w:t>
            </w:r>
            <w:r w:rsidR="007C5459">
              <w:rPr>
                <w:noProof/>
                <w:webHidden/>
              </w:rPr>
              <w:tab/>
            </w:r>
            <w:r w:rsidR="007C5459">
              <w:rPr>
                <w:noProof/>
                <w:webHidden/>
              </w:rPr>
              <w:fldChar w:fldCharType="begin"/>
            </w:r>
            <w:r w:rsidR="007C5459">
              <w:rPr>
                <w:noProof/>
                <w:webHidden/>
              </w:rPr>
              <w:instrText xml:space="preserve"> PAGEREF _Toc230256426 \h </w:instrText>
            </w:r>
            <w:r w:rsidR="007C5459">
              <w:rPr>
                <w:noProof/>
                <w:webHidden/>
              </w:rPr>
            </w:r>
            <w:r w:rsidR="007C5459">
              <w:rPr>
                <w:noProof/>
                <w:webHidden/>
              </w:rPr>
              <w:fldChar w:fldCharType="separate"/>
            </w:r>
            <w:r w:rsidR="007C5459">
              <w:rPr>
                <w:noProof/>
                <w:webHidden/>
              </w:rPr>
              <w:t>2</w:t>
            </w:r>
            <w:r w:rsidR="007C5459">
              <w:rPr>
                <w:noProof/>
                <w:webHidden/>
              </w:rPr>
              <w:fldChar w:fldCharType="end"/>
            </w:r>
          </w:hyperlink>
        </w:p>
        <w:p w14:paraId="1B0040F6" w14:textId="1F083D26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27" w:history="1">
            <w:r w:rsidRPr="008E6915">
              <w:rPr>
                <w:rStyle w:val="Hiperpovezava"/>
                <w:rFonts w:ascii="Times New Roman" w:hAnsi="Times New Roman"/>
                <w:noProof/>
              </w:rPr>
              <w:t>1. Demografska struktura sodelujoči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8DE1A" w14:textId="263E988A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28" w:history="1">
            <w:r w:rsidRPr="008E6915">
              <w:rPr>
                <w:rStyle w:val="Hiperpovezava"/>
                <w:rFonts w:ascii="Times New Roman" w:hAnsi="Times New Roman"/>
                <w:noProof/>
              </w:rPr>
              <w:t>2. Izkušnje s prostovoljstv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D893F" w14:textId="12550CD6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29" w:history="1">
            <w:r w:rsidRPr="008E6915">
              <w:rPr>
                <w:rStyle w:val="Hiperpovezava"/>
                <w:rFonts w:ascii="Times New Roman" w:hAnsi="Times New Roman"/>
                <w:noProof/>
              </w:rPr>
              <w:t>3. Kako mladi izvedo za prostovoljst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73531" w14:textId="42085537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0" w:history="1">
            <w:r w:rsidRPr="008E6915">
              <w:rPr>
                <w:rStyle w:val="Hiperpovezava"/>
                <w:rFonts w:ascii="Times New Roman" w:hAnsi="Times New Roman"/>
                <w:noProof/>
              </w:rPr>
              <w:t>4. Razlogi za vključitev v prostovoljst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063A8" w14:textId="7C7A4E3E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1" w:history="1">
            <w:r w:rsidRPr="008E6915">
              <w:rPr>
                <w:rStyle w:val="Hiperpovezava"/>
                <w:rFonts w:ascii="Times New Roman" w:hAnsi="Times New Roman"/>
                <w:noProof/>
              </w:rPr>
              <w:t>5. Kaj je prostovoljcem najbolj pomemb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BE91E" w14:textId="7BF76496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2" w:history="1">
            <w:r w:rsidRPr="008E6915">
              <w:rPr>
                <w:rStyle w:val="Hiperpovezava"/>
                <w:rFonts w:ascii="Times New Roman" w:hAnsi="Times New Roman"/>
                <w:noProof/>
              </w:rPr>
              <w:t>6. Ovire pri prostovoljstv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AE982" w14:textId="4F9A6708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3" w:history="1">
            <w:r w:rsidRPr="008E6915">
              <w:rPr>
                <w:rStyle w:val="Hiperpovezava"/>
                <w:rFonts w:ascii="Times New Roman" w:hAnsi="Times New Roman"/>
                <w:noProof/>
              </w:rPr>
              <w:t>7. Razmišljanje o prostovoljstvu, vendar brez vključit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CF03F" w14:textId="5FFDA1C4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4" w:history="1">
            <w:r w:rsidRPr="008E6915">
              <w:rPr>
                <w:rStyle w:val="Hiperpovezava"/>
                <w:rFonts w:ascii="Times New Roman" w:hAnsi="Times New Roman"/>
                <w:noProof/>
              </w:rPr>
              <w:t>8. Področja prostovoljstva, ki mlade zanima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9A0CB" w14:textId="7FD21C81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5" w:history="1">
            <w:r w:rsidRPr="008E6915">
              <w:rPr>
                <w:rStyle w:val="Hiperpovezava"/>
                <w:rFonts w:ascii="Times New Roman" w:hAnsi="Times New Roman"/>
                <w:noProof/>
              </w:rPr>
              <w:t>Skl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A418C" w14:textId="48DAB48E" w:rsidR="007C5459" w:rsidRDefault="007C5459">
          <w:pPr>
            <w:pStyle w:val="Kazalovsebine1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6" w:history="1">
            <w:r w:rsidRPr="008E6915">
              <w:rPr>
                <w:rStyle w:val="Hiperpovezava"/>
                <w:rFonts w:ascii="Times New Roman" w:hAnsi="Times New Roman"/>
                <w:noProof/>
              </w:rPr>
              <w:t>P</w:t>
            </w:r>
            <w:r w:rsidR="007573B8">
              <w:rPr>
                <w:rStyle w:val="Hiperpovezava"/>
                <w:rFonts w:ascii="Times New Roman" w:hAnsi="Times New Roman"/>
                <w:noProof/>
              </w:rPr>
              <w:t>rilo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15B5F" w14:textId="0A5760F0" w:rsidR="007C5459" w:rsidRDefault="007C5459">
          <w:pPr>
            <w:pStyle w:val="Kazalovsebine3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7" w:history="1">
            <w:r w:rsidRPr="008E6915">
              <w:rPr>
                <w:rStyle w:val="Hiperpovezava"/>
                <w:rFonts w:ascii="Times New Roman" w:hAnsi="Times New Roman"/>
                <w:noProof/>
              </w:rPr>
              <w:t>P</w:t>
            </w:r>
            <w:r w:rsidR="007573B8">
              <w:rPr>
                <w:rStyle w:val="Hiperpovezava"/>
                <w:rFonts w:ascii="Times New Roman" w:hAnsi="Times New Roman"/>
                <w:noProof/>
              </w:rPr>
              <w:t>riloga</w:t>
            </w:r>
            <w:r w:rsidRPr="008E6915">
              <w:rPr>
                <w:rStyle w:val="Hiperpovezava"/>
                <w:rFonts w:ascii="Times New Roman" w:hAnsi="Times New Roman"/>
                <w:noProof/>
              </w:rPr>
              <w:t xml:space="preserve"> 1 – Anketni vprašal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B183D" w14:textId="34B581BD" w:rsidR="007C5459" w:rsidRDefault="007C5459">
          <w:pPr>
            <w:pStyle w:val="Kazalovsebine3"/>
            <w:tabs>
              <w:tab w:val="right" w:leader="dot" w:pos="1020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30256438" w:history="1">
            <w:r w:rsidRPr="008E6915">
              <w:rPr>
                <w:rStyle w:val="Hiperpovezava"/>
                <w:rFonts w:ascii="Times New Roman" w:hAnsi="Times New Roman"/>
                <w:noProof/>
              </w:rPr>
              <w:t>P</w:t>
            </w:r>
            <w:r w:rsidR="007573B8">
              <w:rPr>
                <w:rStyle w:val="Hiperpovezava"/>
                <w:rFonts w:ascii="Times New Roman" w:hAnsi="Times New Roman"/>
                <w:noProof/>
              </w:rPr>
              <w:t>riloga</w:t>
            </w:r>
            <w:r w:rsidRPr="008E6915">
              <w:rPr>
                <w:rStyle w:val="Hiperpovezava"/>
                <w:rFonts w:ascii="Times New Roman" w:hAnsi="Times New Roman"/>
                <w:noProof/>
              </w:rPr>
              <w:t xml:space="preserve"> 2 – Odgovori na vprašanja v obliki graf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25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02057" w14:textId="4D8DB600" w:rsidR="00F20736" w:rsidRPr="00175526" w:rsidRDefault="00F20736">
          <w:pPr>
            <w:rPr>
              <w:rFonts w:ascii="Times New Roman" w:hAnsi="Times New Roman" w:cs="Times New Roman"/>
            </w:rPr>
          </w:pPr>
          <w:r w:rsidRPr="00175526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78792BD9" w14:textId="77777777" w:rsidR="00F20736" w:rsidRPr="00175526" w:rsidRDefault="00F20736" w:rsidP="008F53C4">
      <w:pPr>
        <w:pStyle w:val="Naslov1"/>
        <w:rPr>
          <w:rFonts w:ascii="Times New Roman" w:hAnsi="Times New Roman" w:cs="Times New Roman"/>
        </w:rPr>
      </w:pPr>
    </w:p>
    <w:p w14:paraId="5D905B15" w14:textId="77777777" w:rsidR="00F20736" w:rsidRDefault="00F20736" w:rsidP="008F53C4">
      <w:pPr>
        <w:pStyle w:val="Naslov1"/>
        <w:rPr>
          <w:rFonts w:ascii="Times New Roman" w:hAnsi="Times New Roman" w:cs="Times New Roman"/>
        </w:rPr>
      </w:pPr>
    </w:p>
    <w:p w14:paraId="7C9D6A40" w14:textId="77777777" w:rsidR="0057216D" w:rsidRDefault="0057216D" w:rsidP="0057216D">
      <w:pPr>
        <w:pStyle w:val="Telobesedila"/>
      </w:pPr>
    </w:p>
    <w:p w14:paraId="70B43307" w14:textId="77777777" w:rsidR="0057216D" w:rsidRDefault="0057216D" w:rsidP="0057216D">
      <w:pPr>
        <w:pStyle w:val="Telobesedila"/>
      </w:pPr>
    </w:p>
    <w:p w14:paraId="6F16D0A5" w14:textId="77777777" w:rsidR="0057216D" w:rsidRDefault="0057216D" w:rsidP="0057216D">
      <w:pPr>
        <w:pStyle w:val="Telobesedila"/>
      </w:pPr>
    </w:p>
    <w:p w14:paraId="1114F020" w14:textId="77777777" w:rsidR="0057216D" w:rsidRDefault="0057216D" w:rsidP="0057216D">
      <w:pPr>
        <w:pStyle w:val="Telobesedila"/>
      </w:pPr>
    </w:p>
    <w:p w14:paraId="4CAECD20" w14:textId="77777777" w:rsidR="0057216D" w:rsidRDefault="0057216D" w:rsidP="0057216D">
      <w:pPr>
        <w:pStyle w:val="Telobesedila"/>
      </w:pPr>
    </w:p>
    <w:p w14:paraId="52CF80AF" w14:textId="77777777" w:rsidR="0057216D" w:rsidRDefault="0057216D" w:rsidP="0057216D">
      <w:pPr>
        <w:pStyle w:val="Telobesedila"/>
      </w:pPr>
    </w:p>
    <w:p w14:paraId="7D75726A" w14:textId="77777777" w:rsidR="0057216D" w:rsidRDefault="0057216D" w:rsidP="0057216D">
      <w:pPr>
        <w:pStyle w:val="Telobesedila"/>
      </w:pPr>
    </w:p>
    <w:p w14:paraId="5A40DE34" w14:textId="77777777" w:rsidR="0057216D" w:rsidRDefault="0057216D" w:rsidP="0057216D">
      <w:pPr>
        <w:pStyle w:val="Telobesedila"/>
      </w:pPr>
    </w:p>
    <w:p w14:paraId="4255E4EB" w14:textId="77777777" w:rsidR="0057216D" w:rsidRPr="0057216D" w:rsidRDefault="0057216D" w:rsidP="0057216D">
      <w:pPr>
        <w:pStyle w:val="Telobesedila"/>
      </w:pPr>
    </w:p>
    <w:p w14:paraId="7436C7A2" w14:textId="5B94265B" w:rsidR="005E22BE" w:rsidRPr="00175526" w:rsidRDefault="00513934" w:rsidP="008F53C4">
      <w:pPr>
        <w:pStyle w:val="Naslov1"/>
        <w:rPr>
          <w:rFonts w:ascii="Times New Roman" w:hAnsi="Times New Roman" w:cs="Times New Roman"/>
        </w:rPr>
      </w:pPr>
      <w:bookmarkStart w:id="2" w:name="_Toc230256426"/>
      <w:r w:rsidRPr="00175526">
        <w:rPr>
          <w:rFonts w:ascii="Times New Roman" w:hAnsi="Times New Roman" w:cs="Times New Roman"/>
        </w:rPr>
        <w:lastRenderedPageBreak/>
        <w:t>U</w:t>
      </w:r>
      <w:r w:rsidR="00671610" w:rsidRPr="00175526">
        <w:rPr>
          <w:rFonts w:ascii="Times New Roman" w:hAnsi="Times New Roman" w:cs="Times New Roman"/>
        </w:rPr>
        <w:t>vod</w:t>
      </w:r>
      <w:bookmarkEnd w:id="1"/>
      <w:bookmarkEnd w:id="2"/>
    </w:p>
    <w:p w14:paraId="616DABF9" w14:textId="4A20D95B" w:rsidR="006E2ACB" w:rsidRPr="00175526" w:rsidRDefault="00820CDF" w:rsidP="00513934">
      <w:pPr>
        <w:pStyle w:val="FirstParagraph"/>
        <w:jc w:val="both"/>
        <w:rPr>
          <w:rFonts w:ascii="Times New Roman" w:hAnsi="Times New Roman" w:cs="Times New Roman"/>
        </w:rPr>
      </w:pPr>
      <w:bookmarkStart w:id="3" w:name="namen-analize"/>
      <w:r w:rsidRPr="00175526">
        <w:rPr>
          <w:rFonts w:ascii="Times New Roman" w:hAnsi="Times New Roman" w:cs="Times New Roman"/>
        </w:rPr>
        <w:t>Raziskavo smo opravili na priložnostnem vzorcu, anketo pa smo delili preko socialnih omrežij in e-pošte. Vzorec zato ni reprezentativen za celotno populacijo, vendar rezultati vseeno ponujajo uporaben vpogled v obravnavano področje.</w:t>
      </w:r>
    </w:p>
    <w:p w14:paraId="7BCD846C" w14:textId="00B8F588" w:rsidR="006E2ACB" w:rsidRPr="00175526" w:rsidRDefault="00C77ECB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Z analizo stanja </w:t>
      </w:r>
      <w:r w:rsidR="00882510" w:rsidRPr="00175526">
        <w:rPr>
          <w:rFonts w:ascii="Times New Roman" w:hAnsi="Times New Roman" w:cs="Times New Roman"/>
        </w:rPr>
        <w:t>prostovoljstva</w:t>
      </w:r>
      <w:r w:rsidR="006C003B" w:rsidRPr="00175526">
        <w:rPr>
          <w:rFonts w:ascii="Times New Roman" w:hAnsi="Times New Roman" w:cs="Times New Roman"/>
        </w:rPr>
        <w:t xml:space="preserve"> smo želeli pridobiti poglobljen vpogled v razloge, zakaj se posamezniki vključujejo v prostovoljstvo, kaj jih pr</w:t>
      </w:r>
      <w:r w:rsidR="001B39B2" w:rsidRPr="00175526">
        <w:rPr>
          <w:rFonts w:ascii="Times New Roman" w:hAnsi="Times New Roman" w:cs="Times New Roman"/>
        </w:rPr>
        <w:t xml:space="preserve">i </w:t>
      </w:r>
      <w:r w:rsidR="006C003B" w:rsidRPr="00175526">
        <w:rPr>
          <w:rFonts w:ascii="Times New Roman" w:hAnsi="Times New Roman" w:cs="Times New Roman"/>
        </w:rPr>
        <w:t>tem motivira</w:t>
      </w:r>
      <w:r w:rsidR="001B39B2" w:rsidRPr="00175526">
        <w:rPr>
          <w:rFonts w:ascii="Times New Roman" w:hAnsi="Times New Roman" w:cs="Times New Roman"/>
        </w:rPr>
        <w:t xml:space="preserve">, ovira </w:t>
      </w:r>
      <w:r w:rsidR="00426668" w:rsidRPr="00175526">
        <w:rPr>
          <w:rFonts w:ascii="Times New Roman" w:hAnsi="Times New Roman" w:cs="Times New Roman"/>
        </w:rPr>
        <w:t xml:space="preserve">in kakšna so njihova pričakovanja do prostovoljskega dela. Zanimale so nas tudi </w:t>
      </w:r>
      <w:r w:rsidR="006C003B" w:rsidRPr="00175526">
        <w:rPr>
          <w:rFonts w:ascii="Times New Roman" w:hAnsi="Times New Roman" w:cs="Times New Roman"/>
        </w:rPr>
        <w:t xml:space="preserve">pomembne povezave </w:t>
      </w:r>
      <w:r w:rsidR="001B39B2" w:rsidRPr="00175526">
        <w:rPr>
          <w:rFonts w:ascii="Times New Roman" w:hAnsi="Times New Roman" w:cs="Times New Roman"/>
        </w:rPr>
        <w:t xml:space="preserve">med dejavniki kot so starost in status posameznikov in pogostostjo vključevanja v prostovoljske dejavnosti. </w:t>
      </w:r>
      <w:r w:rsidR="00CB6A53" w:rsidRPr="00175526">
        <w:rPr>
          <w:rFonts w:ascii="Times New Roman" w:hAnsi="Times New Roman" w:cs="Times New Roman"/>
        </w:rPr>
        <w:t>Rezultati</w:t>
      </w:r>
      <w:r w:rsidR="00087613" w:rsidRPr="00175526">
        <w:rPr>
          <w:rFonts w:ascii="Times New Roman" w:hAnsi="Times New Roman" w:cs="Times New Roman"/>
        </w:rPr>
        <w:t xml:space="preserve"> ankete</w:t>
      </w:r>
      <w:r w:rsidR="00CB6A53" w:rsidRPr="00175526">
        <w:rPr>
          <w:rFonts w:ascii="Times New Roman" w:hAnsi="Times New Roman" w:cs="Times New Roman"/>
        </w:rPr>
        <w:t xml:space="preserve"> so pomembni za načrtovanje aktivnosti Zveze prijateljev mladine </w:t>
      </w:r>
      <w:r w:rsidR="00087613" w:rsidRPr="00175526">
        <w:rPr>
          <w:rFonts w:ascii="Times New Roman" w:hAnsi="Times New Roman" w:cs="Times New Roman"/>
        </w:rPr>
        <w:t>Idrija</w:t>
      </w:r>
      <w:r w:rsidR="00CB6A53" w:rsidRPr="00175526">
        <w:rPr>
          <w:rFonts w:ascii="Times New Roman" w:hAnsi="Times New Roman" w:cs="Times New Roman"/>
        </w:rPr>
        <w:t xml:space="preserve">, saj pomagajo prepoznati, kako </w:t>
      </w:r>
      <w:r w:rsidR="00087613" w:rsidRPr="00175526">
        <w:rPr>
          <w:rFonts w:ascii="Times New Roman" w:hAnsi="Times New Roman" w:cs="Times New Roman"/>
        </w:rPr>
        <w:t>(potencialne) prostovolce</w:t>
      </w:r>
      <w:r w:rsidR="00CB6A53" w:rsidRPr="00175526">
        <w:rPr>
          <w:rFonts w:ascii="Times New Roman" w:hAnsi="Times New Roman" w:cs="Times New Roman"/>
        </w:rPr>
        <w:t xml:space="preserve"> učinkoviteje nagovoriti, vključiti in dolgoročno ohraniti v prostovoljskih programih.</w:t>
      </w:r>
    </w:p>
    <w:p w14:paraId="165E1D12" w14:textId="77777777" w:rsidR="006E2ACB" w:rsidRPr="00175526" w:rsidRDefault="00CB6A53" w:rsidP="008F53C4">
      <w:pPr>
        <w:pStyle w:val="Naslov1"/>
        <w:rPr>
          <w:rFonts w:ascii="Times New Roman" w:hAnsi="Times New Roman" w:cs="Times New Roman"/>
        </w:rPr>
      </w:pPr>
      <w:bookmarkStart w:id="4" w:name="_Toc230073685"/>
      <w:bookmarkStart w:id="5" w:name="demografska-struktura-sodelujočih"/>
      <w:bookmarkStart w:id="6" w:name="_Toc230256427"/>
      <w:bookmarkEnd w:id="0"/>
      <w:bookmarkEnd w:id="3"/>
      <w:r w:rsidRPr="00175526">
        <w:rPr>
          <w:rFonts w:ascii="Times New Roman" w:hAnsi="Times New Roman" w:cs="Times New Roman"/>
        </w:rPr>
        <w:t>1. Demografska struktura sodelujočih</w:t>
      </w:r>
      <w:bookmarkEnd w:id="4"/>
      <w:bookmarkEnd w:id="6"/>
    </w:p>
    <w:p w14:paraId="338DFC81" w14:textId="577362E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V raziskavi je sodelovalo 145 oseb. Vzorec zajema različne starostne skupine, </w:t>
      </w:r>
      <w:r w:rsidR="00581197" w:rsidRPr="00175526">
        <w:rPr>
          <w:rFonts w:ascii="Times New Roman" w:hAnsi="Times New Roman" w:cs="Times New Roman"/>
        </w:rPr>
        <w:t>osebe moškega in ženskega spola</w:t>
      </w:r>
      <w:r w:rsidRPr="00175526">
        <w:rPr>
          <w:rFonts w:ascii="Times New Roman" w:hAnsi="Times New Roman" w:cs="Times New Roman"/>
        </w:rPr>
        <w:t xml:space="preserve"> in </w:t>
      </w:r>
      <w:r w:rsidR="00581197" w:rsidRPr="00175526">
        <w:rPr>
          <w:rFonts w:ascii="Times New Roman" w:hAnsi="Times New Roman" w:cs="Times New Roman"/>
        </w:rPr>
        <w:t xml:space="preserve">različne </w:t>
      </w:r>
      <w:r w:rsidR="00A13038" w:rsidRPr="00175526">
        <w:rPr>
          <w:rFonts w:ascii="Times New Roman" w:hAnsi="Times New Roman" w:cs="Times New Roman"/>
        </w:rPr>
        <w:t>zaposlitvene statuse anketirancev</w:t>
      </w:r>
      <w:r w:rsidRPr="00175526">
        <w:rPr>
          <w:rFonts w:ascii="Times New Roman" w:hAnsi="Times New Roman" w:cs="Times New Roman"/>
        </w:rPr>
        <w:t xml:space="preserve">, kar omogoča razmeroma širok vpogled v </w:t>
      </w:r>
      <w:r w:rsidR="00C77ECB" w:rsidRPr="00175526">
        <w:rPr>
          <w:rFonts w:ascii="Times New Roman" w:hAnsi="Times New Roman" w:cs="Times New Roman"/>
        </w:rPr>
        <w:t xml:space="preserve">odnos </w:t>
      </w:r>
      <w:r w:rsidRPr="00175526">
        <w:rPr>
          <w:rFonts w:ascii="Times New Roman" w:hAnsi="Times New Roman" w:cs="Times New Roman"/>
        </w:rPr>
        <w:t>do prostovoljstva</w:t>
      </w:r>
      <w:r w:rsidR="00C77ECB" w:rsidRPr="00175526">
        <w:rPr>
          <w:rFonts w:ascii="Times New Roman" w:hAnsi="Times New Roman" w:cs="Times New Roman"/>
        </w:rPr>
        <w:t xml:space="preserve"> glede na ozadje posameznikov.</w:t>
      </w:r>
    </w:p>
    <w:p w14:paraId="0B399F56" w14:textId="34204F99" w:rsidR="006E2ACB" w:rsidRPr="00175526" w:rsidRDefault="00AE71EE" w:rsidP="00FB10E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bookmarkStart w:id="7" w:name="interpretacija"/>
      <w:r w:rsidRPr="00175526">
        <w:rPr>
          <w:rFonts w:ascii="Times New Roman" w:hAnsi="Times New Roman" w:cs="Times New Roman"/>
        </w:rPr>
        <w:t>V</w:t>
      </w:r>
      <w:r w:rsidR="00CB6A53" w:rsidRPr="00175526">
        <w:rPr>
          <w:rFonts w:ascii="Times New Roman" w:hAnsi="Times New Roman" w:cs="Times New Roman"/>
        </w:rPr>
        <w:t xml:space="preserve"> raziskavi </w:t>
      </w:r>
      <w:r w:rsidRPr="00175526">
        <w:rPr>
          <w:rFonts w:ascii="Times New Roman" w:hAnsi="Times New Roman" w:cs="Times New Roman"/>
        </w:rPr>
        <w:t xml:space="preserve">prevladujejio odgovori </w:t>
      </w:r>
      <w:r w:rsidR="00EC5C1F" w:rsidRPr="00175526">
        <w:rPr>
          <w:rFonts w:ascii="Times New Roman" w:hAnsi="Times New Roman" w:cs="Times New Roman"/>
        </w:rPr>
        <w:t xml:space="preserve">oseb, starih med 19 in 25 let (39 % vseh odgovorov), sledijo pa jim mladi do 18. Leta starosti (32 %). Gre torej </w:t>
      </w:r>
      <w:r w:rsidR="007663C3" w:rsidRPr="00175526">
        <w:rPr>
          <w:rFonts w:ascii="Times New Roman" w:hAnsi="Times New Roman" w:cs="Times New Roman"/>
        </w:rPr>
        <w:t xml:space="preserve">predvsem za mlade </w:t>
      </w:r>
      <w:r w:rsidR="00CB6A53" w:rsidRPr="00175526">
        <w:rPr>
          <w:rFonts w:ascii="Times New Roman" w:hAnsi="Times New Roman" w:cs="Times New Roman"/>
        </w:rPr>
        <w:t>v obdobju šolanja in študija</w:t>
      </w:r>
      <w:r w:rsidR="007663C3" w:rsidRPr="00175526">
        <w:rPr>
          <w:rFonts w:ascii="Times New Roman" w:hAnsi="Times New Roman" w:cs="Times New Roman"/>
        </w:rPr>
        <w:t>.</w:t>
      </w:r>
      <w:r w:rsidR="00CB6A53" w:rsidRPr="00175526">
        <w:rPr>
          <w:rFonts w:ascii="Times New Roman" w:hAnsi="Times New Roman" w:cs="Times New Roman"/>
        </w:rPr>
        <w:t xml:space="preserve"> </w:t>
      </w:r>
    </w:p>
    <w:p w14:paraId="6E8DBB70" w14:textId="71A82CF5" w:rsidR="006E2ACB" w:rsidRPr="00175526" w:rsidRDefault="00CB6A53" w:rsidP="00FB10E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membno je upoštevati, da imajo mladi pogosto omejen čas zaradi šolskih obveznosti, študija ali dela, kar se kasneje pokaže tudi kot ena glavnih ovir za prostovoljstvo</w:t>
      </w:r>
      <w:bookmarkStart w:id="8" w:name="pomen-za-zpm"/>
      <w:bookmarkEnd w:id="7"/>
      <w:r w:rsidR="00FE21BF" w:rsidRPr="00175526">
        <w:rPr>
          <w:rFonts w:ascii="Times New Roman" w:hAnsi="Times New Roman" w:cs="Times New Roman"/>
        </w:rPr>
        <w:t xml:space="preserve"> – zato je pomemben razvoj p</w:t>
      </w:r>
      <w:r w:rsidRPr="00175526">
        <w:rPr>
          <w:rFonts w:ascii="Times New Roman" w:hAnsi="Times New Roman" w:cs="Times New Roman"/>
        </w:rPr>
        <w:t>rostovoljskih programov, ki so časovno fleksibilni in prilagojeni življenjskemu ritmu mladih.</w:t>
      </w:r>
    </w:p>
    <w:p w14:paraId="4E5C9AE4" w14:textId="77777777" w:rsidR="006E2ACB" w:rsidRPr="00175526" w:rsidRDefault="00CB6A53" w:rsidP="008F53C4">
      <w:pPr>
        <w:pStyle w:val="Naslov1"/>
        <w:rPr>
          <w:rFonts w:ascii="Times New Roman" w:hAnsi="Times New Roman" w:cs="Times New Roman"/>
        </w:rPr>
      </w:pPr>
      <w:bookmarkStart w:id="9" w:name="_Toc230073686"/>
      <w:bookmarkStart w:id="10" w:name="izkušnje-s-prostovoljstvom"/>
      <w:bookmarkStart w:id="11" w:name="_Toc230256428"/>
      <w:bookmarkEnd w:id="5"/>
      <w:bookmarkEnd w:id="8"/>
      <w:r w:rsidRPr="00175526">
        <w:rPr>
          <w:rFonts w:ascii="Times New Roman" w:hAnsi="Times New Roman" w:cs="Times New Roman"/>
        </w:rPr>
        <w:t>2. Izkušnje s prostovoljstvom</w:t>
      </w:r>
      <w:bookmarkEnd w:id="9"/>
      <w:bookmarkEnd w:id="11"/>
    </w:p>
    <w:p w14:paraId="618CBBA4" w14:textId="77777777" w:rsidR="00466658" w:rsidRPr="00175526" w:rsidRDefault="00CB6A53" w:rsidP="00466658">
      <w:pPr>
        <w:pStyle w:val="Compact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Večina sodelujočih je že imela izkušnjo s prostovoljskim delom</w:t>
      </w:r>
      <w:r w:rsidR="005E22BE" w:rsidRPr="00175526">
        <w:rPr>
          <w:rFonts w:ascii="Times New Roman" w:hAnsi="Times New Roman" w:cs="Times New Roman"/>
        </w:rPr>
        <w:t>.</w:t>
      </w:r>
      <w:r w:rsidR="00466658" w:rsidRPr="00175526">
        <w:rPr>
          <w:rFonts w:ascii="Times New Roman" w:hAnsi="Times New Roman" w:cs="Times New Roman"/>
        </w:rPr>
        <w:t xml:space="preserve"> Anktiranci imajo s prostovoljstvom večinoma pozitiven stik, kar pomeni, da interes za vključevanje v prostovoljstvo obstaja. Ker je delež posameznikov brez izkušenj manjši, je pomembno razmišljati predvsem o tem, kako prostovoljce obdržati aktivne in jih dolgoročno motivirati.</w:t>
      </w:r>
    </w:p>
    <w:p w14:paraId="275D26CC" w14:textId="1B1987C0" w:rsidR="006E2ACB" w:rsidRPr="00175526" w:rsidRDefault="00E854B7" w:rsidP="00E854B7">
      <w:pPr>
        <w:pStyle w:val="FirstParagraph"/>
        <w:jc w:val="both"/>
        <w:rPr>
          <w:rFonts w:ascii="Times New Roman" w:hAnsi="Times New Roman" w:cs="Times New Roman"/>
        </w:rPr>
      </w:pPr>
      <w:bookmarkStart w:id="12" w:name="pomen-za-zpm-1"/>
      <w:r w:rsidRPr="00175526">
        <w:rPr>
          <w:rFonts w:ascii="Times New Roman" w:hAnsi="Times New Roman" w:cs="Times New Roman"/>
        </w:rPr>
        <w:t xml:space="preserve">Iz tega sledi, da lahko </w:t>
      </w:r>
      <w:r w:rsidR="00CB6A53" w:rsidRPr="00175526">
        <w:rPr>
          <w:rFonts w:ascii="Times New Roman" w:hAnsi="Times New Roman" w:cs="Times New Roman"/>
        </w:rPr>
        <w:t>ZPM</w:t>
      </w:r>
      <w:r w:rsidRPr="00175526">
        <w:rPr>
          <w:rFonts w:ascii="Times New Roman" w:hAnsi="Times New Roman" w:cs="Times New Roman"/>
        </w:rPr>
        <w:t xml:space="preserve"> Idrija</w:t>
      </w:r>
      <w:r w:rsidR="00CB6A53" w:rsidRPr="00175526">
        <w:rPr>
          <w:rFonts w:ascii="Times New Roman" w:hAnsi="Times New Roman" w:cs="Times New Roman"/>
        </w:rPr>
        <w:t xml:space="preserve"> gradi na že obstoječem zanimanju in izkušnjah </w:t>
      </w:r>
      <w:r w:rsidRPr="00175526">
        <w:rPr>
          <w:rFonts w:ascii="Times New Roman" w:hAnsi="Times New Roman" w:cs="Times New Roman"/>
        </w:rPr>
        <w:t>posameznikov</w:t>
      </w:r>
      <w:r w:rsidR="00CB6A53" w:rsidRPr="00175526">
        <w:rPr>
          <w:rFonts w:ascii="Times New Roman" w:hAnsi="Times New Roman" w:cs="Times New Roman"/>
        </w:rPr>
        <w:t>. Smiselno je razvijati programe za nadaljnje vključevanje, mentorstvo in napredovanje prostovoljcev.</w:t>
      </w:r>
    </w:p>
    <w:p w14:paraId="3BA636CD" w14:textId="77777777" w:rsidR="006E2ACB" w:rsidRPr="00175526" w:rsidRDefault="00CB6A53" w:rsidP="008F53C4">
      <w:pPr>
        <w:pStyle w:val="Naslov1"/>
        <w:rPr>
          <w:rFonts w:ascii="Times New Roman" w:hAnsi="Times New Roman" w:cs="Times New Roman"/>
        </w:rPr>
      </w:pPr>
      <w:bookmarkStart w:id="13" w:name="_Toc230073687"/>
      <w:bookmarkStart w:id="14" w:name="kako-mladi-izvedo-za-prostovoljstvo"/>
      <w:bookmarkStart w:id="15" w:name="_Toc230256429"/>
      <w:bookmarkEnd w:id="10"/>
      <w:bookmarkEnd w:id="12"/>
      <w:r w:rsidRPr="00175526">
        <w:rPr>
          <w:rFonts w:ascii="Times New Roman" w:hAnsi="Times New Roman" w:cs="Times New Roman"/>
        </w:rPr>
        <w:t>3. Kako mladi izvedo za prostovoljstvo</w:t>
      </w:r>
      <w:bookmarkEnd w:id="13"/>
      <w:bookmarkEnd w:id="15"/>
    </w:p>
    <w:p w14:paraId="72913661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Anketiranci so največkrat navedli, da za možnost prostovoljstva izvedo preko:</w:t>
      </w:r>
    </w:p>
    <w:p w14:paraId="47E01442" w14:textId="4B598C3E" w:rsidR="006E2ACB" w:rsidRPr="00175526" w:rsidRDefault="00CB6A53" w:rsidP="00FB10E2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ijateljev,</w:t>
      </w:r>
      <w:r w:rsidR="00630752" w:rsidRPr="00175526">
        <w:rPr>
          <w:rFonts w:ascii="Times New Roman" w:hAnsi="Times New Roman" w:cs="Times New Roman"/>
        </w:rPr>
        <w:t xml:space="preserve"> sorodnikov, znancev,</w:t>
      </w:r>
    </w:p>
    <w:p w14:paraId="1759B2F3" w14:textId="04C7F170" w:rsidR="00B026A0" w:rsidRPr="00175526" w:rsidRDefault="00B026A0" w:rsidP="00B026A0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rganizacij in društev, v katere so že vključeni,</w:t>
      </w:r>
    </w:p>
    <w:p w14:paraId="1DD9ED76" w14:textId="77777777" w:rsidR="006E2ACB" w:rsidRPr="00175526" w:rsidRDefault="00CB6A53" w:rsidP="00FB10E2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šole oziroma fakultete,</w:t>
      </w:r>
    </w:p>
    <w:p w14:paraId="3C27F300" w14:textId="0128ECCC" w:rsidR="00B026A0" w:rsidRPr="00175526" w:rsidRDefault="00B026A0" w:rsidP="00B026A0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ocialnih omrežij.</w:t>
      </w:r>
    </w:p>
    <w:p w14:paraId="5141CDF9" w14:textId="77777777" w:rsidR="00E854B7" w:rsidRPr="00175526" w:rsidRDefault="00E854B7" w:rsidP="00E854B7">
      <w:pPr>
        <w:pStyle w:val="Compact"/>
        <w:jc w:val="both"/>
        <w:rPr>
          <w:rFonts w:ascii="Times New Roman" w:hAnsi="Times New Roman" w:cs="Times New Roman"/>
        </w:rPr>
      </w:pPr>
    </w:p>
    <w:p w14:paraId="14B66E0E" w14:textId="27B171B2" w:rsidR="006E2ACB" w:rsidRPr="00175526" w:rsidRDefault="00CB6A53" w:rsidP="00E854B7">
      <w:pPr>
        <w:pStyle w:val="Compact"/>
        <w:jc w:val="both"/>
        <w:rPr>
          <w:rFonts w:ascii="Times New Roman" w:hAnsi="Times New Roman" w:cs="Times New Roman"/>
        </w:rPr>
      </w:pPr>
      <w:bookmarkStart w:id="16" w:name="interpretacija-2"/>
      <w:r w:rsidRPr="00175526">
        <w:rPr>
          <w:rFonts w:ascii="Times New Roman" w:hAnsi="Times New Roman" w:cs="Times New Roman"/>
        </w:rPr>
        <w:t>Osebna priporočila</w:t>
      </w:r>
      <w:r w:rsidR="00E854B7" w:rsidRPr="00175526">
        <w:rPr>
          <w:rFonts w:ascii="Times New Roman" w:hAnsi="Times New Roman" w:cs="Times New Roman"/>
        </w:rPr>
        <w:t xml:space="preserve"> znancev</w:t>
      </w:r>
      <w:r w:rsidRPr="00175526">
        <w:rPr>
          <w:rFonts w:ascii="Times New Roman" w:hAnsi="Times New Roman" w:cs="Times New Roman"/>
        </w:rPr>
        <w:t xml:space="preserve"> imajo </w:t>
      </w:r>
      <w:r w:rsidR="00E854B7" w:rsidRPr="00175526">
        <w:rPr>
          <w:rFonts w:ascii="Times New Roman" w:hAnsi="Times New Roman" w:cs="Times New Roman"/>
        </w:rPr>
        <w:t xml:space="preserve">torej </w:t>
      </w:r>
      <w:r w:rsidRPr="00175526">
        <w:rPr>
          <w:rFonts w:ascii="Times New Roman" w:hAnsi="Times New Roman" w:cs="Times New Roman"/>
        </w:rPr>
        <w:t>zelo velik vpliv</w:t>
      </w:r>
      <w:r w:rsidR="00E854B7" w:rsidRPr="00175526">
        <w:rPr>
          <w:rFonts w:ascii="Times New Roman" w:hAnsi="Times New Roman" w:cs="Times New Roman"/>
        </w:rPr>
        <w:t xml:space="preserve"> na </w:t>
      </w:r>
      <w:r w:rsidR="007315A0" w:rsidRPr="00175526">
        <w:rPr>
          <w:rFonts w:ascii="Times New Roman" w:hAnsi="Times New Roman" w:cs="Times New Roman"/>
        </w:rPr>
        <w:t>verjetnost, s katero se bo nekdo odločil za vključevanje v prostovoljske dejavnosti</w:t>
      </w:r>
      <w:r w:rsidRPr="00175526">
        <w:rPr>
          <w:rFonts w:ascii="Times New Roman" w:hAnsi="Times New Roman" w:cs="Times New Roman"/>
        </w:rPr>
        <w:t xml:space="preserve">. Mladi bolj zaupajo informacijam, ki jih dobijo od </w:t>
      </w:r>
      <w:r w:rsidR="00E854B7" w:rsidRPr="00175526">
        <w:rPr>
          <w:rFonts w:ascii="Times New Roman" w:hAnsi="Times New Roman" w:cs="Times New Roman"/>
        </w:rPr>
        <w:t>ljudi, ki jih poznajo.</w:t>
      </w:r>
    </w:p>
    <w:p w14:paraId="74F4EE36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bookmarkStart w:id="17" w:name="pomen-za-zpm-2"/>
      <w:bookmarkEnd w:id="16"/>
      <w:r w:rsidRPr="00175526">
        <w:rPr>
          <w:rFonts w:ascii="Times New Roman" w:hAnsi="Times New Roman" w:cs="Times New Roman"/>
        </w:rPr>
        <w:lastRenderedPageBreak/>
        <w:t>Za pridobivanje novih prostovoljcev bi bilo smiselno:</w:t>
      </w:r>
    </w:p>
    <w:p w14:paraId="73638F3E" w14:textId="77777777" w:rsidR="006E2ACB" w:rsidRPr="00175526" w:rsidRDefault="00CB6A53" w:rsidP="00FB10E2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krepiti prisotnost na družbenih omrežjih,</w:t>
      </w:r>
    </w:p>
    <w:p w14:paraId="4D7B3795" w14:textId="77777777" w:rsidR="006E2ACB" w:rsidRPr="00175526" w:rsidRDefault="00CB6A53" w:rsidP="00FB10E2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bjavljati konkretne zgodbe prostovoljcev,</w:t>
      </w:r>
    </w:p>
    <w:p w14:paraId="0B1024ED" w14:textId="77777777" w:rsidR="006E2ACB" w:rsidRPr="00175526" w:rsidRDefault="00CB6A53" w:rsidP="00FB10E2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odelovati s šolami in fakultetami,</w:t>
      </w:r>
    </w:p>
    <w:p w14:paraId="05654AC1" w14:textId="77777777" w:rsidR="006E2ACB" w:rsidRPr="00175526" w:rsidRDefault="00CB6A53" w:rsidP="00FB10E2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podbujati sistem »prostovoljec pripelje prostovoljca«.</w:t>
      </w:r>
    </w:p>
    <w:p w14:paraId="5FCEDD7E" w14:textId="3981C463" w:rsidR="006E2ACB" w:rsidRPr="00175526" w:rsidRDefault="00CB6A53" w:rsidP="00B026A0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Mladi se očitno lažje odločijo za vključitev, kadar prostovoljstvo vidijo kot nekaj pozitivnega in družbeno sprejetega v svojem okolju.</w:t>
      </w:r>
    </w:p>
    <w:p w14:paraId="1E141B3E" w14:textId="77777777" w:rsidR="006E2ACB" w:rsidRPr="00175526" w:rsidRDefault="00CB6A53" w:rsidP="00FB10E2">
      <w:pPr>
        <w:pStyle w:val="Naslov1"/>
        <w:jc w:val="both"/>
        <w:rPr>
          <w:rFonts w:ascii="Times New Roman" w:hAnsi="Times New Roman" w:cs="Times New Roman"/>
        </w:rPr>
      </w:pPr>
      <w:bookmarkStart w:id="18" w:name="_Toc230073688"/>
      <w:bookmarkStart w:id="19" w:name="razlogi-za-vključitev-v-prostovoljstvo"/>
      <w:bookmarkStart w:id="20" w:name="_Toc230256430"/>
      <w:bookmarkEnd w:id="14"/>
      <w:bookmarkEnd w:id="17"/>
      <w:r w:rsidRPr="00175526">
        <w:rPr>
          <w:rFonts w:ascii="Times New Roman" w:hAnsi="Times New Roman" w:cs="Times New Roman"/>
        </w:rPr>
        <w:t>4. Razlogi za vključitev v prostovoljstvo</w:t>
      </w:r>
      <w:bookmarkEnd w:id="18"/>
      <w:bookmarkEnd w:id="20"/>
    </w:p>
    <w:p w14:paraId="0465E5A8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Najpogosteje navedeni razlogi za prostovoljstvo so:</w:t>
      </w:r>
    </w:p>
    <w:p w14:paraId="3AD7CA60" w14:textId="77777777" w:rsidR="00B026A0" w:rsidRPr="00175526" w:rsidRDefault="00B026A0" w:rsidP="00B026A0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idobivanje novih izkušenj,</w:t>
      </w:r>
    </w:p>
    <w:p w14:paraId="5428001F" w14:textId="6D7429BD" w:rsidR="006E2ACB" w:rsidRPr="00175526" w:rsidRDefault="00CB6A53" w:rsidP="00FB10E2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želja pomagati drugim</w:t>
      </w:r>
      <w:r w:rsidR="00E35DBD" w:rsidRPr="00175526">
        <w:rPr>
          <w:rFonts w:ascii="Times New Roman" w:hAnsi="Times New Roman" w:cs="Times New Roman"/>
        </w:rPr>
        <w:t>,</w:t>
      </w:r>
    </w:p>
    <w:p w14:paraId="28654F50" w14:textId="235430CE" w:rsidR="006E2ACB" w:rsidRPr="00175526" w:rsidRDefault="00E35DBD" w:rsidP="00FB10E2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dejstvo, da so </w:t>
      </w:r>
      <w:r w:rsidR="00E120D9" w:rsidRPr="00175526">
        <w:rPr>
          <w:rFonts w:ascii="Times New Roman" w:hAnsi="Times New Roman" w:cs="Times New Roman"/>
        </w:rPr>
        <w:t>člani neke organouzacije/društva že od prej,</w:t>
      </w:r>
    </w:p>
    <w:p w14:paraId="51A07419" w14:textId="7E61B468" w:rsidR="006E2ACB" w:rsidRPr="00175526" w:rsidRDefault="00CB6A53" w:rsidP="00FB10E2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ruženje in spoznavanje novih ljudi</w:t>
      </w:r>
      <w:r w:rsidR="00E35DBD" w:rsidRPr="00175526">
        <w:rPr>
          <w:rFonts w:ascii="Times New Roman" w:hAnsi="Times New Roman" w:cs="Times New Roman"/>
        </w:rPr>
        <w:t>.</w:t>
      </w:r>
    </w:p>
    <w:p w14:paraId="17B23A1C" w14:textId="64CB61FE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bookmarkStart w:id="21" w:name="interpretacija-3"/>
      <w:r w:rsidRPr="00175526">
        <w:rPr>
          <w:rFonts w:ascii="Times New Roman" w:hAnsi="Times New Roman" w:cs="Times New Roman"/>
        </w:rPr>
        <w:t xml:space="preserve">Rezultati kažejo, da </w:t>
      </w:r>
      <w:r w:rsidR="00E35DBD" w:rsidRPr="00175526">
        <w:rPr>
          <w:rFonts w:ascii="Times New Roman" w:hAnsi="Times New Roman" w:cs="Times New Roman"/>
        </w:rPr>
        <w:t>osebe</w:t>
      </w:r>
      <w:r w:rsidRPr="00175526">
        <w:rPr>
          <w:rFonts w:ascii="Times New Roman" w:hAnsi="Times New Roman" w:cs="Times New Roman"/>
        </w:rPr>
        <w:t xml:space="preserve"> pri prostovoljstvu najbolj motivirajo notranji motivi (želja pomagati, občutek smisla, osebna rast), manj pa materialne koristi.</w:t>
      </w:r>
    </w:p>
    <w:p w14:paraId="77B306E6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i mladih je pomembna tudi socialna komponenta – prostovoljstvo razumejo kot priložnost za povezovanje in pripadnost skupnosti.</w:t>
      </w:r>
    </w:p>
    <w:p w14:paraId="2840B2F4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bookmarkStart w:id="22" w:name="pomen-za-zpm-3"/>
      <w:bookmarkEnd w:id="21"/>
      <w:r w:rsidRPr="00175526">
        <w:rPr>
          <w:rFonts w:ascii="Times New Roman" w:hAnsi="Times New Roman" w:cs="Times New Roman"/>
        </w:rPr>
        <w:t>Pri promociji prostovoljstva je smiselno poudarjati:</w:t>
      </w:r>
    </w:p>
    <w:p w14:paraId="551DF456" w14:textId="77777777" w:rsidR="006E2ACB" w:rsidRPr="00175526" w:rsidRDefault="00CB6A53" w:rsidP="00FB10E2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konkretni vpliv pomoči drugim,</w:t>
      </w:r>
    </w:p>
    <w:p w14:paraId="79335BD5" w14:textId="77777777" w:rsidR="006E2ACB" w:rsidRPr="00175526" w:rsidRDefault="00CB6A53" w:rsidP="00FB10E2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sebne zgodbe otrok, mladih ali družin,</w:t>
      </w:r>
    </w:p>
    <w:p w14:paraId="4256FD5B" w14:textId="77777777" w:rsidR="006E2ACB" w:rsidRPr="00175526" w:rsidRDefault="00CB6A53" w:rsidP="00FB10E2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nova poznanstva in prijetno skupinsko izkušnjo,</w:t>
      </w:r>
    </w:p>
    <w:p w14:paraId="147B2004" w14:textId="3DB10F28" w:rsidR="006E2ACB" w:rsidRPr="00175526" w:rsidRDefault="00CB6A53" w:rsidP="00FB10E2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idobivanje kompetenc in izkušenj.</w:t>
      </w:r>
    </w:p>
    <w:p w14:paraId="5287F612" w14:textId="77777777" w:rsidR="006E2ACB" w:rsidRPr="00175526" w:rsidRDefault="00CB6A53" w:rsidP="00FB10E2">
      <w:pPr>
        <w:pStyle w:val="Naslov1"/>
        <w:jc w:val="both"/>
        <w:rPr>
          <w:rFonts w:ascii="Times New Roman" w:hAnsi="Times New Roman" w:cs="Times New Roman"/>
        </w:rPr>
      </w:pPr>
      <w:bookmarkStart w:id="23" w:name="_Toc230073689"/>
      <w:bookmarkStart w:id="24" w:name="kaj-je-prostovoljcem-najbolj-pomembno"/>
      <w:bookmarkStart w:id="25" w:name="_Toc230256431"/>
      <w:bookmarkEnd w:id="19"/>
      <w:bookmarkEnd w:id="22"/>
      <w:r w:rsidRPr="00175526">
        <w:rPr>
          <w:rFonts w:ascii="Times New Roman" w:hAnsi="Times New Roman" w:cs="Times New Roman"/>
        </w:rPr>
        <w:t>5. Kaj je prostovoljcem najbolj pomembno</w:t>
      </w:r>
      <w:bookmarkEnd w:id="23"/>
      <w:bookmarkEnd w:id="25"/>
    </w:p>
    <w:p w14:paraId="44F7E85B" w14:textId="5667D664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Anketiranci so kot pomembne dejavnike </w:t>
      </w:r>
      <w:r w:rsidR="00551DDF" w:rsidRPr="00175526">
        <w:rPr>
          <w:rFonts w:ascii="Times New Roman" w:hAnsi="Times New Roman" w:cs="Times New Roman"/>
        </w:rPr>
        <w:t xml:space="preserve">pri opravljanju prostovoljskega dela </w:t>
      </w:r>
      <w:r w:rsidRPr="00175526">
        <w:rPr>
          <w:rFonts w:ascii="Times New Roman" w:hAnsi="Times New Roman" w:cs="Times New Roman"/>
        </w:rPr>
        <w:t>izpostavili:</w:t>
      </w:r>
    </w:p>
    <w:p w14:paraId="5976CAAC" w14:textId="7A4C6C60" w:rsidR="00E0240D" w:rsidRPr="00175526" w:rsidRDefault="00E0240D" w:rsidP="00FB10E2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idobivanje novih izkušenj in znanj,</w:t>
      </w:r>
    </w:p>
    <w:p w14:paraId="7599C066" w14:textId="132DA745" w:rsidR="006E2ACB" w:rsidRPr="00175526" w:rsidRDefault="00E0240D" w:rsidP="00FB10E2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delo skupaj s prijatelji in </w:t>
      </w:r>
      <w:r w:rsidR="00CB6A53" w:rsidRPr="00175526">
        <w:rPr>
          <w:rFonts w:ascii="Times New Roman" w:hAnsi="Times New Roman" w:cs="Times New Roman"/>
        </w:rPr>
        <w:t>dobre medosebne odnose,</w:t>
      </w:r>
    </w:p>
    <w:p w14:paraId="267704FD" w14:textId="515A2C6D" w:rsidR="006E2ACB" w:rsidRPr="00175526" w:rsidRDefault="00CB6A53" w:rsidP="00FB10E2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bčutek, da njihovo delo nekaj pomeni</w:t>
      </w:r>
      <w:r w:rsidR="0008221A" w:rsidRPr="00175526">
        <w:rPr>
          <w:rFonts w:ascii="Times New Roman" w:hAnsi="Times New Roman" w:cs="Times New Roman"/>
        </w:rPr>
        <w:t xml:space="preserve"> in je cenjeno,</w:t>
      </w:r>
    </w:p>
    <w:p w14:paraId="724517F3" w14:textId="01E24A8A" w:rsidR="006E2ACB" w:rsidRPr="00175526" w:rsidRDefault="00CB6A53" w:rsidP="00FB10E2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poštovanje njihovega časa in dela.</w:t>
      </w:r>
      <w:bookmarkStart w:id="26" w:name="interpretacija-4"/>
    </w:p>
    <w:p w14:paraId="0F98D92B" w14:textId="0245D27F" w:rsidR="006E2ACB" w:rsidRPr="00175526" w:rsidRDefault="00CB6A53" w:rsidP="0008221A">
      <w:pPr>
        <w:pStyle w:val="FirstParagraph"/>
        <w:jc w:val="both"/>
        <w:rPr>
          <w:rFonts w:ascii="Times New Roman" w:hAnsi="Times New Roman" w:cs="Times New Roman"/>
        </w:rPr>
      </w:pPr>
      <w:bookmarkStart w:id="27" w:name="pomen-za-zpm-4"/>
      <w:bookmarkEnd w:id="26"/>
      <w:r w:rsidRPr="00175526">
        <w:rPr>
          <w:rFonts w:ascii="Times New Roman" w:hAnsi="Times New Roman" w:cs="Times New Roman"/>
        </w:rPr>
        <w:t>Za dolgoročno vključevanje prostovoljcev je pomembn</w:t>
      </w:r>
      <w:r w:rsidR="0008221A" w:rsidRPr="00175526">
        <w:rPr>
          <w:rFonts w:ascii="Times New Roman" w:hAnsi="Times New Roman" w:cs="Times New Roman"/>
        </w:rPr>
        <w:t xml:space="preserve">a </w:t>
      </w:r>
      <w:r w:rsidRPr="00175526">
        <w:rPr>
          <w:rFonts w:ascii="Times New Roman" w:hAnsi="Times New Roman" w:cs="Times New Roman"/>
        </w:rPr>
        <w:t>dobra organizacija dela,</w:t>
      </w:r>
      <w:r w:rsidR="0008221A" w:rsidRPr="00175526">
        <w:rPr>
          <w:rFonts w:ascii="Times New Roman" w:hAnsi="Times New Roman" w:cs="Times New Roman"/>
        </w:rPr>
        <w:t xml:space="preserve"> </w:t>
      </w:r>
      <w:r w:rsidRPr="00175526">
        <w:rPr>
          <w:rFonts w:ascii="Times New Roman" w:hAnsi="Times New Roman" w:cs="Times New Roman"/>
        </w:rPr>
        <w:t>redna komunikacija</w:t>
      </w:r>
      <w:r w:rsidR="0008221A" w:rsidRPr="00175526">
        <w:rPr>
          <w:rFonts w:ascii="Times New Roman" w:hAnsi="Times New Roman" w:cs="Times New Roman"/>
        </w:rPr>
        <w:t xml:space="preserve"> s prostovoljci, </w:t>
      </w:r>
      <w:r w:rsidRPr="00175526">
        <w:rPr>
          <w:rFonts w:ascii="Times New Roman" w:hAnsi="Times New Roman" w:cs="Times New Roman"/>
        </w:rPr>
        <w:t xml:space="preserve">ustvarjanje </w:t>
      </w:r>
      <w:r w:rsidR="0008221A" w:rsidRPr="00175526">
        <w:rPr>
          <w:rFonts w:ascii="Times New Roman" w:hAnsi="Times New Roman" w:cs="Times New Roman"/>
        </w:rPr>
        <w:t>podpornega</w:t>
      </w:r>
      <w:r w:rsidRPr="00175526">
        <w:rPr>
          <w:rFonts w:ascii="Times New Roman" w:hAnsi="Times New Roman" w:cs="Times New Roman"/>
        </w:rPr>
        <w:t xml:space="preserve"> in vključujočega okolja</w:t>
      </w:r>
      <w:r w:rsidR="0008221A" w:rsidRPr="00175526">
        <w:rPr>
          <w:rFonts w:ascii="Times New Roman" w:hAnsi="Times New Roman" w:cs="Times New Roman"/>
        </w:rPr>
        <w:t xml:space="preserve"> ter </w:t>
      </w:r>
      <w:r w:rsidRPr="00175526">
        <w:rPr>
          <w:rFonts w:ascii="Times New Roman" w:hAnsi="Times New Roman" w:cs="Times New Roman"/>
        </w:rPr>
        <w:t>pohvala in priznanje za njihov prispevek.</w:t>
      </w:r>
    </w:p>
    <w:p w14:paraId="75CFFFF0" w14:textId="77777777" w:rsidR="006E2ACB" w:rsidRPr="00175526" w:rsidRDefault="00CB6A53" w:rsidP="00FB10E2">
      <w:pPr>
        <w:pStyle w:val="Naslov1"/>
        <w:jc w:val="both"/>
        <w:rPr>
          <w:rFonts w:ascii="Times New Roman" w:hAnsi="Times New Roman" w:cs="Times New Roman"/>
        </w:rPr>
      </w:pPr>
      <w:bookmarkStart w:id="28" w:name="_Toc230073690"/>
      <w:bookmarkStart w:id="29" w:name="ovire-pri-prostovoljstvu"/>
      <w:bookmarkStart w:id="30" w:name="_Toc230256432"/>
      <w:bookmarkEnd w:id="24"/>
      <w:bookmarkEnd w:id="27"/>
      <w:r w:rsidRPr="00175526">
        <w:rPr>
          <w:rFonts w:ascii="Times New Roman" w:hAnsi="Times New Roman" w:cs="Times New Roman"/>
        </w:rPr>
        <w:t>6. Ovire pri prostovoljstvu</w:t>
      </w:r>
      <w:bookmarkEnd w:id="28"/>
      <w:bookmarkEnd w:id="30"/>
    </w:p>
    <w:p w14:paraId="479A98AB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Najpogosteje izpostavljene ovire so:</w:t>
      </w:r>
    </w:p>
    <w:p w14:paraId="10DFA2FA" w14:textId="77777777" w:rsidR="006E2ACB" w:rsidRPr="00175526" w:rsidRDefault="00CB6A53" w:rsidP="00FB10E2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lastRenderedPageBreak/>
        <w:t>pomanjkanje časa,</w:t>
      </w:r>
    </w:p>
    <w:p w14:paraId="6E7C15E7" w14:textId="28347952" w:rsidR="006E2ACB" w:rsidRPr="00175526" w:rsidRDefault="00734361" w:rsidP="00FB10E2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neusklajenost urnika z ostalimi življenjskimi</w:t>
      </w:r>
      <w:r w:rsidR="00CB6A53" w:rsidRPr="00175526">
        <w:rPr>
          <w:rFonts w:ascii="Times New Roman" w:hAnsi="Times New Roman" w:cs="Times New Roman"/>
        </w:rPr>
        <w:t xml:space="preserve"> obveznost</w:t>
      </w:r>
      <w:r w:rsidRPr="00175526">
        <w:rPr>
          <w:rFonts w:ascii="Times New Roman" w:hAnsi="Times New Roman" w:cs="Times New Roman"/>
        </w:rPr>
        <w:t>m</w:t>
      </w:r>
      <w:r w:rsidR="00CB6A53" w:rsidRPr="00175526">
        <w:rPr>
          <w:rFonts w:ascii="Times New Roman" w:hAnsi="Times New Roman" w:cs="Times New Roman"/>
        </w:rPr>
        <w:t>i,</w:t>
      </w:r>
    </w:p>
    <w:p w14:paraId="29612AE4" w14:textId="78A52C46" w:rsidR="006E2ACB" w:rsidRPr="00175526" w:rsidRDefault="00CB6A53" w:rsidP="00FB10E2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manjkanje informacij</w:t>
      </w:r>
      <w:r w:rsidR="00734361" w:rsidRPr="00175526">
        <w:rPr>
          <w:rFonts w:ascii="Times New Roman" w:hAnsi="Times New Roman" w:cs="Times New Roman"/>
        </w:rPr>
        <w:t xml:space="preserve"> o možnostih prostovoljstva</w:t>
      </w:r>
      <w:r w:rsidRPr="00175526">
        <w:rPr>
          <w:rFonts w:ascii="Times New Roman" w:hAnsi="Times New Roman" w:cs="Times New Roman"/>
        </w:rPr>
        <w:t>,</w:t>
      </w:r>
    </w:p>
    <w:p w14:paraId="7E39DF98" w14:textId="77777777" w:rsidR="00734361" w:rsidRPr="00175526" w:rsidRDefault="00CB6A53" w:rsidP="00FB10E2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laba organizacija</w:t>
      </w:r>
      <w:r w:rsidR="00734361" w:rsidRPr="00175526">
        <w:rPr>
          <w:rFonts w:ascii="Times New Roman" w:hAnsi="Times New Roman" w:cs="Times New Roman"/>
        </w:rPr>
        <w:t xml:space="preserve"> dela.</w:t>
      </w:r>
      <w:bookmarkStart w:id="31" w:name="interpretacija-5"/>
    </w:p>
    <w:p w14:paraId="4D51EE6E" w14:textId="130CE3BD" w:rsidR="006E2ACB" w:rsidRPr="00175526" w:rsidRDefault="00CB6A53" w:rsidP="0092653A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Pomanjkanje časa je izrazito največja ovira. </w:t>
      </w:r>
      <w:r w:rsidR="0092653A" w:rsidRPr="00175526">
        <w:rPr>
          <w:rFonts w:ascii="Times New Roman" w:hAnsi="Times New Roman" w:cs="Times New Roman"/>
        </w:rPr>
        <w:t>Posamezniki</w:t>
      </w:r>
      <w:r w:rsidRPr="00175526">
        <w:rPr>
          <w:rFonts w:ascii="Times New Roman" w:hAnsi="Times New Roman" w:cs="Times New Roman"/>
        </w:rPr>
        <w:t xml:space="preserve"> pogosto usklajujejo</w:t>
      </w:r>
      <w:r w:rsidR="0092653A" w:rsidRPr="00175526">
        <w:rPr>
          <w:rFonts w:ascii="Times New Roman" w:hAnsi="Times New Roman" w:cs="Times New Roman"/>
        </w:rPr>
        <w:t xml:space="preserve"> </w:t>
      </w:r>
      <w:r w:rsidRPr="00175526">
        <w:rPr>
          <w:rFonts w:ascii="Times New Roman" w:hAnsi="Times New Roman" w:cs="Times New Roman"/>
        </w:rPr>
        <w:t>šolo ali študij,</w:t>
      </w:r>
      <w:r w:rsidR="0092653A" w:rsidRPr="00175526">
        <w:rPr>
          <w:rFonts w:ascii="Times New Roman" w:hAnsi="Times New Roman" w:cs="Times New Roman"/>
        </w:rPr>
        <w:t xml:space="preserve"> </w:t>
      </w:r>
      <w:r w:rsidRPr="00175526">
        <w:rPr>
          <w:rFonts w:ascii="Times New Roman" w:hAnsi="Times New Roman" w:cs="Times New Roman"/>
        </w:rPr>
        <w:t>delo,</w:t>
      </w:r>
      <w:r w:rsidR="0092653A" w:rsidRPr="00175526">
        <w:rPr>
          <w:rFonts w:ascii="Times New Roman" w:hAnsi="Times New Roman" w:cs="Times New Roman"/>
        </w:rPr>
        <w:t xml:space="preserve"> </w:t>
      </w:r>
      <w:r w:rsidRPr="00175526">
        <w:rPr>
          <w:rFonts w:ascii="Times New Roman" w:hAnsi="Times New Roman" w:cs="Times New Roman"/>
        </w:rPr>
        <w:t>prostočasne aktivnosti</w:t>
      </w:r>
      <w:r w:rsidR="0092653A" w:rsidRPr="00175526">
        <w:rPr>
          <w:rFonts w:ascii="Times New Roman" w:hAnsi="Times New Roman" w:cs="Times New Roman"/>
        </w:rPr>
        <w:t xml:space="preserve"> in </w:t>
      </w:r>
      <w:r w:rsidRPr="00175526">
        <w:rPr>
          <w:rFonts w:ascii="Times New Roman" w:hAnsi="Times New Roman" w:cs="Times New Roman"/>
        </w:rPr>
        <w:t>družinsko življenje.</w:t>
      </w:r>
    </w:p>
    <w:p w14:paraId="57A2BF3A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bookmarkStart w:id="32" w:name="pomen-za-zpm-5"/>
      <w:bookmarkEnd w:id="31"/>
      <w:r w:rsidRPr="00175526">
        <w:rPr>
          <w:rFonts w:ascii="Times New Roman" w:hAnsi="Times New Roman" w:cs="Times New Roman"/>
        </w:rPr>
        <w:t>Rezultati kažejo potrebo po:</w:t>
      </w:r>
    </w:p>
    <w:p w14:paraId="198F0032" w14:textId="6F9ACE29" w:rsidR="006E2ACB" w:rsidRPr="00175526" w:rsidRDefault="00CB6A53" w:rsidP="00FB10E2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kratkih in fleksibilnih oblikah prostovoljstva</w:t>
      </w:r>
      <w:r w:rsidR="0092653A" w:rsidRPr="00175526">
        <w:rPr>
          <w:rFonts w:ascii="Times New Roman" w:hAnsi="Times New Roman" w:cs="Times New Roman"/>
        </w:rPr>
        <w:t xml:space="preserve"> (enkratne akcije, kratkoročni projekti, možnosti sodelovanja brez dolgoročne obveznosti),</w:t>
      </w:r>
    </w:p>
    <w:p w14:paraId="1E0735C3" w14:textId="77777777" w:rsidR="006E2ACB" w:rsidRPr="00175526" w:rsidRDefault="00CB6A53" w:rsidP="00FB10E2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jasnem obveščanju o možnostih sodelovanja,</w:t>
      </w:r>
    </w:p>
    <w:p w14:paraId="377140F9" w14:textId="79B6C65C" w:rsidR="006E2ACB" w:rsidRPr="00175526" w:rsidRDefault="00CB6A53" w:rsidP="00FB10E2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boljši promociji aktivnosti v lokalnem okolju</w:t>
      </w:r>
      <w:r w:rsidR="0092653A" w:rsidRPr="00175526">
        <w:rPr>
          <w:rFonts w:ascii="Times New Roman" w:hAnsi="Times New Roman" w:cs="Times New Roman"/>
        </w:rPr>
        <w:t>.</w:t>
      </w:r>
      <w:bookmarkStart w:id="33" w:name="Xb805bb25d519a7cf4ca9d54e82357d51dc1a379"/>
      <w:bookmarkStart w:id="34" w:name="pomen-za-zpm-8"/>
      <w:bookmarkEnd w:id="29"/>
      <w:bookmarkEnd w:id="32"/>
    </w:p>
    <w:p w14:paraId="0ED673F7" w14:textId="6DF74671" w:rsidR="006E2ACB" w:rsidRPr="00175526" w:rsidRDefault="00A9595E" w:rsidP="00FB10E2">
      <w:pPr>
        <w:pStyle w:val="Naslov1"/>
        <w:jc w:val="both"/>
        <w:rPr>
          <w:rFonts w:ascii="Times New Roman" w:hAnsi="Times New Roman" w:cs="Times New Roman"/>
        </w:rPr>
      </w:pPr>
      <w:bookmarkStart w:id="35" w:name="_Toc230073691"/>
      <w:bookmarkStart w:id="36" w:name="X6ae9dc70cb8ebc0a54f6adb74fd0a9d9965e14c"/>
      <w:bookmarkStart w:id="37" w:name="_Toc230256433"/>
      <w:bookmarkEnd w:id="33"/>
      <w:bookmarkEnd w:id="34"/>
      <w:r w:rsidRPr="00175526">
        <w:rPr>
          <w:rFonts w:ascii="Times New Roman" w:hAnsi="Times New Roman" w:cs="Times New Roman"/>
        </w:rPr>
        <w:t>7</w:t>
      </w:r>
      <w:r w:rsidR="00CB6A53" w:rsidRPr="00175526">
        <w:rPr>
          <w:rFonts w:ascii="Times New Roman" w:hAnsi="Times New Roman" w:cs="Times New Roman"/>
        </w:rPr>
        <w:t>. Razmišljanje o prostovoljstvu, vendar brez vključitve</w:t>
      </w:r>
      <w:bookmarkEnd w:id="35"/>
      <w:bookmarkEnd w:id="37"/>
    </w:p>
    <w:p w14:paraId="542B8699" w14:textId="77777777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dgovori odprtega tipa kažejo, da se veliko mladih za prostovoljstvo zanima, vendar se na koncu ne vključijo predvsem zaradi:</w:t>
      </w:r>
    </w:p>
    <w:p w14:paraId="24D77A71" w14:textId="77777777" w:rsidR="006E2ACB" w:rsidRPr="00175526" w:rsidRDefault="00CB6A53" w:rsidP="00FB10E2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manjkanja časa,</w:t>
      </w:r>
    </w:p>
    <w:p w14:paraId="7981193D" w14:textId="77777777" w:rsidR="006E2ACB" w:rsidRPr="00175526" w:rsidRDefault="00CB6A53" w:rsidP="00FB10E2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manjkanja informacij,</w:t>
      </w:r>
    </w:p>
    <w:p w14:paraId="68B23158" w14:textId="77777777" w:rsidR="006E2ACB" w:rsidRPr="00175526" w:rsidRDefault="00CB6A53" w:rsidP="00FB10E2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bčutka, da ni dovolj priložnosti,</w:t>
      </w:r>
    </w:p>
    <w:p w14:paraId="15A904E4" w14:textId="1C91E0FA" w:rsidR="0069551F" w:rsidRPr="00175526" w:rsidRDefault="00CB6A53" w:rsidP="0069551F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finančnih razlogov</w:t>
      </w:r>
      <w:bookmarkStart w:id="38" w:name="interpretacija-9"/>
      <w:r w:rsidR="0069551F" w:rsidRPr="00175526">
        <w:rPr>
          <w:rFonts w:ascii="Times New Roman" w:hAnsi="Times New Roman" w:cs="Times New Roman"/>
        </w:rPr>
        <w:t>.</w:t>
      </w:r>
    </w:p>
    <w:p w14:paraId="33F42F0E" w14:textId="77777777" w:rsidR="0069551F" w:rsidRPr="00175526" w:rsidRDefault="0069551F" w:rsidP="0069551F">
      <w:pPr>
        <w:pStyle w:val="Compact"/>
        <w:jc w:val="both"/>
        <w:rPr>
          <w:rFonts w:ascii="Times New Roman" w:hAnsi="Times New Roman" w:cs="Times New Roman"/>
        </w:rPr>
      </w:pPr>
    </w:p>
    <w:p w14:paraId="1BCF8A25" w14:textId="784C21F3" w:rsidR="006E2ACB" w:rsidRPr="00175526" w:rsidRDefault="00CB6A53" w:rsidP="0069551F">
      <w:pPr>
        <w:pStyle w:val="Compact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To kaže na pomembno razliko med interesom </w:t>
      </w:r>
      <w:r w:rsidR="00A9595E" w:rsidRPr="00175526">
        <w:rPr>
          <w:rFonts w:ascii="Times New Roman" w:hAnsi="Times New Roman" w:cs="Times New Roman"/>
        </w:rPr>
        <w:t xml:space="preserve">za prostovoljstvo </w:t>
      </w:r>
      <w:r w:rsidRPr="00175526">
        <w:rPr>
          <w:rFonts w:ascii="Times New Roman" w:hAnsi="Times New Roman" w:cs="Times New Roman"/>
        </w:rPr>
        <w:t>in dejansko vključitvijo.</w:t>
      </w:r>
    </w:p>
    <w:p w14:paraId="21F1E553" w14:textId="739063BD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bookmarkStart w:id="39" w:name="pomen-za-zpm-9"/>
      <w:bookmarkEnd w:id="38"/>
      <w:r w:rsidRPr="00175526">
        <w:rPr>
          <w:rFonts w:ascii="Times New Roman" w:hAnsi="Times New Roman" w:cs="Times New Roman"/>
        </w:rPr>
        <w:t>Pomembno je zmanjšati »vstopne ovire«</w:t>
      </w:r>
      <w:r w:rsidR="0069551F" w:rsidRPr="00175526">
        <w:rPr>
          <w:rFonts w:ascii="Times New Roman" w:hAnsi="Times New Roman" w:cs="Times New Roman"/>
        </w:rPr>
        <w:t>v prostovoljske dejavnosti</w:t>
      </w:r>
      <w:r w:rsidRPr="00175526">
        <w:rPr>
          <w:rFonts w:ascii="Times New Roman" w:hAnsi="Times New Roman" w:cs="Times New Roman"/>
        </w:rPr>
        <w:t>:</w:t>
      </w:r>
    </w:p>
    <w:p w14:paraId="57F777D8" w14:textId="77777777" w:rsidR="006E2ACB" w:rsidRPr="00175526" w:rsidRDefault="00CB6A53" w:rsidP="00FB10E2">
      <w:pPr>
        <w:pStyle w:val="Compact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enostavne prijave,</w:t>
      </w:r>
    </w:p>
    <w:p w14:paraId="4BBD7960" w14:textId="77777777" w:rsidR="006E2ACB" w:rsidRPr="00175526" w:rsidRDefault="00CB6A53" w:rsidP="00FB10E2">
      <w:pPr>
        <w:pStyle w:val="Compact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jasna komunikacija,</w:t>
      </w:r>
    </w:p>
    <w:p w14:paraId="3EE644E5" w14:textId="77777777" w:rsidR="006E2ACB" w:rsidRPr="00175526" w:rsidRDefault="00CB6A53" w:rsidP="00FB10E2">
      <w:pPr>
        <w:pStyle w:val="Compact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sebni stik,</w:t>
      </w:r>
    </w:p>
    <w:p w14:paraId="22EDEA0C" w14:textId="77777777" w:rsidR="006E2ACB" w:rsidRPr="00175526" w:rsidRDefault="00CB6A53" w:rsidP="00FB10E2">
      <w:pPr>
        <w:pStyle w:val="Compact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vabila k sodelovanju,</w:t>
      </w:r>
    </w:p>
    <w:p w14:paraId="41A86015" w14:textId="15CA2486" w:rsidR="006E2ACB" w:rsidRPr="00175526" w:rsidRDefault="00CB6A53" w:rsidP="00FB10E2">
      <w:pPr>
        <w:pStyle w:val="Compact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edstavitev konkretnih nalog in pričakovanj.</w:t>
      </w:r>
    </w:p>
    <w:p w14:paraId="737AE48F" w14:textId="7EE2D324" w:rsidR="006E2ACB" w:rsidRPr="00175526" w:rsidRDefault="008F53C4" w:rsidP="00FB10E2">
      <w:pPr>
        <w:pStyle w:val="Naslov1"/>
        <w:jc w:val="both"/>
        <w:rPr>
          <w:rFonts w:ascii="Times New Roman" w:hAnsi="Times New Roman" w:cs="Times New Roman"/>
        </w:rPr>
      </w:pPr>
      <w:bookmarkStart w:id="40" w:name="_Toc230073692"/>
      <w:bookmarkStart w:id="41" w:name="X9796e77ba8d6439a163f01826067c002925ae81"/>
      <w:bookmarkStart w:id="42" w:name="_Toc230256434"/>
      <w:bookmarkEnd w:id="36"/>
      <w:bookmarkEnd w:id="39"/>
      <w:r w:rsidRPr="00175526">
        <w:rPr>
          <w:rFonts w:ascii="Times New Roman" w:hAnsi="Times New Roman" w:cs="Times New Roman"/>
        </w:rPr>
        <w:t>8</w:t>
      </w:r>
      <w:r w:rsidR="00CB6A53" w:rsidRPr="00175526">
        <w:rPr>
          <w:rFonts w:ascii="Times New Roman" w:hAnsi="Times New Roman" w:cs="Times New Roman"/>
        </w:rPr>
        <w:t>. Področja prostovoljstva, ki mlade zanimajo</w:t>
      </w:r>
      <w:bookmarkEnd w:id="40"/>
      <w:bookmarkEnd w:id="42"/>
    </w:p>
    <w:p w14:paraId="4C9F4779" w14:textId="3D5E708C" w:rsidR="006E2ACB" w:rsidRPr="00175526" w:rsidRDefault="00A9595E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Anketiranci</w:t>
      </w:r>
      <w:r w:rsidR="00CB6A53" w:rsidRPr="00175526">
        <w:rPr>
          <w:rFonts w:ascii="Times New Roman" w:hAnsi="Times New Roman" w:cs="Times New Roman"/>
        </w:rPr>
        <w:t xml:space="preserve"> največ zanimanja kažejo z</w:t>
      </w:r>
      <w:r w:rsidR="00BF612B" w:rsidRPr="00175526">
        <w:rPr>
          <w:rFonts w:ascii="Times New Roman" w:hAnsi="Times New Roman" w:cs="Times New Roman"/>
        </w:rPr>
        <w:t>lasti za</w:t>
      </w:r>
      <w:r w:rsidR="00CB6A53" w:rsidRPr="00175526">
        <w:rPr>
          <w:rFonts w:ascii="Times New Roman" w:hAnsi="Times New Roman" w:cs="Times New Roman"/>
        </w:rPr>
        <w:t>:</w:t>
      </w:r>
    </w:p>
    <w:p w14:paraId="1585BACF" w14:textId="77777777" w:rsidR="006E2ACB" w:rsidRPr="00175526" w:rsidRDefault="00CB6A53" w:rsidP="00FB10E2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ela z otroki in mladimi,</w:t>
      </w:r>
    </w:p>
    <w:p w14:paraId="465C6679" w14:textId="77777777" w:rsidR="006E2ACB" w:rsidRPr="00175526" w:rsidRDefault="00CB6A53" w:rsidP="00FB10E2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humanitarnih aktivnosti,</w:t>
      </w:r>
    </w:p>
    <w:p w14:paraId="61D4108A" w14:textId="77777777" w:rsidR="006E2ACB" w:rsidRPr="00175526" w:rsidRDefault="00CB6A53" w:rsidP="00FB10E2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organizacije dogodkov,</w:t>
      </w:r>
    </w:p>
    <w:p w14:paraId="1F8B5D25" w14:textId="77777777" w:rsidR="006E2ACB" w:rsidRPr="00175526" w:rsidRDefault="00CB6A53" w:rsidP="00FB10E2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moči ranljivim skupinam,</w:t>
      </w:r>
    </w:p>
    <w:p w14:paraId="40811435" w14:textId="77777777" w:rsidR="006E2ACB" w:rsidRPr="00175526" w:rsidRDefault="00CB6A53" w:rsidP="00FB10E2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ela v skupnosti.</w:t>
      </w:r>
    </w:p>
    <w:p w14:paraId="36CB8AD2" w14:textId="5923B2FF" w:rsidR="006E2ACB" w:rsidRPr="00175526" w:rsidRDefault="00CB6A53" w:rsidP="00A9595E">
      <w:pPr>
        <w:pStyle w:val="FirstParagraph"/>
        <w:jc w:val="both"/>
        <w:rPr>
          <w:rFonts w:ascii="Times New Roman" w:hAnsi="Times New Roman" w:cs="Times New Roman"/>
        </w:rPr>
      </w:pPr>
      <w:bookmarkStart w:id="43" w:name="interpretacija-10"/>
      <w:r w:rsidRPr="00175526">
        <w:rPr>
          <w:rFonts w:ascii="Times New Roman" w:hAnsi="Times New Roman" w:cs="Times New Roman"/>
        </w:rPr>
        <w:lastRenderedPageBreak/>
        <w:t>Rezultati so zelo povezani z dejavnostmi ZPM</w:t>
      </w:r>
      <w:r w:rsidR="00A9595E" w:rsidRPr="00175526">
        <w:rPr>
          <w:rFonts w:ascii="Times New Roman" w:hAnsi="Times New Roman" w:cs="Times New Roman"/>
        </w:rPr>
        <w:t xml:space="preserve"> Idrija</w:t>
      </w:r>
      <w:r w:rsidRPr="00175526">
        <w:rPr>
          <w:rFonts w:ascii="Times New Roman" w:hAnsi="Times New Roman" w:cs="Times New Roman"/>
        </w:rPr>
        <w:t>, saj organizacija deluje prav na področjih, ki</w:t>
      </w:r>
      <w:r w:rsidR="00A9595E" w:rsidRPr="00175526">
        <w:rPr>
          <w:rFonts w:ascii="Times New Roman" w:hAnsi="Times New Roman" w:cs="Times New Roman"/>
        </w:rPr>
        <w:t xml:space="preserve"> sodelujoče v raziskavi </w:t>
      </w:r>
      <w:r w:rsidRPr="00175526">
        <w:rPr>
          <w:rFonts w:ascii="Times New Roman" w:hAnsi="Times New Roman" w:cs="Times New Roman"/>
        </w:rPr>
        <w:t>najbolj zanimajo.</w:t>
      </w:r>
      <w:bookmarkStart w:id="44" w:name="pomen-za-zpm-10"/>
      <w:bookmarkEnd w:id="43"/>
      <w:r w:rsidR="00A9595E" w:rsidRPr="00175526">
        <w:rPr>
          <w:rFonts w:ascii="Times New Roman" w:hAnsi="Times New Roman" w:cs="Times New Roman"/>
        </w:rPr>
        <w:t xml:space="preserve"> Področje dela naše organizacije torej z veliko verjetmnostjop ni ključna ovira, da se posamezniki ne vključujejo v prostovoljstvo.</w:t>
      </w:r>
      <w:bookmarkStart w:id="45" w:name="informiranost-o-možnostih-prostovoljstva"/>
      <w:bookmarkStart w:id="46" w:name="pomen-za-zpm-11"/>
      <w:bookmarkEnd w:id="41"/>
      <w:bookmarkEnd w:id="44"/>
    </w:p>
    <w:p w14:paraId="3999625F" w14:textId="77777777" w:rsidR="006E2ACB" w:rsidRPr="00175526" w:rsidRDefault="00CB6A53" w:rsidP="00FB10E2">
      <w:pPr>
        <w:pStyle w:val="Naslov1"/>
        <w:jc w:val="both"/>
        <w:rPr>
          <w:rFonts w:ascii="Times New Roman" w:hAnsi="Times New Roman" w:cs="Times New Roman"/>
        </w:rPr>
      </w:pPr>
      <w:bookmarkStart w:id="47" w:name="_Toc230073693"/>
      <w:bookmarkStart w:id="48" w:name="sklep"/>
      <w:bookmarkStart w:id="49" w:name="_Toc230256435"/>
      <w:bookmarkEnd w:id="45"/>
      <w:bookmarkEnd w:id="46"/>
      <w:r w:rsidRPr="00175526">
        <w:rPr>
          <w:rFonts w:ascii="Times New Roman" w:hAnsi="Times New Roman" w:cs="Times New Roman"/>
        </w:rPr>
        <w:t>Sklep</w:t>
      </w:r>
      <w:bookmarkEnd w:id="47"/>
      <w:bookmarkEnd w:id="49"/>
    </w:p>
    <w:p w14:paraId="4C5FA64F" w14:textId="24FD64CB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Rezultati raziskave kažejo, da imajo </w:t>
      </w:r>
      <w:r w:rsidR="00A9595E" w:rsidRPr="00175526">
        <w:rPr>
          <w:rFonts w:ascii="Times New Roman" w:hAnsi="Times New Roman" w:cs="Times New Roman"/>
        </w:rPr>
        <w:t>posamezniki</w:t>
      </w:r>
      <w:r w:rsidRPr="00175526">
        <w:rPr>
          <w:rFonts w:ascii="Times New Roman" w:hAnsi="Times New Roman" w:cs="Times New Roman"/>
        </w:rPr>
        <w:t xml:space="preserve"> do prostovoljstva večinoma pozitiven odnos. Prostovoljstvo povezujejo predvsem s pomočjo drugim, osebno rastjo, pridobivanjem izkušenj in občutkom pripadnosti.</w:t>
      </w:r>
    </w:p>
    <w:p w14:paraId="0C7C0FB3" w14:textId="77777777" w:rsidR="006E2ACB" w:rsidRPr="00175526" w:rsidRDefault="00CB6A53" w:rsidP="00FB10E2">
      <w:pPr>
        <w:pStyle w:val="Telobesedila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Največje ovire predstavljajo pomanjkanje časa, usklajevanje z drugimi obveznostmi ter pomanjkanje informacij o možnostih vključevanja.</w:t>
      </w:r>
    </w:p>
    <w:p w14:paraId="0E730831" w14:textId="47F0707A" w:rsidR="006E2ACB" w:rsidRPr="00175526" w:rsidRDefault="00CB6A53" w:rsidP="00FB10E2">
      <w:pPr>
        <w:pStyle w:val="Telobesedila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Za </w:t>
      </w:r>
      <w:r w:rsidR="0061640C" w:rsidRPr="00175526">
        <w:rPr>
          <w:rFonts w:ascii="Times New Roman" w:hAnsi="Times New Roman" w:cs="Times New Roman"/>
        </w:rPr>
        <w:t>ZPM Idrija</w:t>
      </w:r>
      <w:r w:rsidRPr="00175526">
        <w:rPr>
          <w:rFonts w:ascii="Times New Roman" w:hAnsi="Times New Roman" w:cs="Times New Roman"/>
        </w:rPr>
        <w:t xml:space="preserve"> rezultati predstavljajo pomembno usmeritev za nadaljnji razvoj prostovoljskih programov. Ključnega pomena bodo:</w:t>
      </w:r>
    </w:p>
    <w:p w14:paraId="6E0E022F" w14:textId="77777777" w:rsidR="006E2ACB" w:rsidRPr="00175526" w:rsidRDefault="00CB6A53" w:rsidP="00FB10E2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fleksibilne oblike sodelovanja,</w:t>
      </w:r>
    </w:p>
    <w:p w14:paraId="2A76C2BB" w14:textId="77777777" w:rsidR="006E2ACB" w:rsidRPr="00175526" w:rsidRDefault="00CB6A53" w:rsidP="00FB10E2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obra promocija,</w:t>
      </w:r>
    </w:p>
    <w:p w14:paraId="29194AF0" w14:textId="77777777" w:rsidR="006E2ACB" w:rsidRPr="00175526" w:rsidRDefault="00CB6A53" w:rsidP="00FB10E2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rijetno in podporno okolje,</w:t>
      </w:r>
    </w:p>
    <w:p w14:paraId="4A5CAC35" w14:textId="77777777" w:rsidR="006E2ACB" w:rsidRPr="00175526" w:rsidRDefault="00CB6A53" w:rsidP="00FB10E2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jasna komunikacija,</w:t>
      </w:r>
    </w:p>
    <w:p w14:paraId="604750FB" w14:textId="77777777" w:rsidR="006E2ACB" w:rsidRPr="00175526" w:rsidRDefault="00CB6A53" w:rsidP="00FB10E2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poudarjanje pozitivnega vpliva prostovoljstva.</w:t>
      </w:r>
    </w:p>
    <w:p w14:paraId="2AFAA452" w14:textId="35C34F46" w:rsidR="006E2ACB" w:rsidRPr="00175526" w:rsidRDefault="00CB6A53" w:rsidP="00FB10E2">
      <w:pPr>
        <w:pStyle w:val="FirstParagraph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 xml:space="preserve">Rezultati hkrati kažejo, da </w:t>
      </w:r>
      <w:r w:rsidR="0061640C" w:rsidRPr="00175526">
        <w:rPr>
          <w:rFonts w:ascii="Times New Roman" w:hAnsi="Times New Roman" w:cs="Times New Roman"/>
        </w:rPr>
        <w:t xml:space="preserve">v lokalni skupnosti </w:t>
      </w:r>
      <w:r w:rsidRPr="00175526">
        <w:rPr>
          <w:rFonts w:ascii="Times New Roman" w:hAnsi="Times New Roman" w:cs="Times New Roman"/>
        </w:rPr>
        <w:t xml:space="preserve">obstaja velik potencial za vključevanje v prostovoljstvo, če organizacije </w:t>
      </w:r>
      <w:r w:rsidR="0061640C" w:rsidRPr="00175526">
        <w:rPr>
          <w:rFonts w:ascii="Times New Roman" w:hAnsi="Times New Roman" w:cs="Times New Roman"/>
        </w:rPr>
        <w:t xml:space="preserve">posameznikom </w:t>
      </w:r>
      <w:r w:rsidRPr="00175526">
        <w:rPr>
          <w:rFonts w:ascii="Times New Roman" w:hAnsi="Times New Roman" w:cs="Times New Roman"/>
        </w:rPr>
        <w:t>ponudijo dostopne, smiselne in dobro organizirane priložnosti za sodelovanje.</w:t>
      </w:r>
      <w:bookmarkEnd w:id="48"/>
    </w:p>
    <w:p w14:paraId="50C3DC1F" w14:textId="77777777" w:rsidR="00B6265D" w:rsidRPr="00175526" w:rsidRDefault="00B6265D" w:rsidP="00B6265D">
      <w:pPr>
        <w:pStyle w:val="Telobesedila"/>
        <w:rPr>
          <w:rFonts w:ascii="Times New Roman" w:hAnsi="Times New Roman" w:cs="Times New Roman"/>
        </w:rPr>
      </w:pPr>
    </w:p>
    <w:p w14:paraId="31540C4A" w14:textId="77777777" w:rsidR="00B6265D" w:rsidRPr="00175526" w:rsidRDefault="00B6265D" w:rsidP="00B6265D">
      <w:pPr>
        <w:pStyle w:val="Telobesedila"/>
        <w:rPr>
          <w:rFonts w:ascii="Times New Roman" w:hAnsi="Times New Roman" w:cs="Times New Roman"/>
        </w:rPr>
      </w:pPr>
    </w:p>
    <w:p w14:paraId="3B517285" w14:textId="77777777" w:rsidR="00B6265D" w:rsidRPr="00175526" w:rsidRDefault="00B6265D" w:rsidP="00B6265D">
      <w:pPr>
        <w:pStyle w:val="Telobesedila"/>
        <w:rPr>
          <w:rFonts w:ascii="Times New Roman" w:hAnsi="Times New Roman" w:cs="Times New Roman"/>
        </w:rPr>
      </w:pPr>
    </w:p>
    <w:p w14:paraId="13CE1F5B" w14:textId="77777777" w:rsidR="00B6265D" w:rsidRPr="00175526" w:rsidRDefault="00B6265D" w:rsidP="00B6265D">
      <w:pPr>
        <w:pStyle w:val="Telobesedila"/>
        <w:rPr>
          <w:rFonts w:ascii="Times New Roman" w:hAnsi="Times New Roman" w:cs="Times New Roman"/>
        </w:rPr>
      </w:pPr>
    </w:p>
    <w:p w14:paraId="24CA4B5A" w14:textId="77777777" w:rsidR="00B6265D" w:rsidRPr="00175526" w:rsidRDefault="00B6265D" w:rsidP="00B6265D">
      <w:pPr>
        <w:pStyle w:val="Telobesedila"/>
        <w:rPr>
          <w:rFonts w:ascii="Times New Roman" w:hAnsi="Times New Roman" w:cs="Times New Roman"/>
        </w:rPr>
      </w:pPr>
    </w:p>
    <w:p w14:paraId="5735CEF5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3FE84FD8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4EDD2669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3C105B7B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39461799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2395BE58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0D7C7028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3B6B86A0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711F3F55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41B3F1EB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16200AB1" w14:textId="511B1984" w:rsidR="004E1665" w:rsidRPr="00175526" w:rsidRDefault="004E1665" w:rsidP="004E1665">
      <w:pPr>
        <w:pStyle w:val="Naslov1"/>
        <w:rPr>
          <w:rFonts w:ascii="Times New Roman" w:hAnsi="Times New Roman" w:cs="Times New Roman"/>
        </w:rPr>
      </w:pPr>
      <w:bookmarkStart w:id="50" w:name="_Toc230073694"/>
      <w:bookmarkStart w:id="51" w:name="_Toc230256436"/>
      <w:r w:rsidRPr="00175526">
        <w:rPr>
          <w:rFonts w:ascii="Times New Roman" w:hAnsi="Times New Roman" w:cs="Times New Roman"/>
        </w:rPr>
        <w:lastRenderedPageBreak/>
        <w:t>P</w:t>
      </w:r>
      <w:bookmarkEnd w:id="50"/>
      <w:bookmarkEnd w:id="51"/>
      <w:r w:rsidR="007573B8">
        <w:rPr>
          <w:rFonts w:ascii="Times New Roman" w:hAnsi="Times New Roman" w:cs="Times New Roman"/>
        </w:rPr>
        <w:t>riloge</w:t>
      </w:r>
    </w:p>
    <w:p w14:paraId="64ECC283" w14:textId="77777777" w:rsidR="004E1665" w:rsidRPr="00175526" w:rsidRDefault="004E1665" w:rsidP="004E1665">
      <w:pPr>
        <w:pStyle w:val="Telobesedila"/>
        <w:rPr>
          <w:rFonts w:ascii="Times New Roman" w:hAnsi="Times New Roman" w:cs="Times New Roman"/>
        </w:rPr>
      </w:pPr>
    </w:p>
    <w:p w14:paraId="0A9C9D9F" w14:textId="7C9FE831" w:rsidR="00B6265D" w:rsidRPr="00175526" w:rsidRDefault="003E19F9" w:rsidP="00682E40">
      <w:pPr>
        <w:pStyle w:val="Naslov3"/>
        <w:rPr>
          <w:rFonts w:ascii="Times New Roman" w:hAnsi="Times New Roman" w:cs="Times New Roman"/>
        </w:rPr>
      </w:pPr>
      <w:bookmarkStart w:id="52" w:name="_Toc230256437"/>
      <w:r w:rsidRPr="00175526">
        <w:rPr>
          <w:rFonts w:ascii="Times New Roman" w:hAnsi="Times New Roman" w:cs="Times New Roman"/>
        </w:rPr>
        <w:t>P</w:t>
      </w:r>
      <w:r w:rsidR="007573B8">
        <w:rPr>
          <w:rFonts w:ascii="Times New Roman" w:hAnsi="Times New Roman" w:cs="Times New Roman"/>
        </w:rPr>
        <w:t>riloga</w:t>
      </w:r>
      <w:r w:rsidRPr="00175526">
        <w:rPr>
          <w:rFonts w:ascii="Times New Roman" w:hAnsi="Times New Roman" w:cs="Times New Roman"/>
        </w:rPr>
        <w:t xml:space="preserve"> 1</w:t>
      </w:r>
      <w:r w:rsidR="0084462B" w:rsidRPr="00175526">
        <w:rPr>
          <w:rFonts w:ascii="Times New Roman" w:hAnsi="Times New Roman" w:cs="Times New Roman"/>
        </w:rPr>
        <w:t xml:space="preserve"> – Anketni vprašalnik</w:t>
      </w:r>
      <w:bookmarkEnd w:id="52"/>
    </w:p>
    <w:p w14:paraId="5615094A" w14:textId="0F6C72F3" w:rsidR="0084462B" w:rsidRPr="00175526" w:rsidRDefault="0084462B" w:rsidP="00175526">
      <w:pPr>
        <w:pStyle w:val="Telobesedila"/>
        <w:spacing w:line="357" w:lineRule="auto"/>
        <w:ind w:right="1103"/>
        <w:jc w:val="both"/>
        <w:rPr>
          <w:rFonts w:ascii="Times New Roman" w:hAnsi="Times New Roman" w:cs="Times New Roman"/>
          <w:b/>
          <w:bCs/>
          <w:color w:val="525050"/>
        </w:rPr>
      </w:pPr>
      <w:bookmarkStart w:id="53" w:name="_Toc230073695"/>
      <w:r w:rsidRPr="00175526">
        <w:rPr>
          <w:rFonts w:ascii="Times New Roman" w:hAnsi="Times New Roman" w:cs="Times New Roman"/>
          <w:b/>
          <w:bCs/>
          <w:color w:val="525050"/>
        </w:rPr>
        <w:t>Uvod</w:t>
      </w:r>
      <w:bookmarkEnd w:id="53"/>
    </w:p>
    <w:p w14:paraId="00123D85" w14:textId="77777777" w:rsidR="0084462B" w:rsidRPr="00175526" w:rsidRDefault="0084462B" w:rsidP="0084462B">
      <w:pPr>
        <w:pStyle w:val="Telobesedila"/>
        <w:spacing w:before="117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color w:val="525050"/>
          <w:spacing w:val="-2"/>
        </w:rPr>
        <w:t>Spoštovani,</w:t>
      </w:r>
    </w:p>
    <w:p w14:paraId="56CEBE6E" w14:textId="77777777" w:rsidR="0084462B" w:rsidRPr="00175526" w:rsidRDefault="0084462B" w:rsidP="0084462B">
      <w:pPr>
        <w:pStyle w:val="Telobesedila"/>
        <w:spacing w:before="117" w:line="357" w:lineRule="auto"/>
        <w:ind w:right="423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color w:val="525050"/>
          <w:spacing w:val="-6"/>
        </w:rPr>
        <w:t>na Zvezi prijateljev mladine Idrija v sklopu projekta ”Prostovoljstvo, srce organizacije,” ki se izvaja pod okriljem Min‑ istrstva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a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javno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upravo,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raziskujemo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odročje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ostovoljstva.</w:t>
      </w:r>
      <w:r w:rsidRPr="00175526">
        <w:rPr>
          <w:rFonts w:ascii="Times New Roman" w:hAnsi="Times New Roman" w:cs="Times New Roman"/>
          <w:color w:val="525050"/>
          <w:spacing w:val="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ojekt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se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osredotoča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na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oblem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upada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animanja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a prostovoljstvo, težav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i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idobivanju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in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ohranjanju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ostovoljcev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ter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omanjkanja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možnosti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a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njihovo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usposabljanje in</w:t>
      </w:r>
      <w:r w:rsidRPr="00175526">
        <w:rPr>
          <w:rFonts w:ascii="Times New Roman" w:hAnsi="Times New Roman" w:cs="Times New Roman"/>
          <w:color w:val="525050"/>
          <w:spacing w:val="-1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nagrajevanje.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anketo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želimo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ugotoviti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glavne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motive,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ki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ostovoljce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ženejo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k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tovrstnemu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vključevanju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v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okolje</w:t>
      </w:r>
      <w:r w:rsidRPr="00175526">
        <w:rPr>
          <w:rFonts w:ascii="Times New Roman" w:hAnsi="Times New Roman" w:cs="Times New Roman"/>
          <w:color w:val="525050"/>
          <w:spacing w:val="-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 xml:space="preserve">in </w:t>
      </w:r>
      <w:r w:rsidRPr="00175526">
        <w:rPr>
          <w:rFonts w:ascii="Times New Roman" w:hAnsi="Times New Roman" w:cs="Times New Roman"/>
          <w:color w:val="525050"/>
          <w:spacing w:val="-2"/>
        </w:rPr>
        <w:t>hkrati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ugotoviti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razloge,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zaradi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katerih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se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posamezniki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ne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odločajo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za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sodelovanje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v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prostovoljskih</w:t>
      </w:r>
      <w:r w:rsidRPr="00175526">
        <w:rPr>
          <w:rFonts w:ascii="Times New Roman" w:hAnsi="Times New Roman" w:cs="Times New Roman"/>
          <w:color w:val="525050"/>
          <w:spacing w:val="-2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dejavnostih.</w:t>
      </w:r>
    </w:p>
    <w:p w14:paraId="546C54C2" w14:textId="77777777" w:rsidR="0084462B" w:rsidRPr="00175526" w:rsidRDefault="0084462B" w:rsidP="0084462B">
      <w:pPr>
        <w:pStyle w:val="Telobesedila"/>
        <w:spacing w:line="357" w:lineRule="auto"/>
        <w:ind w:right="424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color w:val="525050"/>
          <w:spacing w:val="-8"/>
        </w:rPr>
        <w:t>Vaši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odgovori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na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anketna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vprašanja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nam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bodo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pomagali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pri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analizi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trenutnega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stanja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prostovoljstva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v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našem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okolju</w:t>
      </w:r>
      <w:r w:rsidRPr="00175526">
        <w:rPr>
          <w:rFonts w:ascii="Times New Roman" w:hAnsi="Times New Roman" w:cs="Times New Roman"/>
          <w:color w:val="52505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 xml:space="preserve">in </w:t>
      </w:r>
      <w:r w:rsidRPr="00175526">
        <w:rPr>
          <w:rFonts w:ascii="Times New Roman" w:hAnsi="Times New Roman" w:cs="Times New Roman"/>
          <w:color w:val="525050"/>
          <w:spacing w:val="-2"/>
        </w:rPr>
        <w:t>razvoju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idej,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ki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bi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v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prihodnje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služile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spodbujanju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aktivnega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povezovanja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prostovoljcev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z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našo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organizacijo.</w:t>
      </w:r>
    </w:p>
    <w:p w14:paraId="5AFC72F0" w14:textId="77777777" w:rsidR="0084462B" w:rsidRPr="00175526" w:rsidRDefault="0084462B" w:rsidP="0084462B">
      <w:pPr>
        <w:pStyle w:val="Telobesedila"/>
        <w:spacing w:line="357" w:lineRule="auto"/>
        <w:ind w:right="423"/>
        <w:jc w:val="both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color w:val="525050"/>
          <w:spacing w:val="-6"/>
        </w:rPr>
        <w:t>Reševanj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vam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bo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vzelo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l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nekaj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minut.</w:t>
      </w:r>
      <w:r w:rsidRPr="00175526">
        <w:rPr>
          <w:rFonts w:ascii="Times New Roman" w:hAnsi="Times New Roman" w:cs="Times New Roman"/>
          <w:color w:val="525050"/>
          <w:spacing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Anketa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j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anonimna, vs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idobljen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informacij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a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bodo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služile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golj</w:t>
      </w:r>
      <w:r w:rsidRPr="00175526">
        <w:rPr>
          <w:rFonts w:ascii="Times New Roman" w:hAnsi="Times New Roman" w:cs="Times New Roman"/>
          <w:color w:val="525050"/>
          <w:spacing w:val="-7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 xml:space="preserve">zgoraj </w:t>
      </w:r>
      <w:r w:rsidRPr="00175526">
        <w:rPr>
          <w:rFonts w:ascii="Times New Roman" w:hAnsi="Times New Roman" w:cs="Times New Roman"/>
          <w:color w:val="525050"/>
        </w:rPr>
        <w:t>opisanim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</w:rPr>
        <w:t>namenom.</w:t>
      </w:r>
    </w:p>
    <w:p w14:paraId="34F5B5B5" w14:textId="77777777" w:rsidR="00922BC1" w:rsidRDefault="0084462B" w:rsidP="00922BC1">
      <w:pPr>
        <w:pStyle w:val="Telobesedila"/>
        <w:spacing w:line="357" w:lineRule="auto"/>
        <w:ind w:right="1103"/>
        <w:jc w:val="both"/>
        <w:rPr>
          <w:rFonts w:ascii="Times New Roman" w:hAnsi="Times New Roman" w:cs="Times New Roman"/>
          <w:color w:val="525050"/>
          <w:spacing w:val="-8"/>
        </w:rPr>
      </w:pPr>
      <w:r w:rsidRPr="00175526">
        <w:rPr>
          <w:rFonts w:ascii="Times New Roman" w:hAnsi="Times New Roman" w:cs="Times New Roman"/>
          <w:color w:val="525050"/>
          <w:spacing w:val="-8"/>
        </w:rPr>
        <w:t>Vaše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mnenje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nam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veliko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pomeni,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zato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se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vam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za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sodelovanje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iskreno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zahvaljujemo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in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vas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>lepo</w:t>
      </w:r>
      <w:r w:rsidRPr="00175526">
        <w:rPr>
          <w:rFonts w:ascii="Times New Roman" w:hAnsi="Times New Roman" w:cs="Times New Roman"/>
          <w:color w:val="525050"/>
          <w:spacing w:val="-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8"/>
        </w:rPr>
        <w:t xml:space="preserve">pozdravljamo. </w:t>
      </w:r>
      <w:bookmarkStart w:id="54" w:name="_Toc230073696"/>
    </w:p>
    <w:p w14:paraId="2C3A09BE" w14:textId="48DF2E08" w:rsidR="0084462B" w:rsidRPr="00922BC1" w:rsidRDefault="0084462B" w:rsidP="00922BC1">
      <w:pPr>
        <w:pStyle w:val="Telobesedila"/>
        <w:spacing w:line="357" w:lineRule="auto"/>
        <w:ind w:right="1103"/>
        <w:jc w:val="both"/>
        <w:rPr>
          <w:rFonts w:ascii="Times New Roman" w:hAnsi="Times New Roman" w:cs="Times New Roman"/>
          <w:b/>
          <w:bCs/>
          <w:color w:val="525050"/>
          <w:spacing w:val="-8"/>
        </w:rPr>
      </w:pPr>
      <w:r w:rsidRPr="00922BC1">
        <w:rPr>
          <w:rFonts w:ascii="Times New Roman" w:hAnsi="Times New Roman" w:cs="Times New Roman"/>
          <w:b/>
          <w:bCs/>
          <w:w w:val="85"/>
        </w:rPr>
        <w:t>Q1</w:t>
      </w:r>
      <w:r w:rsidRPr="00922BC1">
        <w:rPr>
          <w:rFonts w:ascii="Times New Roman" w:hAnsi="Times New Roman" w:cs="Times New Roman"/>
          <w:b/>
          <w:bCs/>
          <w:spacing w:val="-5"/>
          <w:w w:val="85"/>
        </w:rPr>
        <w:t xml:space="preserve"> </w:t>
      </w:r>
      <w:r w:rsidRPr="00922BC1">
        <w:rPr>
          <w:rFonts w:ascii="Times New Roman" w:hAnsi="Times New Roman" w:cs="Times New Roman"/>
          <w:b/>
          <w:bCs/>
          <w:w w:val="85"/>
        </w:rPr>
        <w:t>‑</w:t>
      </w:r>
      <w:r w:rsidRPr="00922BC1">
        <w:rPr>
          <w:rFonts w:ascii="Times New Roman" w:hAnsi="Times New Roman" w:cs="Times New Roman"/>
          <w:b/>
          <w:bCs/>
          <w:spacing w:val="-4"/>
          <w:w w:val="85"/>
        </w:rPr>
        <w:t xml:space="preserve"> </w:t>
      </w:r>
      <w:r w:rsidRPr="00922BC1">
        <w:rPr>
          <w:rFonts w:ascii="Times New Roman" w:hAnsi="Times New Roman" w:cs="Times New Roman"/>
          <w:b/>
          <w:bCs/>
          <w:w w:val="85"/>
        </w:rPr>
        <w:t>Starostna</w:t>
      </w:r>
      <w:r w:rsidRPr="00922BC1">
        <w:rPr>
          <w:rFonts w:ascii="Times New Roman" w:hAnsi="Times New Roman" w:cs="Times New Roman"/>
          <w:b/>
          <w:bCs/>
          <w:spacing w:val="-5"/>
          <w:w w:val="85"/>
        </w:rPr>
        <w:t xml:space="preserve"> </w:t>
      </w:r>
      <w:r w:rsidRPr="00922BC1">
        <w:rPr>
          <w:rFonts w:ascii="Times New Roman" w:hAnsi="Times New Roman" w:cs="Times New Roman"/>
          <w:b/>
          <w:bCs/>
          <w:spacing w:val="-2"/>
          <w:w w:val="85"/>
        </w:rPr>
        <w:t>skupina</w:t>
      </w:r>
      <w:bookmarkEnd w:id="54"/>
    </w:p>
    <w:p w14:paraId="499491B8" w14:textId="77777777" w:rsidR="0084462B" w:rsidRPr="00175526" w:rsidRDefault="0084462B" w:rsidP="0084462B">
      <w:pPr>
        <w:pStyle w:val="Telobesedila"/>
        <w:spacing w:before="5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2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do</w:t>
      </w:r>
      <w:r w:rsidRPr="00175526">
        <w:rPr>
          <w:rFonts w:ascii="Times New Roman" w:hAnsi="Times New Roman" w:cs="Times New Roman"/>
          <w:color w:val="525050"/>
          <w:spacing w:val="-12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18</w:t>
      </w:r>
      <w:r w:rsidRPr="00175526">
        <w:rPr>
          <w:rFonts w:ascii="Times New Roman" w:hAnsi="Times New Roman" w:cs="Times New Roman"/>
          <w:color w:val="525050"/>
          <w:spacing w:val="-11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>let</w:t>
      </w:r>
    </w:p>
    <w:p w14:paraId="63A7158F" w14:textId="77777777" w:rsidR="0084462B" w:rsidRPr="00175526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4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od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19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do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25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>let</w:t>
      </w:r>
    </w:p>
    <w:p w14:paraId="1BF3075D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4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od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26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do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40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>let</w:t>
      </w:r>
    </w:p>
    <w:p w14:paraId="556E2A4A" w14:textId="77777777" w:rsidR="0084462B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  <w:color w:val="525050"/>
          <w:spacing w:val="-5"/>
          <w:w w:val="85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4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od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41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do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60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85"/>
        </w:rPr>
        <w:t>let</w:t>
      </w:r>
    </w:p>
    <w:p w14:paraId="5C60C393" w14:textId="77777777" w:rsidR="00922BC1" w:rsidRPr="00175526" w:rsidRDefault="00922BC1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</w:p>
    <w:p w14:paraId="2BE4E02A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55" w:name="_Toc230073697"/>
      <w:r w:rsidRPr="00922BC1">
        <w:rPr>
          <w:rFonts w:ascii="Times New Roman" w:hAnsi="Times New Roman" w:cs="Times New Roman"/>
          <w:b/>
          <w:bCs/>
          <w:w w:val="85"/>
        </w:rPr>
        <w:t>Q2 ‑ Spol</w:t>
      </w:r>
      <w:bookmarkEnd w:id="55"/>
    </w:p>
    <w:p w14:paraId="067871D8" w14:textId="77777777" w:rsidR="0084462B" w:rsidRPr="00175526" w:rsidRDefault="0084462B" w:rsidP="0084462B">
      <w:pPr>
        <w:spacing w:before="52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3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Ženski</w:t>
      </w:r>
    </w:p>
    <w:p w14:paraId="55B422FD" w14:textId="77777777" w:rsidR="0084462B" w:rsidRDefault="0084462B" w:rsidP="0084462B">
      <w:pPr>
        <w:spacing w:before="30"/>
        <w:ind w:left="141"/>
        <w:rPr>
          <w:rFonts w:ascii="Times New Roman" w:hAnsi="Times New Roman" w:cs="Times New Roman"/>
          <w:color w:val="525050"/>
          <w:spacing w:val="-2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3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Moški</w:t>
      </w:r>
    </w:p>
    <w:p w14:paraId="2A70DC96" w14:textId="77777777" w:rsidR="00922BC1" w:rsidRPr="00175526" w:rsidRDefault="00922BC1" w:rsidP="0084462B">
      <w:pPr>
        <w:spacing w:before="30"/>
        <w:ind w:left="141"/>
        <w:rPr>
          <w:rFonts w:ascii="Times New Roman" w:hAnsi="Times New Roman" w:cs="Times New Roman"/>
          <w:sz w:val="20"/>
        </w:rPr>
      </w:pPr>
    </w:p>
    <w:p w14:paraId="466DD15A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56" w:name="_Toc230073698"/>
      <w:r w:rsidRPr="00922BC1">
        <w:rPr>
          <w:rFonts w:ascii="Times New Roman" w:hAnsi="Times New Roman" w:cs="Times New Roman"/>
          <w:b/>
          <w:bCs/>
          <w:w w:val="85"/>
        </w:rPr>
        <w:lastRenderedPageBreak/>
        <w:t>Q3 ‑ Status</w:t>
      </w:r>
      <w:bookmarkEnd w:id="56"/>
    </w:p>
    <w:p w14:paraId="7E053E10" w14:textId="77777777" w:rsidR="0084462B" w:rsidRPr="00175526" w:rsidRDefault="0084462B" w:rsidP="0084462B">
      <w:pPr>
        <w:spacing w:before="51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95"/>
          <w:sz w:val="20"/>
        </w:rPr>
        <w:t>Dijak</w:t>
      </w:r>
    </w:p>
    <w:p w14:paraId="2A2AD9E2" w14:textId="77777777" w:rsidR="0084462B" w:rsidRPr="00175526" w:rsidRDefault="0084462B" w:rsidP="0084462B">
      <w:pPr>
        <w:spacing w:before="30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3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Študent</w:t>
      </w:r>
    </w:p>
    <w:p w14:paraId="48F5867F" w14:textId="77777777" w:rsidR="0084462B" w:rsidRPr="00175526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3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Zaposlen</w:t>
      </w:r>
    </w:p>
    <w:p w14:paraId="0E359659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3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Brezposeln</w:t>
      </w:r>
    </w:p>
    <w:p w14:paraId="38D59080" w14:textId="77777777" w:rsidR="0084462B" w:rsidRPr="00175526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95"/>
        </w:rPr>
        <w:t>Upokojenec</w:t>
      </w:r>
    </w:p>
    <w:p w14:paraId="741552DE" w14:textId="77777777" w:rsidR="0084462B" w:rsidRPr="00175526" w:rsidRDefault="0084462B" w:rsidP="0084462B">
      <w:pPr>
        <w:spacing w:before="30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02A5E916" wp14:editId="31EB9542">
                <wp:simplePos x="0" y="0"/>
                <wp:positionH relativeFrom="page">
                  <wp:posOffset>1349806</wp:posOffset>
                </wp:positionH>
                <wp:positionV relativeFrom="paragraph">
                  <wp:posOffset>129944</wp:posOffset>
                </wp:positionV>
                <wp:extent cx="1310640" cy="113030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10640" cy="1130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10640" h="113030">
                              <a:moveTo>
                                <a:pt x="0" y="0"/>
                              </a:moveTo>
                              <a:lnTo>
                                <a:pt x="1310017" y="0"/>
                              </a:lnTo>
                            </a:path>
                            <a:path w="1310640" h="113030">
                              <a:moveTo>
                                <a:pt x="2527" y="112610"/>
                              </a:moveTo>
                              <a:lnTo>
                                <a:pt x="2527" y="0"/>
                              </a:lnTo>
                            </a:path>
                            <a:path w="1310640" h="113030">
                              <a:moveTo>
                                <a:pt x="1307477" y="112610"/>
                              </a:moveTo>
                              <a:lnTo>
                                <a:pt x="1307477" y="0"/>
                              </a:lnTo>
                            </a:path>
                            <a:path w="1310640" h="113030">
                              <a:moveTo>
                                <a:pt x="0" y="112610"/>
                              </a:moveTo>
                              <a:lnTo>
                                <a:pt x="1310017" y="11261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07BDFA" id="Graphic 9" o:spid="_x0000_s1026" style="position:absolute;margin-left:106.3pt;margin-top:10.25pt;width:103.2pt;height:8.9pt;z-index:251665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10640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" path="m,l1310017,em2527,112610l2527,em1307477,112610l1307477,em,112610r1310017,e" filled="f" strokecolor="#525050" strokeweight=".14056mm">
                <v:path arrowok="t"/>
                <w10:wrap anchorx="page"/>
              </v:shape>
            </w:pict>
          </mc:Fallback>
        </mc:AlternateContent>
      </w: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95"/>
          <w:sz w:val="20"/>
        </w:rPr>
        <w:t>Drugo:</w:t>
      </w:r>
    </w:p>
    <w:p w14:paraId="47010AE7" w14:textId="77777777" w:rsidR="00922BC1" w:rsidRDefault="00922BC1" w:rsidP="00962C70">
      <w:pPr>
        <w:pStyle w:val="Telobesedila"/>
        <w:rPr>
          <w:rFonts w:ascii="Times New Roman" w:hAnsi="Times New Roman" w:cs="Times New Roman"/>
          <w:w w:val="85"/>
        </w:rPr>
      </w:pPr>
      <w:bookmarkStart w:id="57" w:name="_Toc230073699"/>
    </w:p>
    <w:p w14:paraId="3A90EE72" w14:textId="624688F5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r w:rsidRPr="00922BC1">
        <w:rPr>
          <w:rFonts w:ascii="Times New Roman" w:hAnsi="Times New Roman" w:cs="Times New Roman"/>
          <w:b/>
          <w:bCs/>
          <w:w w:val="85"/>
        </w:rPr>
        <w:t>Q4 ‑ Ali ste kdaj že delovali kot prostovoljci?</w:t>
      </w:r>
      <w:bookmarkEnd w:id="57"/>
    </w:p>
    <w:p w14:paraId="65184E8C" w14:textId="77777777" w:rsidR="0084462B" w:rsidRPr="00175526" w:rsidRDefault="0084462B" w:rsidP="0084462B">
      <w:pPr>
        <w:spacing w:before="51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DA</w:t>
      </w:r>
    </w:p>
    <w:p w14:paraId="03E4B50B" w14:textId="507A58AF" w:rsidR="0084462B" w:rsidRPr="00175526" w:rsidRDefault="0084462B" w:rsidP="00922BC1">
      <w:pPr>
        <w:spacing w:before="30"/>
        <w:ind w:left="141"/>
        <w:rPr>
          <w:rFonts w:ascii="Times New Roman" w:hAnsi="Times New Roman" w:cs="Times New Roman"/>
          <w:sz w:val="20"/>
        </w:rPr>
        <w:sectPr w:rsidR="0084462B" w:rsidRPr="00175526" w:rsidSect="006C4750">
          <w:headerReference w:type="default" r:id="rId12"/>
          <w:footerReference w:type="default" r:id="rId13"/>
          <w:pgSz w:w="11910" w:h="16840"/>
          <w:pgMar w:top="1920" w:right="708" w:bottom="600" w:left="992" w:header="617" w:footer="412" w:gutter="0"/>
          <w:pgNumType w:start="1"/>
          <w:cols w:space="708"/>
          <w:titlePg/>
          <w:docGrid w:linePitch="326"/>
        </w:sect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NE</w:t>
      </w:r>
    </w:p>
    <w:p w14:paraId="5DFF1175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58" w:name="_Toc230073700"/>
      <w:r w:rsidRPr="00922BC1">
        <w:rPr>
          <w:rFonts w:ascii="Times New Roman" w:hAnsi="Times New Roman" w:cs="Times New Roman"/>
          <w:b/>
          <w:bCs/>
          <w:w w:val="85"/>
        </w:rPr>
        <w:lastRenderedPageBreak/>
        <w:t>Q5 ‑ Kako ste izvedeli za možnost prostovoljstva?</w:t>
      </w:r>
      <w:bookmarkEnd w:id="58"/>
    </w:p>
    <w:p w14:paraId="1D4DACF2" w14:textId="77777777" w:rsidR="0084462B" w:rsidRPr="00175526" w:rsidRDefault="0084462B" w:rsidP="0084462B">
      <w:pPr>
        <w:spacing w:before="157"/>
        <w:ind w:left="195"/>
        <w:rPr>
          <w:rFonts w:ascii="Times New Roman" w:hAnsi="Times New Roman" w:cs="Times New Roman"/>
          <w:sz w:val="16"/>
        </w:rPr>
      </w:pPr>
      <w:r w:rsidRPr="00175526">
        <w:rPr>
          <w:rFonts w:ascii="Times New Roman" w:hAnsi="Times New Roman" w:cs="Times New Roman"/>
          <w:color w:val="525050"/>
          <w:spacing w:val="-4"/>
          <w:sz w:val="16"/>
        </w:rPr>
        <w:t>Možnih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je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več</w:t>
      </w:r>
      <w:r w:rsidRPr="00175526">
        <w:rPr>
          <w:rFonts w:ascii="Times New Roman" w:hAnsi="Times New Roman" w:cs="Times New Roman"/>
          <w:color w:val="525050"/>
          <w:spacing w:val="-17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odgovorov</w:t>
      </w:r>
    </w:p>
    <w:p w14:paraId="47F0788F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spacing w:before="173"/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2"/>
          <w:sz w:val="20"/>
        </w:rPr>
        <w:t>Socialna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omrežja</w:t>
      </w:r>
    </w:p>
    <w:p w14:paraId="6F4DEC13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spacing w:before="31"/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z w:val="20"/>
        </w:rPr>
        <w:t>Priporočilo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prijatelja</w:t>
      </w:r>
    </w:p>
    <w:p w14:paraId="1B6684D9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5"/>
          <w:sz w:val="20"/>
        </w:rPr>
        <w:t>Preko</w:t>
      </w:r>
      <w:r w:rsidRPr="00175526">
        <w:rPr>
          <w:rFonts w:ascii="Times New Roman" w:hAnsi="Times New Roman" w:cs="Times New Roman"/>
          <w:color w:val="525050"/>
          <w:spacing w:val="-16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šole/fakultete</w:t>
      </w:r>
    </w:p>
    <w:p w14:paraId="47033AB2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5"/>
          <w:sz w:val="20"/>
        </w:rPr>
        <w:t>Preko</w:t>
      </w:r>
      <w:r w:rsidRPr="00175526">
        <w:rPr>
          <w:rFonts w:ascii="Times New Roman" w:hAnsi="Times New Roman" w:cs="Times New Roman"/>
          <w:color w:val="525050"/>
          <w:spacing w:val="-16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dogodkov</w:t>
      </w:r>
    </w:p>
    <w:p w14:paraId="61EF8B8A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Spletna</w:t>
      </w:r>
      <w:r w:rsidRPr="00175526">
        <w:rPr>
          <w:rFonts w:ascii="Times New Roman" w:hAnsi="Times New Roman" w:cs="Times New Roman"/>
          <w:color w:val="525050"/>
          <w:spacing w:val="-1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stran</w:t>
      </w:r>
    </w:p>
    <w:p w14:paraId="2ADD6569" w14:textId="26D8CE29" w:rsidR="00922BC1" w:rsidRPr="00922BC1" w:rsidRDefault="0084462B" w:rsidP="00922BC1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0" distR="0" simplePos="0" relativeHeight="251666432" behindDoc="0" locked="0" layoutInCell="1" allowOverlap="1" wp14:anchorId="35C9DB86" wp14:editId="1BF7664B">
                <wp:simplePos x="0" y="0"/>
                <wp:positionH relativeFrom="page">
                  <wp:posOffset>1344231</wp:posOffset>
                </wp:positionH>
                <wp:positionV relativeFrom="paragraph">
                  <wp:posOffset>130192</wp:posOffset>
                </wp:positionV>
                <wp:extent cx="1310640" cy="113030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10640" cy="1130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10640" h="113030">
                              <a:moveTo>
                                <a:pt x="0" y="0"/>
                              </a:moveTo>
                              <a:lnTo>
                                <a:pt x="1310017" y="0"/>
                              </a:lnTo>
                            </a:path>
                            <a:path w="1310640" h="113030">
                              <a:moveTo>
                                <a:pt x="2540" y="112610"/>
                              </a:moveTo>
                              <a:lnTo>
                                <a:pt x="2540" y="0"/>
                              </a:lnTo>
                            </a:path>
                            <a:path w="1310640" h="113030">
                              <a:moveTo>
                                <a:pt x="1307490" y="112610"/>
                              </a:moveTo>
                              <a:lnTo>
                                <a:pt x="1307490" y="0"/>
                              </a:lnTo>
                            </a:path>
                            <a:path w="1310640" h="113030">
                              <a:moveTo>
                                <a:pt x="0" y="112610"/>
                              </a:moveTo>
                              <a:lnTo>
                                <a:pt x="1310017" y="11261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07F119" id="Graphic 10" o:spid="_x0000_s1026" style="position:absolute;margin-left:105.85pt;margin-top:10.25pt;width:103.2pt;height:8.9pt;z-index:251666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10640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" path="m,l1310017,em2540,112610l2540,em1307490,112610l1307490,em,112610r1310017,e" filled="f" strokecolor="#525050" strokeweight=".14056mm">
                <v:path arrowok="t"/>
                <w10:wrap anchorx="page"/>
              </v:shape>
            </w:pict>
          </mc:Fallback>
        </mc:AlternateConten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Drugo:</w:t>
      </w:r>
    </w:p>
    <w:p w14:paraId="00674EC7" w14:textId="77777777" w:rsidR="00922BC1" w:rsidRPr="00922BC1" w:rsidRDefault="00922BC1" w:rsidP="00922BC1">
      <w:pPr>
        <w:tabs>
          <w:tab w:val="left" w:pos="394"/>
        </w:tabs>
        <w:ind w:left="141"/>
        <w:rPr>
          <w:rFonts w:ascii="Times New Roman" w:hAnsi="Times New Roman" w:cs="Times New Roman"/>
          <w:sz w:val="20"/>
        </w:rPr>
      </w:pPr>
    </w:p>
    <w:p w14:paraId="77BDA9C3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59" w:name="_Toc230073701"/>
      <w:r w:rsidRPr="00922BC1">
        <w:rPr>
          <w:rFonts w:ascii="Times New Roman" w:hAnsi="Times New Roman" w:cs="Times New Roman"/>
          <w:b/>
          <w:bCs/>
          <w:w w:val="85"/>
        </w:rPr>
        <w:t>Q6 ‑ Kakšni so bili razlogi, da ste se odločili za prostovoljstvo?</w:t>
      </w:r>
      <w:bookmarkEnd w:id="59"/>
    </w:p>
    <w:p w14:paraId="4226A1DD" w14:textId="77777777" w:rsidR="0084462B" w:rsidRPr="00175526" w:rsidRDefault="0084462B" w:rsidP="0084462B">
      <w:pPr>
        <w:spacing w:before="157"/>
        <w:ind w:left="195"/>
        <w:rPr>
          <w:rFonts w:ascii="Times New Roman" w:hAnsi="Times New Roman" w:cs="Times New Roman"/>
          <w:sz w:val="16"/>
        </w:rPr>
      </w:pPr>
      <w:r w:rsidRPr="00175526">
        <w:rPr>
          <w:rFonts w:ascii="Times New Roman" w:hAnsi="Times New Roman" w:cs="Times New Roman"/>
          <w:color w:val="525050"/>
          <w:spacing w:val="-4"/>
          <w:sz w:val="16"/>
        </w:rPr>
        <w:t>Možnih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je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več</w:t>
      </w:r>
      <w:r w:rsidRPr="00175526">
        <w:rPr>
          <w:rFonts w:ascii="Times New Roman" w:hAnsi="Times New Roman" w:cs="Times New Roman"/>
          <w:color w:val="525050"/>
          <w:spacing w:val="-17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odgovorov</w:t>
      </w:r>
    </w:p>
    <w:p w14:paraId="5F1C7738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173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Želja</w:t>
      </w:r>
      <w:r w:rsidRPr="00175526">
        <w:rPr>
          <w:rFonts w:ascii="Times New Roman" w:hAnsi="Times New Roman" w:cs="Times New Roman"/>
          <w:color w:val="525050"/>
          <w:spacing w:val="-16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</w:t>
      </w:r>
      <w:r w:rsidRPr="00175526">
        <w:rPr>
          <w:rFonts w:ascii="Times New Roman" w:hAnsi="Times New Roman" w:cs="Times New Roman"/>
          <w:color w:val="525050"/>
          <w:spacing w:val="-16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moči</w:t>
      </w:r>
      <w:r w:rsidRPr="00175526">
        <w:rPr>
          <w:rFonts w:ascii="Times New Roman" w:hAnsi="Times New Roman" w:cs="Times New Roman"/>
          <w:color w:val="525050"/>
          <w:spacing w:val="-16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rugim</w:t>
      </w:r>
    </w:p>
    <w:p w14:paraId="62169AAD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6"/>
          <w:sz w:val="20"/>
        </w:rPr>
        <w:t>Sem</w:t>
      </w:r>
      <w:r w:rsidRPr="00175526">
        <w:rPr>
          <w:rFonts w:ascii="Times New Roman" w:hAnsi="Times New Roman" w:cs="Times New Roman"/>
          <w:color w:val="525050"/>
          <w:spacing w:val="-14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član/ica</w:t>
      </w:r>
      <w:r w:rsidRPr="00175526">
        <w:rPr>
          <w:rFonts w:ascii="Times New Roman" w:hAnsi="Times New Roman" w:cs="Times New Roman"/>
          <w:color w:val="525050"/>
          <w:spacing w:val="-1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društva</w:t>
      </w:r>
      <w:r w:rsidRPr="00175526">
        <w:rPr>
          <w:rFonts w:ascii="Times New Roman" w:hAnsi="Times New Roman" w:cs="Times New Roman"/>
          <w:color w:val="525050"/>
          <w:spacing w:val="-1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oz.</w:t>
      </w:r>
      <w:r w:rsidRPr="00175526">
        <w:rPr>
          <w:rFonts w:ascii="Times New Roman" w:hAnsi="Times New Roman" w:cs="Times New Roman"/>
          <w:color w:val="525050"/>
          <w:spacing w:val="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organizacije</w:t>
      </w:r>
      <w:r w:rsidRPr="00175526">
        <w:rPr>
          <w:rFonts w:ascii="Times New Roman" w:hAnsi="Times New Roman" w:cs="Times New Roman"/>
          <w:color w:val="525050"/>
          <w:spacing w:val="-1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že</w:t>
      </w:r>
      <w:r w:rsidRPr="00175526">
        <w:rPr>
          <w:rFonts w:ascii="Times New Roman" w:hAnsi="Times New Roman" w:cs="Times New Roman"/>
          <w:color w:val="525050"/>
          <w:spacing w:val="-1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od</w:t>
      </w:r>
      <w:r w:rsidRPr="00175526">
        <w:rPr>
          <w:rFonts w:ascii="Times New Roman" w:hAnsi="Times New Roman" w:cs="Times New Roman"/>
          <w:color w:val="525050"/>
          <w:spacing w:val="-1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prej</w:t>
      </w:r>
    </w:p>
    <w:p w14:paraId="1838B7F1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spacing w:before="31"/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idobivanje</w:t>
      </w:r>
      <w:r w:rsidRPr="00175526">
        <w:rPr>
          <w:rFonts w:ascii="Times New Roman" w:hAnsi="Times New Roman" w:cs="Times New Roman"/>
          <w:color w:val="525050"/>
          <w:spacing w:val="-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novih</w:t>
      </w:r>
      <w:r w:rsidRPr="00175526">
        <w:rPr>
          <w:rFonts w:ascii="Times New Roman" w:hAnsi="Times New Roman" w:cs="Times New Roman"/>
          <w:color w:val="525050"/>
          <w:spacing w:val="-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nanj/izkušenj</w:t>
      </w:r>
    </w:p>
    <w:p w14:paraId="52F54AE7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2"/>
          <w:sz w:val="20"/>
        </w:rPr>
        <w:t>Pridobitev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novih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poznanstev</w:t>
      </w:r>
    </w:p>
    <w:p w14:paraId="27475C28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vabil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me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je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ijatelj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z. družinski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član</w:t>
      </w:r>
    </w:p>
    <w:p w14:paraId="77A73502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treboval/a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sem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trdilo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ostovoljstvu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a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šolo/CV</w:t>
      </w:r>
    </w:p>
    <w:p w14:paraId="64A97CB2" w14:textId="77777777" w:rsidR="0084462B" w:rsidRPr="00922BC1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0" distR="0" simplePos="0" relativeHeight="251667456" behindDoc="0" locked="0" layoutInCell="1" allowOverlap="1" wp14:anchorId="7D1C1113" wp14:editId="38C81132">
                <wp:simplePos x="0" y="0"/>
                <wp:positionH relativeFrom="page">
                  <wp:posOffset>1344231</wp:posOffset>
                </wp:positionH>
                <wp:positionV relativeFrom="paragraph">
                  <wp:posOffset>130267</wp:posOffset>
                </wp:positionV>
                <wp:extent cx="1310640" cy="113030"/>
                <wp:effectExtent l="0" t="0" r="0" b="0"/>
                <wp:wrapNone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10640" cy="1130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10640" h="113030">
                              <a:moveTo>
                                <a:pt x="0" y="0"/>
                              </a:moveTo>
                              <a:lnTo>
                                <a:pt x="1310017" y="0"/>
                              </a:lnTo>
                            </a:path>
                            <a:path w="1310640" h="113030">
                              <a:moveTo>
                                <a:pt x="2540" y="112598"/>
                              </a:moveTo>
                              <a:lnTo>
                                <a:pt x="2540" y="0"/>
                              </a:lnTo>
                            </a:path>
                            <a:path w="1310640" h="113030">
                              <a:moveTo>
                                <a:pt x="1307490" y="112598"/>
                              </a:moveTo>
                              <a:lnTo>
                                <a:pt x="1307490" y="0"/>
                              </a:lnTo>
                            </a:path>
                            <a:path w="1310640" h="113030">
                              <a:moveTo>
                                <a:pt x="0" y="112598"/>
                              </a:moveTo>
                              <a:lnTo>
                                <a:pt x="1310017" y="112598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50068" id="Graphic 11" o:spid="_x0000_s1026" style="position:absolute;margin-left:105.85pt;margin-top:10.25pt;width:103.2pt;height:8.9pt;z-index:251667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10640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" path="m,l1310017,em2540,112598l2540,em1307490,112598l1307490,em,112598r1310017,e" filled="f" strokecolor="#525050" strokeweight=".14056mm">
                <v:path arrowok="t"/>
                <w10:wrap anchorx="page"/>
              </v:shape>
            </w:pict>
          </mc:Fallback>
        </mc:AlternateConten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Drugo:</w:t>
      </w:r>
    </w:p>
    <w:p w14:paraId="05B267D3" w14:textId="77777777" w:rsidR="00922BC1" w:rsidRPr="00922BC1" w:rsidRDefault="00922BC1" w:rsidP="00922BC1">
      <w:pPr>
        <w:tabs>
          <w:tab w:val="left" w:pos="394"/>
        </w:tabs>
        <w:ind w:left="141"/>
        <w:rPr>
          <w:rFonts w:ascii="Times New Roman" w:hAnsi="Times New Roman" w:cs="Times New Roman"/>
          <w:sz w:val="20"/>
        </w:rPr>
      </w:pPr>
    </w:p>
    <w:p w14:paraId="1A66C157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0" w:name="_Toc230073702"/>
      <w:r w:rsidRPr="00922BC1">
        <w:rPr>
          <w:rFonts w:ascii="Times New Roman" w:hAnsi="Times New Roman" w:cs="Times New Roman"/>
          <w:b/>
          <w:bCs/>
          <w:w w:val="85"/>
        </w:rPr>
        <w:t>Q7 ‑ Kaj vam je pri opravljanju prostovoljskega dela najbolj pomembno?</w:t>
      </w:r>
      <w:bookmarkEnd w:id="60"/>
    </w:p>
    <w:p w14:paraId="7313DD3A" w14:textId="77777777" w:rsidR="0084462B" w:rsidRPr="00175526" w:rsidRDefault="0084462B" w:rsidP="0084462B">
      <w:pPr>
        <w:spacing w:before="157"/>
        <w:ind w:left="195"/>
        <w:rPr>
          <w:rFonts w:ascii="Times New Roman" w:hAnsi="Times New Roman" w:cs="Times New Roman"/>
          <w:sz w:val="16"/>
        </w:rPr>
      </w:pPr>
      <w:r w:rsidRPr="00175526">
        <w:rPr>
          <w:rFonts w:ascii="Times New Roman" w:hAnsi="Times New Roman" w:cs="Times New Roman"/>
          <w:color w:val="525050"/>
          <w:spacing w:val="-4"/>
          <w:sz w:val="16"/>
        </w:rPr>
        <w:t>Možnih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je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več</w:t>
      </w:r>
      <w:r w:rsidRPr="00175526">
        <w:rPr>
          <w:rFonts w:ascii="Times New Roman" w:hAnsi="Times New Roman" w:cs="Times New Roman"/>
          <w:color w:val="525050"/>
          <w:spacing w:val="-17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odgovorov</w:t>
      </w:r>
    </w:p>
    <w:p w14:paraId="5C1AE3DE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173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Občutek,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a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mam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ovolj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nanja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n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kompetenc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a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elo</w:t>
      </w:r>
    </w:p>
    <w:p w14:paraId="0EA4A7C6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dpora</w:t>
      </w:r>
      <w:r w:rsidRPr="00175526">
        <w:rPr>
          <w:rFonts w:ascii="Times New Roman" w:hAnsi="Times New Roman" w:cs="Times New Roman"/>
          <w:color w:val="525050"/>
          <w:spacing w:val="-17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n</w:t>
      </w:r>
      <w:r w:rsidRPr="00175526">
        <w:rPr>
          <w:rFonts w:ascii="Times New Roman" w:hAnsi="Times New Roman" w:cs="Times New Roman"/>
          <w:color w:val="525050"/>
          <w:spacing w:val="-17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nasveti</w:t>
      </w:r>
      <w:r w:rsidRPr="00175526">
        <w:rPr>
          <w:rFonts w:ascii="Times New Roman" w:hAnsi="Times New Roman" w:cs="Times New Roman"/>
          <w:color w:val="525050"/>
          <w:spacing w:val="-17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mentorja</w:t>
      </w:r>
    </w:p>
    <w:p w14:paraId="5DC50E86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Dobri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dnosi</w:t>
      </w:r>
      <w:r w:rsidRPr="00175526">
        <w:rPr>
          <w:rFonts w:ascii="Times New Roman" w:hAnsi="Times New Roman" w:cs="Times New Roman"/>
          <w:color w:val="525050"/>
          <w:spacing w:val="-17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</w:t>
      </w:r>
      <w:r w:rsidRPr="00175526">
        <w:rPr>
          <w:rFonts w:ascii="Times New Roman" w:hAnsi="Times New Roman" w:cs="Times New Roman"/>
          <w:color w:val="525050"/>
          <w:spacing w:val="-17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vodstvom</w:t>
      </w:r>
    </w:p>
    <w:p w14:paraId="6BCB2256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idobivanje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 xml:space="preserve"> referenc</w:t>
      </w:r>
    </w:p>
    <w:p w14:paraId="6AF14084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spacing w:before="31"/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idobivanje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novih</w:t>
      </w:r>
      <w:r w:rsidRPr="00175526">
        <w:rPr>
          <w:rFonts w:ascii="Times New Roman" w:hAnsi="Times New Roman" w:cs="Times New Roman"/>
          <w:color w:val="525050"/>
          <w:spacing w:val="-14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zkušenj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n</w:t>
      </w:r>
      <w:r w:rsidRPr="00175526">
        <w:rPr>
          <w:rFonts w:ascii="Times New Roman" w:hAnsi="Times New Roman" w:cs="Times New Roman"/>
          <w:color w:val="525050"/>
          <w:spacing w:val="-14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nanj</w:t>
      </w:r>
    </w:p>
    <w:p w14:paraId="4444EAC9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5"/>
          <w:sz w:val="20"/>
        </w:rPr>
        <w:t>Občutek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smisla</w:t>
      </w:r>
    </w:p>
    <w:p w14:paraId="22EFEAFA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6"/>
          <w:sz w:val="20"/>
        </w:rPr>
        <w:t>Delo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skupaj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s</w:t>
      </w:r>
      <w:r w:rsidRPr="00175526">
        <w:rPr>
          <w:rFonts w:ascii="Times New Roman" w:hAnsi="Times New Roman" w:cs="Times New Roman"/>
          <w:color w:val="525050"/>
          <w:spacing w:val="-18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  <w:sz w:val="20"/>
        </w:rPr>
        <w:t>prijatelji</w:t>
      </w:r>
    </w:p>
    <w:p w14:paraId="69163702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Dobri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dnosi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rugimi</w:t>
      </w:r>
      <w:r w:rsidRPr="00175526">
        <w:rPr>
          <w:rFonts w:ascii="Times New Roman" w:hAnsi="Times New Roman" w:cs="Times New Roman"/>
          <w:color w:val="525050"/>
          <w:spacing w:val="-15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ostovoljci</w:t>
      </w:r>
    </w:p>
    <w:p w14:paraId="14493ECA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0" distR="0" simplePos="0" relativeHeight="251668480" behindDoc="0" locked="0" layoutInCell="1" allowOverlap="1" wp14:anchorId="6E48786A" wp14:editId="6D405EC2">
                <wp:simplePos x="0" y="0"/>
                <wp:positionH relativeFrom="page">
                  <wp:posOffset>1344231</wp:posOffset>
                </wp:positionH>
                <wp:positionV relativeFrom="paragraph">
                  <wp:posOffset>130200</wp:posOffset>
                </wp:positionV>
                <wp:extent cx="1310640" cy="113030"/>
                <wp:effectExtent l="0" t="0" r="0" b="0"/>
                <wp:wrapNone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10640" cy="1130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10640" h="113030">
                              <a:moveTo>
                                <a:pt x="0" y="0"/>
                              </a:moveTo>
                              <a:lnTo>
                                <a:pt x="1310017" y="0"/>
                              </a:lnTo>
                            </a:path>
                            <a:path w="1310640" h="113030">
                              <a:moveTo>
                                <a:pt x="2540" y="112610"/>
                              </a:moveTo>
                              <a:lnTo>
                                <a:pt x="2540" y="0"/>
                              </a:lnTo>
                            </a:path>
                            <a:path w="1310640" h="113030">
                              <a:moveTo>
                                <a:pt x="1307490" y="112610"/>
                              </a:moveTo>
                              <a:lnTo>
                                <a:pt x="1307490" y="0"/>
                              </a:lnTo>
                            </a:path>
                            <a:path w="1310640" h="113030">
                              <a:moveTo>
                                <a:pt x="0" y="112610"/>
                              </a:moveTo>
                              <a:lnTo>
                                <a:pt x="1310017" y="11261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28CDBE" id="Graphic 12" o:spid="_x0000_s1026" style="position:absolute;margin-left:105.85pt;margin-top:10.25pt;width:103.2pt;height:8.9pt;z-index:251668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10640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" path="m,l1310017,em2540,112610l2540,em1307490,112610l1307490,em,112610r1310017,e" filled="f" strokecolor="#525050" strokeweight=".14056mm">
                <v:path arrowok="t"/>
                <w10:wrap anchorx="page"/>
              </v:shape>
            </w:pict>
          </mc:Fallback>
        </mc:AlternateConten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Drugo:</w:t>
      </w:r>
    </w:p>
    <w:p w14:paraId="483226FC" w14:textId="77777777" w:rsidR="0084462B" w:rsidRPr="00175526" w:rsidRDefault="0084462B" w:rsidP="0084462B">
      <w:pPr>
        <w:rPr>
          <w:rFonts w:ascii="Times New Roman" w:hAnsi="Times New Roman" w:cs="Times New Roman"/>
          <w:sz w:val="20"/>
        </w:rPr>
        <w:sectPr w:rsidR="0084462B" w:rsidRPr="00175526" w:rsidSect="0084462B">
          <w:pgSz w:w="11910" w:h="16840"/>
          <w:pgMar w:top="1920" w:right="708" w:bottom="600" w:left="992" w:header="617" w:footer="412" w:gutter="0"/>
          <w:cols w:space="708"/>
        </w:sectPr>
      </w:pPr>
    </w:p>
    <w:p w14:paraId="102EDBA6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1" w:name="_Toc230073703"/>
      <w:r w:rsidRPr="00922BC1">
        <w:rPr>
          <w:rFonts w:ascii="Times New Roman" w:hAnsi="Times New Roman" w:cs="Times New Roman"/>
          <w:b/>
          <w:bCs/>
          <w:w w:val="85"/>
        </w:rPr>
        <w:lastRenderedPageBreak/>
        <w:t>Q8 ‑ Ali ste se pri prostovoljstvu srečevali s katero izmed spodaj navedenih ovir?</w:t>
      </w:r>
      <w:bookmarkEnd w:id="61"/>
    </w:p>
    <w:p w14:paraId="70AD1D4F" w14:textId="77777777" w:rsidR="0084462B" w:rsidRPr="00175526" w:rsidRDefault="0084462B" w:rsidP="0084462B">
      <w:pPr>
        <w:spacing w:before="157"/>
        <w:ind w:left="195"/>
        <w:rPr>
          <w:rFonts w:ascii="Times New Roman" w:hAnsi="Times New Roman" w:cs="Times New Roman"/>
          <w:sz w:val="16"/>
        </w:rPr>
      </w:pPr>
      <w:r w:rsidRPr="00175526">
        <w:rPr>
          <w:rFonts w:ascii="Times New Roman" w:hAnsi="Times New Roman" w:cs="Times New Roman"/>
          <w:color w:val="525050"/>
          <w:spacing w:val="-4"/>
          <w:sz w:val="16"/>
        </w:rPr>
        <w:t>Možnih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je</w:t>
      </w:r>
      <w:r w:rsidRPr="00175526">
        <w:rPr>
          <w:rFonts w:ascii="Times New Roman" w:hAnsi="Times New Roman" w:cs="Times New Roman"/>
          <w:color w:val="525050"/>
          <w:spacing w:val="-18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več</w:t>
      </w:r>
      <w:r w:rsidRPr="00175526">
        <w:rPr>
          <w:rFonts w:ascii="Times New Roman" w:hAnsi="Times New Roman" w:cs="Times New Roman"/>
          <w:color w:val="525050"/>
          <w:spacing w:val="-17"/>
          <w:sz w:val="16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16"/>
        </w:rPr>
        <w:t>odgovorov</w:t>
      </w:r>
    </w:p>
    <w:p w14:paraId="3C4A4DC5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173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Ne,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nisem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mel/a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slabih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zkušenj</w:t>
      </w:r>
    </w:p>
    <w:p w14:paraId="099651F7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Slaba</w:t>
      </w:r>
      <w:r w:rsidRPr="00175526">
        <w:rPr>
          <w:rFonts w:ascii="Times New Roman" w:hAnsi="Times New Roman" w:cs="Times New Roman"/>
          <w:color w:val="525050"/>
          <w:spacing w:val="-23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rganizacija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ela</w:t>
      </w:r>
    </w:p>
    <w:p w14:paraId="66D32A93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evelika</w:t>
      </w:r>
      <w:r w:rsidRPr="00175526">
        <w:rPr>
          <w:rFonts w:ascii="Times New Roman" w:hAnsi="Times New Roman" w:cs="Times New Roman"/>
          <w:color w:val="525050"/>
          <w:spacing w:val="-14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obremenitev</w:t>
      </w:r>
    </w:p>
    <w:p w14:paraId="4E152BEF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2"/>
          <w:sz w:val="20"/>
        </w:rPr>
        <w:t>Konflikti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z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drugimi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člani</w:t>
      </w:r>
    </w:p>
    <w:p w14:paraId="1D434432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Oddaljenost</w:t>
      </w:r>
      <w:r w:rsidRPr="00175526">
        <w:rPr>
          <w:rFonts w:ascii="Times New Roman" w:hAnsi="Times New Roman" w:cs="Times New Roman"/>
          <w:color w:val="525050"/>
          <w:spacing w:val="-1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lokacije</w:t>
      </w:r>
      <w:r w:rsidRPr="00175526">
        <w:rPr>
          <w:rFonts w:ascii="Times New Roman" w:hAnsi="Times New Roman" w:cs="Times New Roman"/>
          <w:color w:val="525050"/>
          <w:spacing w:val="-1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zvajanja</w:t>
      </w:r>
    </w:p>
    <w:p w14:paraId="389BF9DF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Premalo</w:t>
      </w:r>
      <w:r w:rsidRPr="00175526">
        <w:rPr>
          <w:rFonts w:ascii="Times New Roman" w:hAnsi="Times New Roman" w:cs="Times New Roman"/>
          <w:color w:val="525050"/>
          <w:spacing w:val="-1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podpore</w:t>
      </w:r>
      <w:r w:rsidRPr="00175526">
        <w:rPr>
          <w:rFonts w:ascii="Times New Roman" w:hAnsi="Times New Roman" w:cs="Times New Roman"/>
          <w:color w:val="525050"/>
          <w:spacing w:val="-1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rganizacije</w:t>
      </w:r>
    </w:p>
    <w:p w14:paraId="52CDB355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Finančni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stroški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(prevoz,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malica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ipd.)</w:t>
      </w:r>
    </w:p>
    <w:p w14:paraId="38659D1F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5"/>
        </w:tabs>
        <w:spacing w:before="31"/>
        <w:ind w:left="395" w:hanging="254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Neusklajen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urnik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z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obveznostmi</w:t>
      </w:r>
      <w:r w:rsidRPr="00175526">
        <w:rPr>
          <w:rFonts w:ascii="Times New Roman" w:hAnsi="Times New Roman" w:cs="Times New Roman"/>
          <w:color w:val="525050"/>
          <w:spacing w:val="-22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(šola,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služba,</w:t>
      </w:r>
      <w:r w:rsidRPr="00175526">
        <w:rPr>
          <w:rFonts w:ascii="Times New Roman" w:hAnsi="Times New Roman" w:cs="Times New Roman"/>
          <w:color w:val="525050"/>
          <w:spacing w:val="-21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ružina)</w:t>
      </w:r>
    </w:p>
    <w:p w14:paraId="2D496E8D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color w:val="525050"/>
          <w:spacing w:val="-4"/>
          <w:sz w:val="20"/>
        </w:rPr>
        <w:t>Občutek,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a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moje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delo</w:t>
      </w:r>
      <w:r w:rsidRPr="00175526">
        <w:rPr>
          <w:rFonts w:ascii="Times New Roman" w:hAnsi="Times New Roman" w:cs="Times New Roman"/>
          <w:color w:val="525050"/>
          <w:spacing w:val="-19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ni</w:t>
      </w:r>
      <w:r w:rsidRPr="00175526">
        <w:rPr>
          <w:rFonts w:ascii="Times New Roman" w:hAnsi="Times New Roman" w:cs="Times New Roman"/>
          <w:color w:val="525050"/>
          <w:spacing w:val="-2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sz w:val="20"/>
        </w:rPr>
        <w:t>cenjeno</w:t>
      </w:r>
    </w:p>
    <w:p w14:paraId="7522EB37" w14:textId="77777777" w:rsidR="0084462B" w:rsidRPr="00175526" w:rsidRDefault="0084462B" w:rsidP="0084462B">
      <w:pPr>
        <w:pStyle w:val="Odstavekseznama"/>
        <w:numPr>
          <w:ilvl w:val="0"/>
          <w:numId w:val="31"/>
        </w:numPr>
        <w:tabs>
          <w:tab w:val="left" w:pos="394"/>
        </w:tabs>
        <w:spacing w:before="31"/>
        <w:ind w:left="394" w:hanging="253"/>
        <w:rPr>
          <w:rFonts w:ascii="Times New Roman" w:hAnsi="Times New Roman" w:cs="Times New Roman"/>
          <w:sz w:val="20"/>
        </w:rPr>
      </w:pPr>
      <w:r w:rsidRPr="00175526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0" distR="0" simplePos="0" relativeHeight="251669504" behindDoc="0" locked="0" layoutInCell="1" allowOverlap="1" wp14:anchorId="59803A2D" wp14:editId="2744BA5F">
                <wp:simplePos x="0" y="0"/>
                <wp:positionH relativeFrom="page">
                  <wp:posOffset>1344231</wp:posOffset>
                </wp:positionH>
                <wp:positionV relativeFrom="paragraph">
                  <wp:posOffset>130395</wp:posOffset>
                </wp:positionV>
                <wp:extent cx="1310640" cy="113030"/>
                <wp:effectExtent l="0" t="0" r="0" b="0"/>
                <wp:wrapNone/>
                <wp:docPr id="13" name="Graphic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10640" cy="1130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10640" h="113030">
                              <a:moveTo>
                                <a:pt x="0" y="0"/>
                              </a:moveTo>
                              <a:lnTo>
                                <a:pt x="1310017" y="0"/>
                              </a:lnTo>
                            </a:path>
                            <a:path w="1310640" h="113030">
                              <a:moveTo>
                                <a:pt x="2540" y="112610"/>
                              </a:moveTo>
                              <a:lnTo>
                                <a:pt x="2540" y="0"/>
                              </a:lnTo>
                            </a:path>
                            <a:path w="1310640" h="113030">
                              <a:moveTo>
                                <a:pt x="1307490" y="112610"/>
                              </a:moveTo>
                              <a:lnTo>
                                <a:pt x="1307490" y="0"/>
                              </a:lnTo>
                            </a:path>
                            <a:path w="1310640" h="113030">
                              <a:moveTo>
                                <a:pt x="0" y="112610"/>
                              </a:moveTo>
                              <a:lnTo>
                                <a:pt x="1310017" y="11261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39AC21" id="Graphic 13" o:spid="_x0000_s1026" style="position:absolute;margin-left:105.85pt;margin-top:10.25pt;width:103.2pt;height:8.9pt;z-index:251669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10640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" path="m,l1310017,em2540,112610l2540,em1307490,112610l1307490,em,112610r1310017,e" filled="f" strokecolor="#525050" strokeweight=".14056mm">
                <v:path arrowok="t"/>
                <w10:wrap anchorx="page"/>
              </v:shape>
            </w:pict>
          </mc:Fallback>
        </mc:AlternateContent>
      </w:r>
      <w:r w:rsidRPr="00175526">
        <w:rPr>
          <w:rFonts w:ascii="Times New Roman" w:hAnsi="Times New Roman" w:cs="Times New Roman"/>
          <w:color w:val="525050"/>
          <w:spacing w:val="-2"/>
          <w:sz w:val="20"/>
        </w:rPr>
        <w:t>Drugo:</w:t>
      </w:r>
    </w:p>
    <w:p w14:paraId="59FA7741" w14:textId="77777777" w:rsidR="00922BC1" w:rsidRDefault="00922BC1" w:rsidP="00962C70">
      <w:pPr>
        <w:pStyle w:val="Telobesedila"/>
        <w:rPr>
          <w:rFonts w:ascii="Times New Roman" w:hAnsi="Times New Roman" w:cs="Times New Roman"/>
          <w:w w:val="85"/>
        </w:rPr>
      </w:pPr>
      <w:bookmarkStart w:id="62" w:name="_Toc230073704"/>
    </w:p>
    <w:p w14:paraId="75D6EDFA" w14:textId="67F91729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r w:rsidRPr="00922BC1">
        <w:rPr>
          <w:rFonts w:ascii="Times New Roman" w:hAnsi="Times New Roman" w:cs="Times New Roman"/>
          <w:b/>
          <w:bCs/>
          <w:w w:val="85"/>
        </w:rPr>
        <w:t>Q9 ‑ Ali nameravate s prostovoljstvom nadaljevati tudi v prihodnje?</w:t>
      </w:r>
      <w:bookmarkEnd w:id="62"/>
    </w:p>
    <w:p w14:paraId="51747E1D" w14:textId="77777777" w:rsidR="0084462B" w:rsidRPr="00175526" w:rsidRDefault="0084462B" w:rsidP="0084462B">
      <w:pPr>
        <w:spacing w:before="51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DA</w:t>
      </w:r>
    </w:p>
    <w:p w14:paraId="7D1706C2" w14:textId="77777777" w:rsidR="0084462B" w:rsidRPr="00175526" w:rsidRDefault="0084462B" w:rsidP="0084462B">
      <w:pPr>
        <w:spacing w:before="31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NE</w:t>
      </w:r>
    </w:p>
    <w:p w14:paraId="776B33B7" w14:textId="77777777" w:rsidR="0084462B" w:rsidRDefault="0084462B" w:rsidP="0084462B">
      <w:pPr>
        <w:spacing w:before="30"/>
        <w:ind w:left="141"/>
        <w:rPr>
          <w:rFonts w:ascii="Times New Roman" w:hAnsi="Times New Roman" w:cs="Times New Roman"/>
          <w:color w:val="525050"/>
          <w:spacing w:val="-5"/>
          <w:w w:val="80"/>
          <w:sz w:val="20"/>
        </w:rPr>
      </w:pPr>
      <w:r w:rsidRPr="00175526">
        <w:rPr>
          <w:rFonts w:ascii="Cambria Math" w:hAnsi="Cambria Math" w:cs="Cambria Math"/>
          <w:color w:val="525050"/>
          <w:w w:val="8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3"/>
          <w:w w:val="8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0"/>
          <w:sz w:val="20"/>
        </w:rPr>
        <w:t>Ne</w:t>
      </w:r>
      <w:r w:rsidRPr="00175526">
        <w:rPr>
          <w:rFonts w:ascii="Times New Roman" w:hAnsi="Times New Roman" w:cs="Times New Roman"/>
          <w:color w:val="525050"/>
          <w:spacing w:val="-3"/>
          <w:w w:val="8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80"/>
          <w:sz w:val="20"/>
        </w:rPr>
        <w:t>vem</w:t>
      </w:r>
    </w:p>
    <w:p w14:paraId="2747C668" w14:textId="77777777" w:rsidR="00922BC1" w:rsidRPr="00175526" w:rsidRDefault="00922BC1" w:rsidP="0084462B">
      <w:pPr>
        <w:spacing w:before="30"/>
        <w:ind w:left="141"/>
        <w:rPr>
          <w:rFonts w:ascii="Times New Roman" w:hAnsi="Times New Roman" w:cs="Times New Roman"/>
          <w:sz w:val="20"/>
        </w:rPr>
      </w:pPr>
    </w:p>
    <w:p w14:paraId="7CD79E36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3" w:name="_Toc230073705"/>
      <w:r w:rsidRPr="00922BC1">
        <w:rPr>
          <w:rFonts w:ascii="Times New Roman" w:hAnsi="Times New Roman" w:cs="Times New Roman"/>
          <w:b/>
          <w:bCs/>
          <w:w w:val="85"/>
        </w:rPr>
        <w:t>Q10 ‑ Koliko časa povprečno namenjate prostovoljstvu (oz. ste namenjali, če trenutno niste aktivni)?</w:t>
      </w:r>
      <w:bookmarkEnd w:id="63"/>
    </w:p>
    <w:p w14:paraId="76DD6637" w14:textId="77777777" w:rsidR="0084462B" w:rsidRPr="00175526" w:rsidRDefault="0084462B" w:rsidP="0084462B">
      <w:pPr>
        <w:pStyle w:val="Telobesedila"/>
        <w:spacing w:before="5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3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Nekaj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ur</w:t>
      </w:r>
      <w:r w:rsidRPr="00175526">
        <w:rPr>
          <w:rFonts w:ascii="Times New Roman" w:hAnsi="Times New Roman" w:cs="Times New Roman"/>
          <w:color w:val="525050"/>
          <w:spacing w:val="-3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85"/>
        </w:rPr>
        <w:t>mesečno</w:t>
      </w:r>
    </w:p>
    <w:p w14:paraId="26A73BB3" w14:textId="77777777" w:rsidR="0084462B" w:rsidRPr="00175526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7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75"/>
        </w:rPr>
        <w:t>1x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75"/>
        </w:rPr>
        <w:t>tedensko</w:t>
      </w:r>
    </w:p>
    <w:p w14:paraId="78AA1545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6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Večkrat</w:t>
      </w:r>
      <w:r w:rsidRPr="00175526">
        <w:rPr>
          <w:rFonts w:ascii="Times New Roman" w:hAnsi="Times New Roman" w:cs="Times New Roman"/>
          <w:color w:val="525050"/>
          <w:spacing w:val="-6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85"/>
        </w:rPr>
        <w:t>tedensko</w:t>
      </w:r>
    </w:p>
    <w:p w14:paraId="76C1B424" w14:textId="77777777" w:rsidR="00922BC1" w:rsidRDefault="0084462B" w:rsidP="00922BC1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9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1"/>
          <w:w w:val="9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Odvisno</w:t>
      </w:r>
      <w:r w:rsidRPr="00175526">
        <w:rPr>
          <w:rFonts w:ascii="Times New Roman" w:hAnsi="Times New Roman" w:cs="Times New Roman"/>
          <w:color w:val="525050"/>
          <w:spacing w:val="-10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od</w:t>
      </w:r>
      <w:r w:rsidRPr="00175526">
        <w:rPr>
          <w:rFonts w:ascii="Times New Roman" w:hAnsi="Times New Roman" w:cs="Times New Roman"/>
          <w:color w:val="525050"/>
          <w:spacing w:val="-11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>potreb</w:t>
      </w:r>
      <w:bookmarkStart w:id="64" w:name="_Toc230073706"/>
    </w:p>
    <w:p w14:paraId="37DE3F8E" w14:textId="77777777" w:rsidR="00922BC1" w:rsidRDefault="00922BC1" w:rsidP="00922BC1">
      <w:pPr>
        <w:pStyle w:val="Telobesedila"/>
        <w:spacing w:before="30"/>
        <w:ind w:left="141"/>
        <w:rPr>
          <w:rFonts w:ascii="Times New Roman" w:hAnsi="Times New Roman" w:cs="Times New Roman"/>
          <w:b/>
          <w:bCs/>
          <w:w w:val="85"/>
        </w:rPr>
      </w:pPr>
    </w:p>
    <w:p w14:paraId="71A46A2A" w14:textId="0028CA1C" w:rsidR="0084462B" w:rsidRPr="00922BC1" w:rsidRDefault="0084462B" w:rsidP="00922BC1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922BC1">
        <w:rPr>
          <w:rFonts w:ascii="Times New Roman" w:hAnsi="Times New Roman" w:cs="Times New Roman"/>
          <w:b/>
          <w:bCs/>
          <w:w w:val="85"/>
        </w:rPr>
        <w:t>Q11 ‑ Na lestvici od 1 do 5 ocenite, v kolikšni meri vas določen dejavnik odvrača od prostovoljstva (1‑sploh me ne odvrača, 5‑me zelo odvrača)?</w:t>
      </w:r>
      <w:bookmarkEnd w:id="64"/>
    </w:p>
    <w:p w14:paraId="4B89C212" w14:textId="77777777" w:rsidR="0084462B" w:rsidRPr="00175526" w:rsidRDefault="0084462B" w:rsidP="0084462B">
      <w:pPr>
        <w:pStyle w:val="Telobesedila"/>
        <w:spacing w:after="1"/>
        <w:rPr>
          <w:rFonts w:ascii="Times New Roman" w:hAnsi="Times New Roman" w:cs="Times New Roman"/>
          <w:b/>
          <w:sz w:val="14"/>
        </w:rPr>
      </w:pPr>
    </w:p>
    <w:tbl>
      <w:tblPr>
        <w:tblStyle w:val="TableNormal"/>
        <w:tblW w:w="0" w:type="auto"/>
        <w:tblInd w:w="149" w:type="dxa"/>
        <w:tblLayout w:type="fixed"/>
        <w:tblLook w:val="01E0" w:firstRow="1" w:lastRow="1" w:firstColumn="1" w:lastColumn="1" w:noHBand="0" w:noVBand="0"/>
      </w:tblPr>
      <w:tblGrid>
        <w:gridCol w:w="2150"/>
        <w:gridCol w:w="1280"/>
        <w:gridCol w:w="1553"/>
        <w:gridCol w:w="1553"/>
        <w:gridCol w:w="1553"/>
        <w:gridCol w:w="1553"/>
      </w:tblGrid>
      <w:tr w:rsidR="0084462B" w:rsidRPr="00175526" w14:paraId="12C27DF1" w14:textId="77777777" w:rsidTr="00C8669C">
        <w:trPr>
          <w:trHeight w:val="306"/>
        </w:trPr>
        <w:tc>
          <w:tcPr>
            <w:tcW w:w="2150" w:type="dxa"/>
          </w:tcPr>
          <w:p w14:paraId="7EE70D45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80" w:type="dxa"/>
          </w:tcPr>
          <w:p w14:paraId="00F4FD04" w14:textId="77777777" w:rsidR="0084462B" w:rsidRPr="00175526" w:rsidRDefault="0084462B" w:rsidP="00C8669C">
            <w:pPr>
              <w:pStyle w:val="TableParagraph"/>
              <w:spacing w:line="241" w:lineRule="exact"/>
              <w:ind w:left="1" w:right="271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1</w:t>
            </w:r>
          </w:p>
        </w:tc>
        <w:tc>
          <w:tcPr>
            <w:tcW w:w="1553" w:type="dxa"/>
          </w:tcPr>
          <w:p w14:paraId="519B3A20" w14:textId="77777777" w:rsidR="0084462B" w:rsidRPr="00175526" w:rsidRDefault="0084462B" w:rsidP="00C8669C">
            <w:pPr>
              <w:pStyle w:val="TableParagraph"/>
              <w:spacing w:line="241" w:lineRule="exact"/>
              <w:ind w:left="4" w:right="5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2</w:t>
            </w:r>
          </w:p>
        </w:tc>
        <w:tc>
          <w:tcPr>
            <w:tcW w:w="1553" w:type="dxa"/>
          </w:tcPr>
          <w:p w14:paraId="4B11B5E4" w14:textId="77777777" w:rsidR="0084462B" w:rsidRPr="00175526" w:rsidRDefault="0084462B" w:rsidP="00C8669C">
            <w:pPr>
              <w:pStyle w:val="TableParagraph"/>
              <w:spacing w:line="241" w:lineRule="exact"/>
              <w:ind w:left="4" w:right="5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3</w:t>
            </w:r>
          </w:p>
        </w:tc>
        <w:tc>
          <w:tcPr>
            <w:tcW w:w="1553" w:type="dxa"/>
          </w:tcPr>
          <w:p w14:paraId="017BD016" w14:textId="77777777" w:rsidR="0084462B" w:rsidRPr="00175526" w:rsidRDefault="0084462B" w:rsidP="00C8669C">
            <w:pPr>
              <w:pStyle w:val="TableParagraph"/>
              <w:spacing w:line="241" w:lineRule="exact"/>
              <w:ind w:left="2" w:right="5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4</w:t>
            </w:r>
          </w:p>
        </w:tc>
        <w:tc>
          <w:tcPr>
            <w:tcW w:w="1553" w:type="dxa"/>
          </w:tcPr>
          <w:p w14:paraId="05EA90D2" w14:textId="77777777" w:rsidR="0084462B" w:rsidRPr="00175526" w:rsidRDefault="0084462B" w:rsidP="00C8669C">
            <w:pPr>
              <w:pStyle w:val="TableParagraph"/>
              <w:spacing w:line="241" w:lineRule="exact"/>
              <w:ind w:right="5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5</w:t>
            </w:r>
          </w:p>
        </w:tc>
      </w:tr>
      <w:tr w:rsidR="0084462B" w:rsidRPr="00175526" w14:paraId="6A4AED0D" w14:textId="77777777" w:rsidTr="00C8669C">
        <w:trPr>
          <w:trHeight w:val="358"/>
        </w:trPr>
        <w:tc>
          <w:tcPr>
            <w:tcW w:w="2150" w:type="dxa"/>
            <w:shd w:val="clear" w:color="auto" w:fill="E5E5E5"/>
          </w:tcPr>
          <w:p w14:paraId="4A66479F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Pomanjkanje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 xml:space="preserve"> časa</w:t>
            </w:r>
          </w:p>
        </w:tc>
        <w:tc>
          <w:tcPr>
            <w:tcW w:w="1280" w:type="dxa"/>
            <w:shd w:val="clear" w:color="auto" w:fill="E5E5E5"/>
          </w:tcPr>
          <w:p w14:paraId="50D67AC1" w14:textId="77777777" w:rsidR="0084462B" w:rsidRPr="00175526" w:rsidRDefault="0084462B" w:rsidP="00C8669C">
            <w:pPr>
              <w:pStyle w:val="TableParagraph"/>
              <w:ind w:right="27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4F3021EB" w14:textId="77777777" w:rsidR="0084462B" w:rsidRPr="00175526" w:rsidRDefault="0084462B" w:rsidP="00C8669C">
            <w:pPr>
              <w:pStyle w:val="TableParagraph"/>
              <w:ind w:left="5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04920C1E" w14:textId="77777777" w:rsidR="0084462B" w:rsidRPr="00175526" w:rsidRDefault="0084462B" w:rsidP="00C8669C">
            <w:pPr>
              <w:pStyle w:val="TableParagraph"/>
              <w:ind w:left="4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71E782E8" w14:textId="77777777" w:rsidR="0084462B" w:rsidRPr="00175526" w:rsidRDefault="0084462B" w:rsidP="00C8669C">
            <w:pPr>
              <w:pStyle w:val="TableParagraph"/>
              <w:ind w:left="2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5995FE55" w14:textId="77777777" w:rsidR="0084462B" w:rsidRPr="00175526" w:rsidRDefault="0084462B" w:rsidP="00C8669C">
            <w:pPr>
              <w:pStyle w:val="TableParagraph"/>
              <w:ind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346E8438" w14:textId="77777777" w:rsidTr="00C8669C">
        <w:trPr>
          <w:trHeight w:val="717"/>
        </w:trPr>
        <w:tc>
          <w:tcPr>
            <w:tcW w:w="2150" w:type="dxa"/>
          </w:tcPr>
          <w:p w14:paraId="5774F452" w14:textId="77777777" w:rsidR="0084462B" w:rsidRPr="00175526" w:rsidRDefault="0084462B" w:rsidP="00C8669C">
            <w:pPr>
              <w:pStyle w:val="TableParagraph"/>
              <w:tabs>
                <w:tab w:val="left" w:pos="1577"/>
              </w:tabs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Nezanimanje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ab/>
            </w: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za</w:t>
            </w:r>
          </w:p>
          <w:p w14:paraId="3CCDDD82" w14:textId="77777777" w:rsidR="0084462B" w:rsidRPr="00175526" w:rsidRDefault="0084462B" w:rsidP="00C8669C">
            <w:pPr>
              <w:pStyle w:val="TableParagraph"/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tovrstno</w:t>
            </w:r>
            <w:r w:rsidRPr="00175526">
              <w:rPr>
                <w:rFonts w:ascii="Times New Roman" w:hAnsi="Times New Roman" w:cs="Times New Roman"/>
                <w:color w:val="525050"/>
                <w:spacing w:val="-13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delo</w:t>
            </w:r>
          </w:p>
        </w:tc>
        <w:tc>
          <w:tcPr>
            <w:tcW w:w="1280" w:type="dxa"/>
          </w:tcPr>
          <w:p w14:paraId="40B79766" w14:textId="77777777" w:rsidR="0084462B" w:rsidRPr="00175526" w:rsidRDefault="0084462B" w:rsidP="00C8669C">
            <w:pPr>
              <w:pStyle w:val="TableParagraph"/>
              <w:ind w:right="27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</w:tcPr>
          <w:p w14:paraId="5E37EF5B" w14:textId="77777777" w:rsidR="0084462B" w:rsidRPr="00175526" w:rsidRDefault="0084462B" w:rsidP="00C8669C">
            <w:pPr>
              <w:pStyle w:val="TableParagraph"/>
              <w:ind w:left="5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</w:tcPr>
          <w:p w14:paraId="22E664F4" w14:textId="77777777" w:rsidR="0084462B" w:rsidRPr="00175526" w:rsidRDefault="0084462B" w:rsidP="00C8669C">
            <w:pPr>
              <w:pStyle w:val="TableParagraph"/>
              <w:ind w:left="4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</w:tcPr>
          <w:p w14:paraId="7BBBB7E2" w14:textId="77777777" w:rsidR="0084462B" w:rsidRPr="00175526" w:rsidRDefault="0084462B" w:rsidP="00C8669C">
            <w:pPr>
              <w:pStyle w:val="TableParagraph"/>
              <w:ind w:left="2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</w:tcPr>
          <w:p w14:paraId="6B8A51BC" w14:textId="77777777" w:rsidR="0084462B" w:rsidRPr="00175526" w:rsidRDefault="0084462B" w:rsidP="00C8669C">
            <w:pPr>
              <w:pStyle w:val="TableParagraph"/>
              <w:ind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5A9E0C43" w14:textId="77777777" w:rsidTr="00C8669C">
        <w:trPr>
          <w:trHeight w:val="717"/>
        </w:trPr>
        <w:tc>
          <w:tcPr>
            <w:tcW w:w="2150" w:type="dxa"/>
            <w:shd w:val="clear" w:color="auto" w:fill="E5E5E5"/>
          </w:tcPr>
          <w:p w14:paraId="0ED339FB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lastRenderedPageBreak/>
              <w:t>Strah</w:t>
            </w:r>
            <w:r w:rsidRPr="00175526">
              <w:rPr>
                <w:rFonts w:ascii="Times New Roman" w:hAnsi="Times New Roman" w:cs="Times New Roman"/>
                <w:color w:val="525050"/>
                <w:spacing w:val="32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pred</w:t>
            </w:r>
            <w:r w:rsidRPr="00175526">
              <w:rPr>
                <w:rFonts w:ascii="Times New Roman" w:hAnsi="Times New Roman" w:cs="Times New Roman"/>
                <w:color w:val="525050"/>
                <w:spacing w:val="32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odgov‑</w:t>
            </w:r>
          </w:p>
          <w:p w14:paraId="5863F94C" w14:textId="77777777" w:rsidR="0084462B" w:rsidRPr="00175526" w:rsidRDefault="0084462B" w:rsidP="00C8669C">
            <w:pPr>
              <w:pStyle w:val="TableParagraph"/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ornostjo</w:t>
            </w:r>
          </w:p>
        </w:tc>
        <w:tc>
          <w:tcPr>
            <w:tcW w:w="1280" w:type="dxa"/>
            <w:shd w:val="clear" w:color="auto" w:fill="E5E5E5"/>
          </w:tcPr>
          <w:p w14:paraId="0E5FAB69" w14:textId="77777777" w:rsidR="0084462B" w:rsidRPr="00175526" w:rsidRDefault="0084462B" w:rsidP="00C8669C">
            <w:pPr>
              <w:pStyle w:val="TableParagraph"/>
              <w:ind w:right="27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073F839C" w14:textId="77777777" w:rsidR="0084462B" w:rsidRPr="00175526" w:rsidRDefault="0084462B" w:rsidP="00C8669C">
            <w:pPr>
              <w:pStyle w:val="TableParagraph"/>
              <w:ind w:left="5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2AA8AE72" w14:textId="77777777" w:rsidR="0084462B" w:rsidRPr="00175526" w:rsidRDefault="0084462B" w:rsidP="00C8669C">
            <w:pPr>
              <w:pStyle w:val="TableParagraph"/>
              <w:ind w:left="4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24391CCA" w14:textId="77777777" w:rsidR="0084462B" w:rsidRPr="00175526" w:rsidRDefault="0084462B" w:rsidP="00C8669C">
            <w:pPr>
              <w:pStyle w:val="TableParagraph"/>
              <w:ind w:left="2"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3" w:type="dxa"/>
            <w:shd w:val="clear" w:color="auto" w:fill="E5E5E5"/>
          </w:tcPr>
          <w:p w14:paraId="3E122EE6" w14:textId="77777777" w:rsidR="0084462B" w:rsidRPr="00175526" w:rsidRDefault="0084462B" w:rsidP="00C8669C">
            <w:pPr>
              <w:pStyle w:val="TableParagraph"/>
              <w:ind w:right="5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</w:tbl>
    <w:p w14:paraId="1D5E0EDD" w14:textId="77777777" w:rsidR="0084462B" w:rsidRPr="00175526" w:rsidRDefault="0084462B" w:rsidP="0084462B">
      <w:pPr>
        <w:pStyle w:val="TableParagraph"/>
        <w:jc w:val="center"/>
        <w:rPr>
          <w:rFonts w:ascii="Times New Roman" w:hAnsi="Times New Roman" w:cs="Times New Roman"/>
          <w:sz w:val="28"/>
        </w:rPr>
      </w:pPr>
    </w:p>
    <w:tbl>
      <w:tblPr>
        <w:tblStyle w:val="TableNormal"/>
        <w:tblW w:w="0" w:type="auto"/>
        <w:tblInd w:w="149" w:type="dxa"/>
        <w:tblLayout w:type="fixed"/>
        <w:tblLook w:val="01E0" w:firstRow="1" w:lastRow="1" w:firstColumn="1" w:lastColumn="1" w:noHBand="0" w:noVBand="0"/>
      </w:tblPr>
      <w:tblGrid>
        <w:gridCol w:w="2150"/>
        <w:gridCol w:w="1279"/>
        <w:gridCol w:w="1552"/>
        <w:gridCol w:w="1552"/>
        <w:gridCol w:w="1552"/>
        <w:gridCol w:w="1552"/>
      </w:tblGrid>
      <w:tr w:rsidR="0084462B" w:rsidRPr="00175526" w14:paraId="303AFCE1" w14:textId="77777777" w:rsidTr="00C8669C">
        <w:trPr>
          <w:trHeight w:val="1051"/>
        </w:trPr>
        <w:tc>
          <w:tcPr>
            <w:tcW w:w="2150" w:type="dxa"/>
          </w:tcPr>
          <w:p w14:paraId="3BA9A5E7" w14:textId="1E4822F8" w:rsidR="0084462B" w:rsidRPr="00175526" w:rsidRDefault="0084462B" w:rsidP="00C8669C">
            <w:pPr>
              <w:pStyle w:val="TableParagraph"/>
              <w:spacing w:before="26" w:line="240" w:lineRule="auto"/>
              <w:ind w:left="119" w:hanging="1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b/>
                <w:noProof/>
              </w:rPr>
              <mc:AlternateContent>
                <mc:Choice Requires="wps">
                  <w:drawing>
                    <wp:anchor distT="0" distB="0" distL="0" distR="0" simplePos="0" relativeHeight="251670528" behindDoc="1" locked="0" layoutInCell="1" allowOverlap="1" wp14:anchorId="12AEA92E" wp14:editId="519CF4F2">
                      <wp:simplePos x="0" y="0"/>
                      <wp:positionH relativeFrom="page">
                        <wp:posOffset>1853405</wp:posOffset>
                      </wp:positionH>
                      <wp:positionV relativeFrom="page">
                        <wp:posOffset>9630922</wp:posOffset>
                      </wp:positionV>
                      <wp:extent cx="100965" cy="177165"/>
                      <wp:effectExtent l="0" t="0" r="0" b="0"/>
                      <wp:wrapNone/>
                      <wp:docPr id="14" name="Text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0965" cy="177165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DA2C4D" w14:textId="77777777" w:rsidR="0084462B" w:rsidRDefault="0084462B" w:rsidP="0084462B">
                                  <w:pPr>
                                    <w:pStyle w:val="Telobesedila"/>
                                    <w:spacing w:line="241" w:lineRule="exact"/>
                                  </w:pPr>
                                  <w:r>
                                    <w:rPr>
                                      <w:color w:val="525050"/>
                                      <w:spacing w:val="-5"/>
                                      <w:w w:val="90"/>
                                    </w:rPr>
                                    <w:t>nj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2AEA92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4" o:spid="_x0000_s1032" type="#_x0000_t202" style="position:absolute;left:0;text-align:left;margin-left:145.95pt;margin-top:758.35pt;width:7.95pt;height:13.95pt;z-index:-251645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" filled="f" stroked="f">
                      <v:textbox inset="0,0,0,0">
                        <w:txbxContent>
                          <w:p w14:paraId="39DA2C4D" w14:textId="77777777" w:rsidR="0084462B" w:rsidRDefault="0084462B" w:rsidP="0084462B">
                            <w:pPr>
                              <w:pStyle w:val="Telobesedila"/>
                              <w:spacing w:line="241" w:lineRule="exact"/>
                            </w:pPr>
                            <w:r>
                              <w:rPr>
                                <w:color w:val="525050"/>
                                <w:spacing w:val="-5"/>
                                <w:w w:val="90"/>
                              </w:rPr>
                              <w:t>nj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omanjkanje</w:t>
            </w:r>
            <w:r w:rsidRPr="00175526">
              <w:rPr>
                <w:rFonts w:ascii="Times New Roman" w:hAnsi="Times New Roman" w:cs="Times New Roman"/>
                <w:color w:val="525050"/>
                <w:spacing w:val="7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infor‑</w:t>
            </w:r>
          </w:p>
          <w:p w14:paraId="764E69E1" w14:textId="77777777" w:rsidR="0084462B" w:rsidRPr="00175526" w:rsidRDefault="0084462B" w:rsidP="00C8669C">
            <w:pPr>
              <w:pStyle w:val="TableParagraph"/>
              <w:spacing w:line="360" w:lineRule="atLeast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macij o</w:t>
            </w:r>
            <w:r w:rsidRPr="00175526">
              <w:rPr>
                <w:rFonts w:ascii="Times New Roman" w:hAnsi="Times New Roman" w:cs="Times New Roman"/>
                <w:color w:val="525050"/>
                <w:spacing w:val="1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 xml:space="preserve">možnostih </w: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rostovoljstva</w:t>
            </w:r>
          </w:p>
        </w:tc>
        <w:tc>
          <w:tcPr>
            <w:tcW w:w="1279" w:type="dxa"/>
          </w:tcPr>
          <w:p w14:paraId="3940CA36" w14:textId="77777777" w:rsidR="0084462B" w:rsidRPr="00175526" w:rsidRDefault="0084462B" w:rsidP="00C8669C">
            <w:pPr>
              <w:pStyle w:val="TableParagraph"/>
              <w:spacing w:line="289" w:lineRule="exact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59A3BA2" w14:textId="77777777" w:rsidR="0084462B" w:rsidRPr="00175526" w:rsidRDefault="0084462B" w:rsidP="00C8669C">
            <w:pPr>
              <w:pStyle w:val="TableParagraph"/>
              <w:spacing w:line="289" w:lineRule="exact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8EE6A4E" w14:textId="77777777" w:rsidR="0084462B" w:rsidRPr="00175526" w:rsidRDefault="0084462B" w:rsidP="00C8669C">
            <w:pPr>
              <w:pStyle w:val="TableParagraph"/>
              <w:spacing w:line="289" w:lineRule="exact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3D70EB82" w14:textId="77777777" w:rsidR="0084462B" w:rsidRPr="00175526" w:rsidRDefault="0084462B" w:rsidP="00C8669C">
            <w:pPr>
              <w:pStyle w:val="TableParagraph"/>
              <w:spacing w:line="289" w:lineRule="exact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3007A468" w14:textId="77777777" w:rsidR="0084462B" w:rsidRPr="00175526" w:rsidRDefault="0084462B" w:rsidP="00C8669C">
            <w:pPr>
              <w:pStyle w:val="TableParagraph"/>
              <w:spacing w:line="289" w:lineRule="exact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00D4699F" w14:textId="77777777" w:rsidTr="00C8669C">
        <w:trPr>
          <w:trHeight w:val="717"/>
        </w:trPr>
        <w:tc>
          <w:tcPr>
            <w:tcW w:w="2150" w:type="dxa"/>
            <w:shd w:val="clear" w:color="auto" w:fill="E5E5E5"/>
          </w:tcPr>
          <w:p w14:paraId="62040812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Oddaljenost</w:t>
            </w:r>
          </w:p>
          <w:p w14:paraId="4FB68D8E" w14:textId="77777777" w:rsidR="0084462B" w:rsidRPr="00175526" w:rsidRDefault="0084462B" w:rsidP="00C8669C">
            <w:pPr>
              <w:pStyle w:val="TableParagraph"/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lokacije</w:t>
            </w:r>
          </w:p>
        </w:tc>
        <w:tc>
          <w:tcPr>
            <w:tcW w:w="1279" w:type="dxa"/>
            <w:shd w:val="clear" w:color="auto" w:fill="E5E5E5"/>
          </w:tcPr>
          <w:p w14:paraId="29615375" w14:textId="77777777" w:rsidR="0084462B" w:rsidRPr="00175526" w:rsidRDefault="0084462B" w:rsidP="00C8669C">
            <w:pPr>
              <w:pStyle w:val="TableParagraph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5CB854D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3BC58DA0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24D704E0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67E2BF5E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2A0F06FB" w14:textId="77777777" w:rsidTr="00C8669C">
        <w:trPr>
          <w:trHeight w:val="717"/>
        </w:trPr>
        <w:tc>
          <w:tcPr>
            <w:tcW w:w="2150" w:type="dxa"/>
          </w:tcPr>
          <w:p w14:paraId="6FE49E86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Neustreznost</w:t>
            </w:r>
          </w:p>
          <w:p w14:paraId="30A26980" w14:textId="77777777" w:rsidR="0084462B" w:rsidRPr="00175526" w:rsidRDefault="0084462B" w:rsidP="00C8669C">
            <w:pPr>
              <w:pStyle w:val="TableParagraph"/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urnika</w:t>
            </w:r>
          </w:p>
        </w:tc>
        <w:tc>
          <w:tcPr>
            <w:tcW w:w="1279" w:type="dxa"/>
          </w:tcPr>
          <w:p w14:paraId="61B62B64" w14:textId="77777777" w:rsidR="0084462B" w:rsidRPr="00175526" w:rsidRDefault="0084462B" w:rsidP="00C8669C">
            <w:pPr>
              <w:pStyle w:val="TableParagraph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24AB77A4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6119A006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2F1CF107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4577423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6117FF2F" w14:textId="77777777" w:rsidTr="00C8669C">
        <w:trPr>
          <w:trHeight w:val="370"/>
        </w:trPr>
        <w:tc>
          <w:tcPr>
            <w:tcW w:w="2150" w:type="dxa"/>
            <w:shd w:val="clear" w:color="auto" w:fill="E5E5E5"/>
          </w:tcPr>
          <w:p w14:paraId="1D8BA1BA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Nevključenost</w:t>
            </w:r>
          </w:p>
        </w:tc>
        <w:tc>
          <w:tcPr>
            <w:tcW w:w="1279" w:type="dxa"/>
            <w:shd w:val="clear" w:color="auto" w:fill="E5E5E5"/>
          </w:tcPr>
          <w:p w14:paraId="10C82E8C" w14:textId="77777777" w:rsidR="0084462B" w:rsidRPr="00175526" w:rsidRDefault="0084462B" w:rsidP="00C8669C">
            <w:pPr>
              <w:pStyle w:val="TableParagraph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6AAE5965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3DA85BCC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7ED66E5B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354A3AE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174F6C65" w14:textId="77777777" w:rsidTr="00C8669C">
        <w:trPr>
          <w:trHeight w:val="757"/>
        </w:trPr>
        <w:tc>
          <w:tcPr>
            <w:tcW w:w="9637" w:type="dxa"/>
            <w:gridSpan w:val="6"/>
            <w:shd w:val="clear" w:color="auto" w:fill="E5E5E5"/>
          </w:tcPr>
          <w:p w14:paraId="70A59806" w14:textId="77777777" w:rsidR="0084462B" w:rsidRPr="00175526" w:rsidRDefault="0084462B" w:rsidP="00C8669C">
            <w:pPr>
              <w:pStyle w:val="TableParagraph"/>
              <w:tabs>
                <w:tab w:val="left" w:pos="923"/>
              </w:tabs>
              <w:spacing w:before="39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mojih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ab/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rijateljev</w:t>
            </w:r>
          </w:p>
          <w:p w14:paraId="1BC608E1" w14:textId="77777777" w:rsidR="0084462B" w:rsidRPr="00175526" w:rsidRDefault="0084462B" w:rsidP="00C8669C">
            <w:pPr>
              <w:pStyle w:val="TableParagraph"/>
              <w:tabs>
                <w:tab w:val="left" w:pos="640"/>
              </w:tabs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v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ab/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rostovoljske</w:t>
            </w:r>
          </w:p>
        </w:tc>
      </w:tr>
      <w:tr w:rsidR="0084462B" w:rsidRPr="00175526" w14:paraId="2D38AFD3" w14:textId="77777777" w:rsidTr="00C8669C">
        <w:trPr>
          <w:trHeight w:val="306"/>
        </w:trPr>
        <w:tc>
          <w:tcPr>
            <w:tcW w:w="2150" w:type="dxa"/>
            <w:shd w:val="clear" w:color="auto" w:fill="E5E5E5"/>
          </w:tcPr>
          <w:p w14:paraId="5CFE0B33" w14:textId="77777777" w:rsidR="0084462B" w:rsidRPr="00175526" w:rsidRDefault="0084462B" w:rsidP="00C8669C">
            <w:pPr>
              <w:pStyle w:val="TableParagraph"/>
              <w:spacing w:line="241" w:lineRule="exact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dejavnosti</w:t>
            </w:r>
          </w:p>
        </w:tc>
        <w:tc>
          <w:tcPr>
            <w:tcW w:w="1279" w:type="dxa"/>
            <w:shd w:val="clear" w:color="auto" w:fill="E5E5E5"/>
          </w:tcPr>
          <w:p w14:paraId="19007953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423B17CE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700D0B95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3F82337D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00FE0CAB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84462B" w:rsidRPr="00175526" w14:paraId="0A337DC7" w14:textId="77777777" w:rsidTr="00C8669C">
        <w:trPr>
          <w:trHeight w:val="1075"/>
        </w:trPr>
        <w:tc>
          <w:tcPr>
            <w:tcW w:w="2150" w:type="dxa"/>
          </w:tcPr>
          <w:p w14:paraId="72BDF1DD" w14:textId="77777777" w:rsidR="0084462B" w:rsidRPr="00175526" w:rsidRDefault="0084462B" w:rsidP="00C8669C">
            <w:pPr>
              <w:pStyle w:val="TableParagraph"/>
              <w:tabs>
                <w:tab w:val="left" w:pos="569"/>
              </w:tabs>
              <w:spacing w:before="51" w:line="357" w:lineRule="auto"/>
              <w:ind w:left="119" w:right="390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V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ab/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 xml:space="preserve">prostovoljstvu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ne</w:t>
            </w:r>
            <w:r w:rsidRPr="00175526">
              <w:rPr>
                <w:rFonts w:ascii="Times New Roman" w:hAnsi="Times New Roman" w:cs="Times New Roman"/>
                <w:color w:val="525050"/>
                <w:spacing w:val="74"/>
                <w:w w:val="150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vidim</w:t>
            </w:r>
            <w:r w:rsidRPr="00175526">
              <w:rPr>
                <w:rFonts w:ascii="Times New Roman" w:hAnsi="Times New Roman" w:cs="Times New Roman"/>
                <w:color w:val="525050"/>
                <w:spacing w:val="107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osebne</w:t>
            </w:r>
          </w:p>
          <w:p w14:paraId="7BF4AA2C" w14:textId="77777777" w:rsidR="0084462B" w:rsidRPr="00175526" w:rsidRDefault="0084462B" w:rsidP="00C8669C">
            <w:pPr>
              <w:pStyle w:val="TableParagraph"/>
              <w:spacing w:line="239" w:lineRule="exact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koristi</w:t>
            </w:r>
          </w:p>
        </w:tc>
        <w:tc>
          <w:tcPr>
            <w:tcW w:w="1279" w:type="dxa"/>
          </w:tcPr>
          <w:p w14:paraId="74315E61" w14:textId="77777777" w:rsidR="0084462B" w:rsidRPr="00175526" w:rsidRDefault="0084462B" w:rsidP="00C8669C">
            <w:pPr>
              <w:pStyle w:val="TableParagraph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24FEADF2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5963D662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662453A7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1AAA16A5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4A102F15" w14:textId="77777777" w:rsidTr="00C8669C">
        <w:trPr>
          <w:trHeight w:val="358"/>
        </w:trPr>
        <w:tc>
          <w:tcPr>
            <w:tcW w:w="2150" w:type="dxa"/>
            <w:shd w:val="clear" w:color="auto" w:fill="E5E5E5"/>
          </w:tcPr>
          <w:p w14:paraId="746CF9DB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Drugo:</w:t>
            </w:r>
          </w:p>
        </w:tc>
        <w:tc>
          <w:tcPr>
            <w:tcW w:w="1279" w:type="dxa"/>
            <w:shd w:val="clear" w:color="auto" w:fill="E5E5E5"/>
          </w:tcPr>
          <w:p w14:paraId="13BA3A1A" w14:textId="77777777" w:rsidR="0084462B" w:rsidRPr="00175526" w:rsidRDefault="0084462B" w:rsidP="00C8669C">
            <w:pPr>
              <w:pStyle w:val="TableParagraph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6A53AE84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275AEB33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65FDD6EC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562AFBF1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</w:tbl>
    <w:p w14:paraId="397C7313" w14:textId="77777777" w:rsidR="0084462B" w:rsidRPr="00175526" w:rsidRDefault="0084462B" w:rsidP="0084462B">
      <w:pPr>
        <w:pStyle w:val="Telobesedila"/>
        <w:spacing w:before="205"/>
        <w:rPr>
          <w:rFonts w:ascii="Times New Roman" w:hAnsi="Times New Roman" w:cs="Times New Roman"/>
          <w:b/>
        </w:rPr>
      </w:pPr>
    </w:p>
    <w:p w14:paraId="14CF40BC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5" w:name="_Toc230073707"/>
      <w:r w:rsidRPr="00922BC1">
        <w:rPr>
          <w:rFonts w:ascii="Times New Roman" w:hAnsi="Times New Roman" w:cs="Times New Roman"/>
          <w:b/>
          <w:bCs/>
          <w:w w:val="85"/>
        </w:rPr>
        <w:t>Q12 ‑ Na lestvici od 1 do 5 ocenite, v kolikšni meri bi vas določen dejavnik spodbudil k prostovoljstvu (1‑sploh me ne bi spodbudil, 5‑zelo bi me spodbudil)?</w:t>
      </w:r>
      <w:bookmarkEnd w:id="65"/>
    </w:p>
    <w:p w14:paraId="6DF31A13" w14:textId="77777777" w:rsidR="0084462B" w:rsidRPr="00175526" w:rsidRDefault="0084462B" w:rsidP="0084462B">
      <w:pPr>
        <w:pStyle w:val="Telobesedila"/>
        <w:spacing w:before="1"/>
        <w:rPr>
          <w:rFonts w:ascii="Times New Roman" w:hAnsi="Times New Roman" w:cs="Times New Roman"/>
          <w:b/>
          <w:sz w:val="14"/>
        </w:rPr>
      </w:pPr>
    </w:p>
    <w:tbl>
      <w:tblPr>
        <w:tblStyle w:val="TableNormal"/>
        <w:tblW w:w="0" w:type="auto"/>
        <w:tblInd w:w="149" w:type="dxa"/>
        <w:tblLayout w:type="fixed"/>
        <w:tblLook w:val="01E0" w:firstRow="1" w:lastRow="1" w:firstColumn="1" w:lastColumn="1" w:noHBand="0" w:noVBand="0"/>
      </w:tblPr>
      <w:tblGrid>
        <w:gridCol w:w="1537"/>
        <w:gridCol w:w="613"/>
        <w:gridCol w:w="14"/>
        <w:gridCol w:w="1266"/>
        <w:gridCol w:w="1552"/>
        <w:gridCol w:w="1552"/>
        <w:gridCol w:w="1552"/>
        <w:gridCol w:w="1552"/>
      </w:tblGrid>
      <w:tr w:rsidR="0084462B" w:rsidRPr="00175526" w14:paraId="1BE5795D" w14:textId="77777777" w:rsidTr="00C8669C">
        <w:trPr>
          <w:trHeight w:val="306"/>
        </w:trPr>
        <w:tc>
          <w:tcPr>
            <w:tcW w:w="3430" w:type="dxa"/>
            <w:gridSpan w:val="4"/>
          </w:tcPr>
          <w:p w14:paraId="223C4A6F" w14:textId="77777777" w:rsidR="0084462B" w:rsidRPr="00175526" w:rsidRDefault="0084462B" w:rsidP="00C8669C">
            <w:pPr>
              <w:pStyle w:val="TableParagraph"/>
              <w:spacing w:line="241" w:lineRule="exact"/>
              <w:ind w:right="724"/>
              <w:jc w:val="right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1</w:t>
            </w:r>
          </w:p>
        </w:tc>
        <w:tc>
          <w:tcPr>
            <w:tcW w:w="1552" w:type="dxa"/>
          </w:tcPr>
          <w:p w14:paraId="7E003DCA" w14:textId="77777777" w:rsidR="0084462B" w:rsidRPr="00175526" w:rsidRDefault="0084462B" w:rsidP="00C8669C">
            <w:pPr>
              <w:pStyle w:val="TableParagraph"/>
              <w:spacing w:line="241" w:lineRule="exact"/>
              <w:ind w:left="1" w:right="1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2</w:t>
            </w:r>
          </w:p>
        </w:tc>
        <w:tc>
          <w:tcPr>
            <w:tcW w:w="1552" w:type="dxa"/>
          </w:tcPr>
          <w:p w14:paraId="6A4F7ACC" w14:textId="77777777" w:rsidR="0084462B" w:rsidRPr="00175526" w:rsidRDefault="0084462B" w:rsidP="00C8669C">
            <w:pPr>
              <w:pStyle w:val="TableParagraph"/>
              <w:spacing w:line="241" w:lineRule="exact"/>
              <w:ind w:left="1" w:right="1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3</w:t>
            </w:r>
          </w:p>
        </w:tc>
        <w:tc>
          <w:tcPr>
            <w:tcW w:w="1552" w:type="dxa"/>
          </w:tcPr>
          <w:p w14:paraId="0626CD3D" w14:textId="77777777" w:rsidR="0084462B" w:rsidRPr="00175526" w:rsidRDefault="0084462B" w:rsidP="00C8669C">
            <w:pPr>
              <w:pStyle w:val="TableParagraph"/>
              <w:spacing w:line="241" w:lineRule="exact"/>
              <w:ind w:left="1" w:right="1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4</w:t>
            </w:r>
          </w:p>
        </w:tc>
        <w:tc>
          <w:tcPr>
            <w:tcW w:w="1552" w:type="dxa"/>
          </w:tcPr>
          <w:p w14:paraId="199C4A92" w14:textId="77777777" w:rsidR="0084462B" w:rsidRPr="00175526" w:rsidRDefault="0084462B" w:rsidP="00C8669C">
            <w:pPr>
              <w:pStyle w:val="TableParagraph"/>
              <w:spacing w:line="241" w:lineRule="exact"/>
              <w:ind w:left="1" w:right="1"/>
              <w:jc w:val="center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10"/>
                <w:sz w:val="20"/>
              </w:rPr>
              <w:t>5</w:t>
            </w:r>
          </w:p>
        </w:tc>
      </w:tr>
      <w:tr w:rsidR="0084462B" w:rsidRPr="00175526" w14:paraId="5D2F7802" w14:textId="77777777" w:rsidTr="00C8669C">
        <w:trPr>
          <w:trHeight w:val="410"/>
        </w:trPr>
        <w:tc>
          <w:tcPr>
            <w:tcW w:w="3430" w:type="dxa"/>
            <w:gridSpan w:val="4"/>
            <w:shd w:val="clear" w:color="auto" w:fill="E5E5E5"/>
          </w:tcPr>
          <w:p w14:paraId="4D6DB2B6" w14:textId="77777777" w:rsidR="0084462B" w:rsidRPr="00175526" w:rsidRDefault="0084462B" w:rsidP="00C8669C">
            <w:pPr>
              <w:pStyle w:val="TableParagraph"/>
              <w:tabs>
                <w:tab w:val="left" w:pos="2541"/>
              </w:tabs>
              <w:ind w:left="119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Potrdilo</w:t>
            </w:r>
            <w:r w:rsidRPr="00175526">
              <w:rPr>
                <w:rFonts w:ascii="Times New Roman" w:hAnsi="Times New Roman" w:cs="Times New Roman"/>
                <w:color w:val="525050"/>
                <w:spacing w:val="69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o</w:t>
            </w:r>
            <w:r w:rsidRPr="00175526">
              <w:rPr>
                <w:rFonts w:ascii="Times New Roman" w:hAnsi="Times New Roman" w:cs="Times New Roman"/>
                <w:color w:val="525050"/>
                <w:spacing w:val="70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opravl‑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ab/>
            </w:r>
            <w:r w:rsidRPr="00175526">
              <w:rPr>
                <w:rFonts w:ascii="Cambria Math" w:hAnsi="Cambria Math" w:cs="Cambria Math"/>
                <w:color w:val="525050"/>
                <w:spacing w:val="-10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46DC65D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25F93E3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27B9247D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4B98BA9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7CFB3FCD" w14:textId="77777777" w:rsidTr="00C8669C">
        <w:trPr>
          <w:trHeight w:val="665"/>
        </w:trPr>
        <w:tc>
          <w:tcPr>
            <w:tcW w:w="1537" w:type="dxa"/>
            <w:shd w:val="clear" w:color="auto" w:fill="E5E5E5"/>
          </w:tcPr>
          <w:p w14:paraId="011BC59D" w14:textId="77777777" w:rsidR="0084462B" w:rsidRPr="00175526" w:rsidRDefault="0084462B" w:rsidP="00C8669C">
            <w:pPr>
              <w:pStyle w:val="TableParagraph"/>
              <w:spacing w:line="241" w:lineRule="exact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jenem</w:t>
            </w:r>
            <w:r w:rsidRPr="00175526">
              <w:rPr>
                <w:rFonts w:ascii="Times New Roman" w:hAnsi="Times New Roman" w:cs="Times New Roman"/>
                <w:color w:val="525050"/>
                <w:spacing w:val="-14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delu</w:t>
            </w:r>
            <w:r w:rsidRPr="00175526">
              <w:rPr>
                <w:rFonts w:ascii="Times New Roman" w:hAnsi="Times New Roman" w:cs="Times New Roman"/>
                <w:color w:val="525050"/>
                <w:spacing w:val="-13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(npr.</w:t>
            </w:r>
          </w:p>
          <w:p w14:paraId="2178C631" w14:textId="77777777" w:rsidR="0084462B" w:rsidRPr="00175526" w:rsidRDefault="0084462B" w:rsidP="00C8669C">
            <w:pPr>
              <w:pStyle w:val="TableParagraph"/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šolo</w:t>
            </w:r>
            <w:r w:rsidRPr="00175526">
              <w:rPr>
                <w:rFonts w:ascii="Times New Roman" w:hAnsi="Times New Roman" w:cs="Times New Roman"/>
                <w:color w:val="525050"/>
                <w:spacing w:val="-23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ali</w:t>
            </w:r>
            <w:r w:rsidRPr="00175526">
              <w:rPr>
                <w:rFonts w:ascii="Times New Roman" w:hAnsi="Times New Roman" w:cs="Times New Roman"/>
                <w:color w:val="525050"/>
                <w:spacing w:val="-23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CV)</w:t>
            </w:r>
          </w:p>
        </w:tc>
        <w:tc>
          <w:tcPr>
            <w:tcW w:w="627" w:type="dxa"/>
            <w:gridSpan w:val="2"/>
            <w:shd w:val="clear" w:color="auto" w:fill="E5E5E5"/>
          </w:tcPr>
          <w:p w14:paraId="31581B72" w14:textId="77777777" w:rsidR="0084462B" w:rsidRPr="00175526" w:rsidRDefault="0084462B" w:rsidP="00C8669C">
            <w:pPr>
              <w:pStyle w:val="TableParagraph"/>
              <w:spacing w:line="241" w:lineRule="exact"/>
              <w:ind w:left="40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za</w:t>
            </w:r>
          </w:p>
        </w:tc>
        <w:tc>
          <w:tcPr>
            <w:tcW w:w="1266" w:type="dxa"/>
            <w:shd w:val="clear" w:color="auto" w:fill="E5E5E5"/>
          </w:tcPr>
          <w:p w14:paraId="1C21BAFF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550F8AE9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5050ECAA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4B941A03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  <w:shd w:val="clear" w:color="auto" w:fill="E5E5E5"/>
          </w:tcPr>
          <w:p w14:paraId="0BB6C048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84462B" w:rsidRPr="00175526" w14:paraId="4CF9FF99" w14:textId="77777777" w:rsidTr="00C8669C">
        <w:trPr>
          <w:trHeight w:val="358"/>
        </w:trPr>
        <w:tc>
          <w:tcPr>
            <w:tcW w:w="1537" w:type="dxa"/>
          </w:tcPr>
          <w:p w14:paraId="4DCB9DC6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Bon</w:t>
            </w:r>
            <w:r w:rsidRPr="00175526">
              <w:rPr>
                <w:rFonts w:ascii="Times New Roman" w:hAnsi="Times New Roman" w:cs="Times New Roman"/>
                <w:color w:val="525050"/>
                <w:spacing w:val="-19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za</w:t>
            </w:r>
            <w:r w:rsidRPr="00175526">
              <w:rPr>
                <w:rFonts w:ascii="Times New Roman" w:hAnsi="Times New Roman" w:cs="Times New Roman"/>
                <w:color w:val="525050"/>
                <w:spacing w:val="-19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pijačo</w:t>
            </w:r>
          </w:p>
        </w:tc>
        <w:tc>
          <w:tcPr>
            <w:tcW w:w="627" w:type="dxa"/>
            <w:gridSpan w:val="2"/>
          </w:tcPr>
          <w:p w14:paraId="177089FA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6" w:type="dxa"/>
          </w:tcPr>
          <w:p w14:paraId="5369F584" w14:textId="77777777" w:rsidR="0084462B" w:rsidRPr="00175526" w:rsidRDefault="0084462B" w:rsidP="00C8669C">
            <w:pPr>
              <w:pStyle w:val="TableParagraph"/>
              <w:ind w:left="377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22FC9D8D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5034E078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179448EB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2EBE135F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1A33F7F7" w14:textId="77777777" w:rsidTr="00C8669C">
        <w:trPr>
          <w:trHeight w:val="358"/>
        </w:trPr>
        <w:tc>
          <w:tcPr>
            <w:tcW w:w="1537" w:type="dxa"/>
            <w:shd w:val="clear" w:color="auto" w:fill="E5E5E5"/>
          </w:tcPr>
          <w:p w14:paraId="2DCF737D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Bon</w:t>
            </w:r>
            <w:r w:rsidRPr="00175526">
              <w:rPr>
                <w:rFonts w:ascii="Times New Roman" w:hAnsi="Times New Roman" w:cs="Times New Roman"/>
                <w:color w:val="525050"/>
                <w:spacing w:val="-19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za</w:t>
            </w:r>
            <w:r w:rsidRPr="00175526">
              <w:rPr>
                <w:rFonts w:ascii="Times New Roman" w:hAnsi="Times New Roman" w:cs="Times New Roman"/>
                <w:color w:val="525050"/>
                <w:spacing w:val="-19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6"/>
                <w:sz w:val="20"/>
              </w:rPr>
              <w:t>kosilo</w:t>
            </w:r>
          </w:p>
        </w:tc>
        <w:tc>
          <w:tcPr>
            <w:tcW w:w="627" w:type="dxa"/>
            <w:gridSpan w:val="2"/>
            <w:shd w:val="clear" w:color="auto" w:fill="E5E5E5"/>
          </w:tcPr>
          <w:p w14:paraId="0A8E5343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6" w:type="dxa"/>
            <w:shd w:val="clear" w:color="auto" w:fill="E5E5E5"/>
          </w:tcPr>
          <w:p w14:paraId="111CE472" w14:textId="77777777" w:rsidR="0084462B" w:rsidRPr="00175526" w:rsidRDefault="0084462B" w:rsidP="00C8669C">
            <w:pPr>
              <w:pStyle w:val="TableParagraph"/>
              <w:ind w:left="377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C74983F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40017085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2466AAC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3276FF7C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3105A399" w14:textId="77777777" w:rsidTr="00C8669C">
        <w:trPr>
          <w:trHeight w:val="717"/>
        </w:trPr>
        <w:tc>
          <w:tcPr>
            <w:tcW w:w="1537" w:type="dxa"/>
          </w:tcPr>
          <w:p w14:paraId="56BC6FE2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Vstopnica</w:t>
            </w:r>
          </w:p>
          <w:p w14:paraId="161D10F0" w14:textId="77777777" w:rsidR="0084462B" w:rsidRPr="00175526" w:rsidRDefault="0084462B" w:rsidP="00C8669C">
            <w:pPr>
              <w:pStyle w:val="TableParagraph"/>
              <w:spacing w:before="117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kino/gledališče</w:t>
            </w:r>
          </w:p>
        </w:tc>
        <w:tc>
          <w:tcPr>
            <w:tcW w:w="627" w:type="dxa"/>
            <w:gridSpan w:val="2"/>
          </w:tcPr>
          <w:p w14:paraId="741F86E0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40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za</w:t>
            </w:r>
          </w:p>
        </w:tc>
        <w:tc>
          <w:tcPr>
            <w:tcW w:w="1266" w:type="dxa"/>
          </w:tcPr>
          <w:p w14:paraId="78862859" w14:textId="77777777" w:rsidR="0084462B" w:rsidRPr="00175526" w:rsidRDefault="0084462B" w:rsidP="00C8669C">
            <w:pPr>
              <w:pStyle w:val="TableParagraph"/>
              <w:ind w:left="377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4DC6CA9A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5E5761EA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59544465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10D0B03C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0C10F2C5" w14:textId="77777777" w:rsidTr="00C8669C">
        <w:trPr>
          <w:trHeight w:val="358"/>
        </w:trPr>
        <w:tc>
          <w:tcPr>
            <w:tcW w:w="2164" w:type="dxa"/>
            <w:gridSpan w:val="3"/>
            <w:shd w:val="clear" w:color="auto" w:fill="E5E5E5"/>
          </w:tcPr>
          <w:p w14:paraId="4061E818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ovabilo</w:t>
            </w:r>
            <w:r w:rsidRPr="00175526">
              <w:rPr>
                <w:rFonts w:ascii="Times New Roman" w:hAnsi="Times New Roman" w:cs="Times New Roman"/>
                <w:color w:val="525050"/>
                <w:spacing w:val="-23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rijatelja</w:t>
            </w:r>
          </w:p>
        </w:tc>
        <w:tc>
          <w:tcPr>
            <w:tcW w:w="1266" w:type="dxa"/>
            <w:shd w:val="clear" w:color="auto" w:fill="E5E5E5"/>
          </w:tcPr>
          <w:p w14:paraId="0711AD73" w14:textId="77777777" w:rsidR="0084462B" w:rsidRPr="00175526" w:rsidRDefault="0084462B" w:rsidP="00C8669C">
            <w:pPr>
              <w:pStyle w:val="TableParagraph"/>
              <w:ind w:left="377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4C37C841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30A374A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9F7C4EA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149ECE0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7167D662" w14:textId="77777777" w:rsidTr="00C8669C">
        <w:trPr>
          <w:trHeight w:val="1434"/>
        </w:trPr>
        <w:tc>
          <w:tcPr>
            <w:tcW w:w="2164" w:type="dxa"/>
            <w:gridSpan w:val="3"/>
          </w:tcPr>
          <w:p w14:paraId="013E1530" w14:textId="77777777" w:rsidR="0084462B" w:rsidRPr="00175526" w:rsidRDefault="0084462B" w:rsidP="00C8669C">
            <w:pPr>
              <w:pStyle w:val="TableParagraph"/>
              <w:spacing w:before="51" w:line="357" w:lineRule="auto"/>
              <w:ind w:left="119" w:right="404"/>
              <w:jc w:val="both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lastRenderedPageBreak/>
              <w:t>Pulover, flaška, vrečka ali drug izdelek</w:t>
            </w:r>
            <w:r w:rsidRPr="00175526">
              <w:rPr>
                <w:rFonts w:ascii="Times New Roman" w:hAnsi="Times New Roman" w:cs="Times New Roman"/>
                <w:color w:val="525050"/>
                <w:spacing w:val="46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>z</w:t>
            </w:r>
            <w:r w:rsidRPr="00175526">
              <w:rPr>
                <w:rFonts w:ascii="Times New Roman" w:hAnsi="Times New Roman" w:cs="Times New Roman"/>
                <w:color w:val="525050"/>
                <w:spacing w:val="47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napisom</w:t>
            </w:r>
          </w:p>
          <w:p w14:paraId="45BF7218" w14:textId="77777777" w:rsidR="0084462B" w:rsidRPr="00175526" w:rsidRDefault="0084462B" w:rsidP="00C8669C">
            <w:pPr>
              <w:pStyle w:val="TableParagraph"/>
              <w:spacing w:line="238" w:lineRule="exact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organizacije</w:t>
            </w:r>
          </w:p>
        </w:tc>
        <w:tc>
          <w:tcPr>
            <w:tcW w:w="1266" w:type="dxa"/>
          </w:tcPr>
          <w:p w14:paraId="5C88E5E3" w14:textId="77777777" w:rsidR="0084462B" w:rsidRPr="00175526" w:rsidRDefault="0084462B" w:rsidP="00C8669C">
            <w:pPr>
              <w:pStyle w:val="TableParagraph"/>
              <w:ind w:left="377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AE81706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4C807B1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8DBC1DC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71A8BD01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4A197038" w14:textId="77777777" w:rsidTr="00C8669C">
        <w:trPr>
          <w:trHeight w:val="1075"/>
        </w:trPr>
        <w:tc>
          <w:tcPr>
            <w:tcW w:w="2164" w:type="dxa"/>
            <w:gridSpan w:val="3"/>
            <w:shd w:val="clear" w:color="auto" w:fill="E5E5E5"/>
          </w:tcPr>
          <w:p w14:paraId="379853BB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Brezplačna</w:t>
            </w:r>
          </w:p>
          <w:p w14:paraId="69D0F696" w14:textId="4B57305B" w:rsidR="0084462B" w:rsidRPr="00175526" w:rsidRDefault="0084462B" w:rsidP="00C8669C">
            <w:pPr>
              <w:pStyle w:val="TableParagraph"/>
              <w:spacing w:line="360" w:lineRule="atLeast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 xml:space="preserve">udeležba 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delavnic/izobraževanj</w:t>
            </w:r>
          </w:p>
        </w:tc>
        <w:tc>
          <w:tcPr>
            <w:tcW w:w="1266" w:type="dxa"/>
            <w:shd w:val="clear" w:color="auto" w:fill="E5E5E5"/>
          </w:tcPr>
          <w:p w14:paraId="1090C78A" w14:textId="77777777" w:rsidR="0084462B" w:rsidRPr="00175526" w:rsidRDefault="0084462B" w:rsidP="00C8669C">
            <w:pPr>
              <w:pStyle w:val="TableParagraph"/>
              <w:ind w:left="377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D43B3F4" w14:textId="77777777" w:rsidR="0084462B" w:rsidRPr="00175526" w:rsidRDefault="0084462B" w:rsidP="00C8669C">
            <w:pPr>
              <w:pStyle w:val="TableParagraph"/>
              <w:ind w:left="1" w:right="2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495B61AB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51BEC8A4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F242E85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51C487AC" w14:textId="77777777" w:rsidTr="00C8669C">
        <w:trPr>
          <w:trHeight w:val="346"/>
        </w:trPr>
        <w:tc>
          <w:tcPr>
            <w:tcW w:w="2150" w:type="dxa"/>
            <w:gridSpan w:val="2"/>
          </w:tcPr>
          <w:p w14:paraId="28C1ACAB" w14:textId="77777777" w:rsidR="0084462B" w:rsidRPr="00175526" w:rsidRDefault="0084462B" w:rsidP="00C8669C">
            <w:pPr>
              <w:pStyle w:val="TableParagraph"/>
              <w:spacing w:before="26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Brezplačna</w:t>
            </w:r>
          </w:p>
        </w:tc>
        <w:tc>
          <w:tcPr>
            <w:tcW w:w="1279" w:type="dxa"/>
            <w:gridSpan w:val="2"/>
          </w:tcPr>
          <w:p w14:paraId="2909EAB9" w14:textId="77777777" w:rsidR="0084462B" w:rsidRPr="00175526" w:rsidRDefault="0084462B" w:rsidP="00C8669C">
            <w:pPr>
              <w:pStyle w:val="TableParagraph"/>
              <w:spacing w:line="289" w:lineRule="exact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7C7E836F" w14:textId="77777777" w:rsidR="0084462B" w:rsidRPr="00175526" w:rsidRDefault="0084462B" w:rsidP="00C8669C">
            <w:pPr>
              <w:pStyle w:val="TableParagraph"/>
              <w:spacing w:line="289" w:lineRule="exact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1C853D6D" w14:textId="77777777" w:rsidR="0084462B" w:rsidRPr="00175526" w:rsidRDefault="0084462B" w:rsidP="00C8669C">
            <w:pPr>
              <w:pStyle w:val="TableParagraph"/>
              <w:spacing w:line="289" w:lineRule="exact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3E923B11" w14:textId="77777777" w:rsidR="0084462B" w:rsidRPr="00175526" w:rsidRDefault="0084462B" w:rsidP="00C8669C">
            <w:pPr>
              <w:pStyle w:val="TableParagraph"/>
              <w:spacing w:line="289" w:lineRule="exact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</w:tcPr>
          <w:p w14:paraId="0AF0C50F" w14:textId="77777777" w:rsidR="0084462B" w:rsidRPr="00175526" w:rsidRDefault="0084462B" w:rsidP="00C8669C">
            <w:pPr>
              <w:pStyle w:val="TableParagraph"/>
              <w:spacing w:line="289" w:lineRule="exact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  <w:tr w:rsidR="0084462B" w:rsidRPr="00175526" w14:paraId="2B829428" w14:textId="77777777" w:rsidTr="00C8669C">
        <w:trPr>
          <w:trHeight w:val="358"/>
        </w:trPr>
        <w:tc>
          <w:tcPr>
            <w:tcW w:w="2150" w:type="dxa"/>
            <w:gridSpan w:val="2"/>
          </w:tcPr>
          <w:p w14:paraId="7B95A64D" w14:textId="77777777" w:rsidR="0084462B" w:rsidRPr="00175526" w:rsidRDefault="0084462B" w:rsidP="00C8669C">
            <w:pPr>
              <w:pStyle w:val="TableParagraph"/>
              <w:spacing w:before="39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udeležba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aktivnosti</w:t>
            </w:r>
          </w:p>
        </w:tc>
        <w:tc>
          <w:tcPr>
            <w:tcW w:w="1279" w:type="dxa"/>
            <w:gridSpan w:val="2"/>
          </w:tcPr>
          <w:p w14:paraId="3719C97D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7353A171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6A654E81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4B819EC7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46B5120F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84462B" w:rsidRPr="00175526" w14:paraId="00ACF603" w14:textId="77777777" w:rsidTr="00C8669C">
        <w:trPr>
          <w:trHeight w:val="358"/>
        </w:trPr>
        <w:tc>
          <w:tcPr>
            <w:tcW w:w="2150" w:type="dxa"/>
            <w:gridSpan w:val="2"/>
          </w:tcPr>
          <w:p w14:paraId="4B7A79AE" w14:textId="77777777" w:rsidR="0084462B" w:rsidRPr="00175526" w:rsidRDefault="0084462B" w:rsidP="00C8669C">
            <w:pPr>
              <w:pStyle w:val="TableParagraph"/>
              <w:tabs>
                <w:tab w:val="left" w:pos="732"/>
              </w:tabs>
              <w:spacing w:before="39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za</w:t>
            </w:r>
            <w:r w:rsidRPr="00175526">
              <w:rPr>
                <w:rFonts w:ascii="Times New Roman" w:hAnsi="Times New Roman" w:cs="Times New Roman"/>
                <w:color w:val="525050"/>
                <w:sz w:val="20"/>
              </w:rPr>
              <w:tab/>
            </w: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prostovoljce</w:t>
            </w:r>
          </w:p>
        </w:tc>
        <w:tc>
          <w:tcPr>
            <w:tcW w:w="1279" w:type="dxa"/>
            <w:gridSpan w:val="2"/>
          </w:tcPr>
          <w:p w14:paraId="349AD610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3312F316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79047392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3AD2AD69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3F537B46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84462B" w:rsidRPr="00175526" w14:paraId="6CB02E64" w14:textId="77777777" w:rsidTr="00C8669C">
        <w:trPr>
          <w:trHeight w:val="358"/>
        </w:trPr>
        <w:tc>
          <w:tcPr>
            <w:tcW w:w="2150" w:type="dxa"/>
            <w:gridSpan w:val="2"/>
          </w:tcPr>
          <w:p w14:paraId="066692CE" w14:textId="77777777" w:rsidR="0084462B" w:rsidRPr="00175526" w:rsidRDefault="0084462B" w:rsidP="00C8669C">
            <w:pPr>
              <w:pStyle w:val="TableParagraph"/>
              <w:spacing w:before="39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5"/>
                <w:sz w:val="20"/>
              </w:rPr>
              <w:t>(teambuilding,</w:t>
            </w:r>
            <w:r w:rsidRPr="00175526">
              <w:rPr>
                <w:rFonts w:ascii="Times New Roman" w:hAnsi="Times New Roman" w:cs="Times New Roman"/>
                <w:color w:val="525050"/>
                <w:spacing w:val="11"/>
                <w:sz w:val="20"/>
              </w:rPr>
              <w:t xml:space="preserve"> </w:t>
            </w:r>
            <w:r w:rsidRPr="00175526">
              <w:rPr>
                <w:rFonts w:ascii="Times New Roman" w:hAnsi="Times New Roman" w:cs="Times New Roman"/>
                <w:color w:val="525050"/>
                <w:spacing w:val="-4"/>
                <w:sz w:val="20"/>
              </w:rPr>
              <w:t>izlet</w:t>
            </w:r>
          </w:p>
        </w:tc>
        <w:tc>
          <w:tcPr>
            <w:tcW w:w="1279" w:type="dxa"/>
            <w:gridSpan w:val="2"/>
          </w:tcPr>
          <w:p w14:paraId="281AA7C7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21A35272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119EAF1A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0FB045D0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7872F1B9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84462B" w:rsidRPr="00175526" w14:paraId="7785C04D" w14:textId="77777777" w:rsidTr="00C8669C">
        <w:trPr>
          <w:trHeight w:val="346"/>
        </w:trPr>
        <w:tc>
          <w:tcPr>
            <w:tcW w:w="2150" w:type="dxa"/>
            <w:gridSpan w:val="2"/>
          </w:tcPr>
          <w:p w14:paraId="3DF0B561" w14:textId="77777777" w:rsidR="0084462B" w:rsidRPr="00175526" w:rsidRDefault="0084462B" w:rsidP="00C8669C">
            <w:pPr>
              <w:pStyle w:val="TableParagraph"/>
              <w:spacing w:before="39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ipd.)</w:t>
            </w:r>
          </w:p>
        </w:tc>
        <w:tc>
          <w:tcPr>
            <w:tcW w:w="1279" w:type="dxa"/>
            <w:gridSpan w:val="2"/>
          </w:tcPr>
          <w:p w14:paraId="566B183D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658DB95E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090D49DB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5DD70FF4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2" w:type="dxa"/>
          </w:tcPr>
          <w:p w14:paraId="1E8BE2BA" w14:textId="77777777" w:rsidR="0084462B" w:rsidRPr="00175526" w:rsidRDefault="0084462B" w:rsidP="00C8669C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84462B" w:rsidRPr="00175526" w14:paraId="04098FF2" w14:textId="77777777" w:rsidTr="00C8669C">
        <w:trPr>
          <w:trHeight w:val="358"/>
        </w:trPr>
        <w:tc>
          <w:tcPr>
            <w:tcW w:w="2150" w:type="dxa"/>
            <w:gridSpan w:val="2"/>
            <w:shd w:val="clear" w:color="auto" w:fill="E5E5E5"/>
          </w:tcPr>
          <w:p w14:paraId="612F35CB" w14:textId="77777777" w:rsidR="0084462B" w:rsidRPr="00175526" w:rsidRDefault="0084462B" w:rsidP="00C8669C">
            <w:pPr>
              <w:pStyle w:val="TableParagraph"/>
              <w:spacing w:before="51" w:line="240" w:lineRule="auto"/>
              <w:ind w:left="119"/>
              <w:rPr>
                <w:rFonts w:ascii="Times New Roman" w:hAnsi="Times New Roman" w:cs="Times New Roman"/>
                <w:sz w:val="20"/>
              </w:rPr>
            </w:pPr>
            <w:r w:rsidRPr="00175526">
              <w:rPr>
                <w:rFonts w:ascii="Times New Roman" w:hAnsi="Times New Roman" w:cs="Times New Roman"/>
                <w:color w:val="525050"/>
                <w:spacing w:val="-2"/>
                <w:sz w:val="20"/>
              </w:rPr>
              <w:t>Drugo:</w:t>
            </w:r>
          </w:p>
        </w:tc>
        <w:tc>
          <w:tcPr>
            <w:tcW w:w="1279" w:type="dxa"/>
            <w:gridSpan w:val="2"/>
            <w:shd w:val="clear" w:color="auto" w:fill="E5E5E5"/>
          </w:tcPr>
          <w:p w14:paraId="6B2F9545" w14:textId="77777777" w:rsidR="0084462B" w:rsidRPr="00175526" w:rsidRDefault="0084462B" w:rsidP="00C8669C">
            <w:pPr>
              <w:pStyle w:val="TableParagraph"/>
              <w:ind w:left="391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1B7E60D2" w14:textId="77777777" w:rsidR="0084462B" w:rsidRPr="00175526" w:rsidRDefault="0084462B" w:rsidP="00C8669C">
            <w:pPr>
              <w:pStyle w:val="TableParagraph"/>
              <w:ind w:left="1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5A55095E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0B553404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  <w:tc>
          <w:tcPr>
            <w:tcW w:w="1552" w:type="dxa"/>
            <w:shd w:val="clear" w:color="auto" w:fill="E5E5E5"/>
          </w:tcPr>
          <w:p w14:paraId="5EB94143" w14:textId="77777777" w:rsidR="0084462B" w:rsidRPr="00175526" w:rsidRDefault="0084462B" w:rsidP="00C8669C">
            <w:pPr>
              <w:pStyle w:val="TableParagraph"/>
              <w:ind w:left="2" w:right="1"/>
              <w:jc w:val="center"/>
              <w:rPr>
                <w:rFonts w:ascii="Times New Roman" w:hAnsi="Times New Roman" w:cs="Times New Roman"/>
                <w:sz w:val="28"/>
              </w:rPr>
            </w:pPr>
            <w:r w:rsidRPr="00175526">
              <w:rPr>
                <w:rFonts w:ascii="Cambria Math" w:hAnsi="Cambria Math" w:cs="Cambria Math"/>
                <w:color w:val="525050"/>
                <w:spacing w:val="-10"/>
                <w:w w:val="85"/>
                <w:sz w:val="28"/>
              </w:rPr>
              <w:t>◯</w:t>
            </w:r>
          </w:p>
        </w:tc>
      </w:tr>
    </w:tbl>
    <w:p w14:paraId="14886233" w14:textId="77777777" w:rsidR="00922BC1" w:rsidRDefault="00922BC1" w:rsidP="00962C70">
      <w:pPr>
        <w:pStyle w:val="Telobesedila"/>
        <w:rPr>
          <w:rFonts w:ascii="Times New Roman" w:hAnsi="Times New Roman" w:cs="Times New Roman"/>
          <w:w w:val="85"/>
        </w:rPr>
      </w:pPr>
      <w:bookmarkStart w:id="66" w:name="_Toc230073708"/>
    </w:p>
    <w:p w14:paraId="2388A4F2" w14:textId="6B0AB32B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r w:rsidRPr="00922BC1">
        <w:rPr>
          <w:rFonts w:ascii="Times New Roman" w:hAnsi="Times New Roman" w:cs="Times New Roman"/>
          <w:b/>
          <w:bCs/>
          <w:w w:val="85"/>
        </w:rPr>
        <w:t>Q13 ‑ Ali ste že kdaj razmišljali o prostovoljstvu pa se na koncu zanj niste odločili (in zakaj)?</w:t>
      </w:r>
      <w:bookmarkEnd w:id="66"/>
    </w:p>
    <w:p w14:paraId="4C2C9B93" w14:textId="77777777" w:rsidR="0084462B" w:rsidRPr="00175526" w:rsidRDefault="0084462B" w:rsidP="0084462B">
      <w:pPr>
        <w:pStyle w:val="Telobesedila"/>
        <w:spacing w:before="6"/>
        <w:rPr>
          <w:rFonts w:ascii="Times New Roman" w:hAnsi="Times New Roman" w:cs="Times New Roman"/>
          <w:b/>
          <w:sz w:val="7"/>
        </w:rPr>
      </w:pPr>
      <w:r w:rsidRPr="00175526">
        <w:rPr>
          <w:rFonts w:ascii="Times New Roman" w:hAnsi="Times New Roman" w:cs="Times New Roman"/>
          <w:b/>
          <w:noProof/>
          <w:sz w:val="7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0D6DBA57" wp14:editId="45924797">
                <wp:simplePos x="0" y="0"/>
                <wp:positionH relativeFrom="page">
                  <wp:posOffset>720001</wp:posOffset>
                </wp:positionH>
                <wp:positionV relativeFrom="paragraph">
                  <wp:posOffset>75290</wp:posOffset>
                </wp:positionV>
                <wp:extent cx="1755139" cy="189230"/>
                <wp:effectExtent l="0" t="0" r="0" b="0"/>
                <wp:wrapTopAndBottom/>
                <wp:docPr id="15" name="Graphic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55139" cy="1892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55139" h="189230">
                              <a:moveTo>
                                <a:pt x="0" y="0"/>
                              </a:moveTo>
                              <a:lnTo>
                                <a:pt x="1755089" y="0"/>
                              </a:lnTo>
                            </a:path>
                            <a:path w="1755139" h="189230">
                              <a:moveTo>
                                <a:pt x="2527" y="188976"/>
                              </a:moveTo>
                              <a:lnTo>
                                <a:pt x="2527" y="0"/>
                              </a:lnTo>
                            </a:path>
                            <a:path w="1755139" h="189230">
                              <a:moveTo>
                                <a:pt x="1752549" y="188976"/>
                              </a:moveTo>
                              <a:lnTo>
                                <a:pt x="1752549" y="0"/>
                              </a:lnTo>
                            </a:path>
                            <a:path w="1755139" h="189230">
                              <a:moveTo>
                                <a:pt x="0" y="188976"/>
                              </a:moveTo>
                              <a:lnTo>
                                <a:pt x="1755089" y="188976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F4E83F" id="Graphic 15" o:spid="_x0000_s1026" style="position:absolute;margin-left:56.7pt;margin-top:5.95pt;width:138.2pt;height:14.9pt;z-index:-251643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755139,189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" path="m,l1755089,em2527,188976l2527,em1752549,188976l1752549,em,188976r1755089,e" filled="f" strokecolor="#525050" strokeweight=".14056mm">
                <v:path arrowok="t"/>
                <w10:wrap type="topAndBottom" anchorx="page"/>
              </v:shape>
            </w:pict>
          </mc:Fallback>
        </mc:AlternateContent>
      </w:r>
    </w:p>
    <w:p w14:paraId="5136E473" w14:textId="10359A71" w:rsidR="0084462B" w:rsidRPr="00175526" w:rsidRDefault="0084462B" w:rsidP="0084462B">
      <w:pPr>
        <w:ind w:left="141"/>
        <w:rPr>
          <w:rFonts w:ascii="Times New Roman" w:hAnsi="Times New Roman" w:cs="Times New Roman"/>
          <w:sz w:val="20"/>
        </w:rPr>
      </w:pPr>
    </w:p>
    <w:p w14:paraId="41E6E63F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7" w:name="_Toc230073709"/>
      <w:r w:rsidRPr="00922BC1">
        <w:rPr>
          <w:rFonts w:ascii="Times New Roman" w:hAnsi="Times New Roman" w:cs="Times New Roman"/>
          <w:b/>
          <w:bCs/>
          <w:w w:val="85"/>
        </w:rPr>
        <w:t>Q14 ‑ Koliko časa bi bili realno pripravljeni nameniti prostovoljstvu?</w:t>
      </w:r>
      <w:bookmarkEnd w:id="67"/>
    </w:p>
    <w:p w14:paraId="521BC9E4" w14:textId="77777777" w:rsidR="0084462B" w:rsidRPr="00175526" w:rsidRDefault="0084462B" w:rsidP="0084462B">
      <w:pPr>
        <w:pStyle w:val="Telobesedila"/>
        <w:spacing w:before="5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3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</w:rPr>
        <w:t>Enkratno</w:t>
      </w:r>
    </w:p>
    <w:p w14:paraId="0F1D02DA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3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Nekaj</w:t>
      </w:r>
      <w:r w:rsidRPr="00175526">
        <w:rPr>
          <w:rFonts w:ascii="Times New Roman" w:hAnsi="Times New Roman" w:cs="Times New Roman"/>
          <w:color w:val="525050"/>
          <w:spacing w:val="-4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ur</w:t>
      </w:r>
      <w:r w:rsidRPr="00175526">
        <w:rPr>
          <w:rFonts w:ascii="Times New Roman" w:hAnsi="Times New Roman" w:cs="Times New Roman"/>
          <w:color w:val="525050"/>
          <w:spacing w:val="-3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85"/>
        </w:rPr>
        <w:t>mesečno</w:t>
      </w:r>
    </w:p>
    <w:p w14:paraId="6703228F" w14:textId="77777777" w:rsidR="0084462B" w:rsidRPr="00175526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7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75"/>
        </w:rPr>
        <w:t>1x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75"/>
        </w:rPr>
        <w:t>tedensko</w:t>
      </w:r>
    </w:p>
    <w:p w14:paraId="7E51BF15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85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6"/>
          <w:w w:val="8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5"/>
        </w:rPr>
        <w:t>Večkrat</w:t>
      </w:r>
      <w:r w:rsidRPr="00175526">
        <w:rPr>
          <w:rFonts w:ascii="Times New Roman" w:hAnsi="Times New Roman" w:cs="Times New Roman"/>
          <w:color w:val="525050"/>
          <w:spacing w:val="-6"/>
          <w:w w:val="8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85"/>
        </w:rPr>
        <w:t>tedensko</w:t>
      </w:r>
    </w:p>
    <w:p w14:paraId="211C817E" w14:textId="77777777" w:rsidR="0084462B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  <w:color w:val="525050"/>
          <w:spacing w:val="-4"/>
          <w:w w:val="90"/>
        </w:rPr>
      </w:pPr>
      <w:r w:rsidRPr="00175526">
        <w:rPr>
          <w:rFonts w:ascii="Cambria Math" w:hAnsi="Cambria Math" w:cs="Cambria Math"/>
          <w:color w:val="525050"/>
          <w:w w:val="9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11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Trenutno</w:t>
      </w:r>
      <w:r w:rsidRPr="00175526">
        <w:rPr>
          <w:rFonts w:ascii="Times New Roman" w:hAnsi="Times New Roman" w:cs="Times New Roman"/>
          <w:color w:val="525050"/>
          <w:spacing w:val="11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prostovoljstvu</w:t>
      </w:r>
      <w:r w:rsidRPr="00175526">
        <w:rPr>
          <w:rFonts w:ascii="Times New Roman" w:hAnsi="Times New Roman" w:cs="Times New Roman"/>
          <w:color w:val="525050"/>
          <w:spacing w:val="11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nisem</w:t>
      </w:r>
      <w:r w:rsidRPr="00175526">
        <w:rPr>
          <w:rFonts w:ascii="Times New Roman" w:hAnsi="Times New Roman" w:cs="Times New Roman"/>
          <w:color w:val="525050"/>
          <w:spacing w:val="1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pripravljen/a</w:t>
      </w:r>
      <w:r w:rsidRPr="00175526">
        <w:rPr>
          <w:rFonts w:ascii="Times New Roman" w:hAnsi="Times New Roman" w:cs="Times New Roman"/>
          <w:color w:val="525050"/>
          <w:spacing w:val="11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namenjati</w:t>
      </w:r>
      <w:r w:rsidRPr="00175526">
        <w:rPr>
          <w:rFonts w:ascii="Times New Roman" w:hAnsi="Times New Roman" w:cs="Times New Roman"/>
          <w:color w:val="525050"/>
          <w:spacing w:val="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  <w:w w:val="90"/>
        </w:rPr>
        <w:t>časa</w:t>
      </w:r>
    </w:p>
    <w:p w14:paraId="638E266E" w14:textId="77777777" w:rsidR="00922BC1" w:rsidRPr="00175526" w:rsidRDefault="00922BC1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</w:p>
    <w:p w14:paraId="1A8795B6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8" w:name="_Toc230073710"/>
      <w:r w:rsidRPr="00922BC1">
        <w:rPr>
          <w:rFonts w:ascii="Times New Roman" w:hAnsi="Times New Roman" w:cs="Times New Roman"/>
          <w:b/>
          <w:bCs/>
          <w:w w:val="85"/>
        </w:rPr>
        <w:t>Q15 ‑ Če bi lahko izbirali, na katerem področju bi najraje opravljali prostovoljsko delo?</w:t>
      </w:r>
      <w:bookmarkEnd w:id="68"/>
    </w:p>
    <w:p w14:paraId="5E87289A" w14:textId="77777777" w:rsidR="0084462B" w:rsidRPr="00175526" w:rsidRDefault="0084462B" w:rsidP="0084462B">
      <w:pPr>
        <w:pStyle w:val="Telobesedila"/>
        <w:spacing w:before="52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spacing w:val="-4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22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Delo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z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ljudmi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(npr.</w:t>
      </w:r>
      <w:r w:rsidRPr="00175526">
        <w:rPr>
          <w:rFonts w:ascii="Times New Roman" w:hAnsi="Times New Roman" w:cs="Times New Roman"/>
          <w:color w:val="525050"/>
          <w:spacing w:val="-1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delo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z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otroki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in</w:t>
      </w:r>
      <w:r w:rsidRPr="00175526">
        <w:rPr>
          <w:rFonts w:ascii="Times New Roman" w:hAnsi="Times New Roman" w:cs="Times New Roman"/>
          <w:color w:val="525050"/>
          <w:spacing w:val="-22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mladostniki,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ranljivimi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skupinami,</w:t>
      </w:r>
      <w:r w:rsidRPr="00175526">
        <w:rPr>
          <w:rFonts w:ascii="Times New Roman" w:hAnsi="Times New Roman" w:cs="Times New Roman"/>
          <w:color w:val="525050"/>
          <w:spacing w:val="-23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4"/>
        </w:rPr>
        <w:t>mentorstvo)</w:t>
      </w:r>
    </w:p>
    <w:p w14:paraId="022D92B6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spacing w:val="-6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8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Kultura,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umetnost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in</w:t>
      </w:r>
      <w:r w:rsidRPr="00175526">
        <w:rPr>
          <w:rFonts w:ascii="Times New Roman" w:hAnsi="Times New Roman" w:cs="Times New Roman"/>
          <w:color w:val="525050"/>
          <w:spacing w:val="-1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šport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(npr.</w:t>
      </w:r>
      <w:r w:rsidRPr="00175526">
        <w:rPr>
          <w:rFonts w:ascii="Times New Roman" w:hAnsi="Times New Roman" w:cs="Times New Roman"/>
          <w:color w:val="525050"/>
          <w:spacing w:val="-4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organizacija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koncertov,</w:t>
      </w:r>
      <w:r w:rsidRPr="00175526">
        <w:rPr>
          <w:rFonts w:ascii="Times New Roman" w:hAnsi="Times New Roman" w:cs="Times New Roman"/>
          <w:color w:val="525050"/>
          <w:spacing w:val="-1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razstav,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športnih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dogodkov,</w:t>
      </w:r>
      <w:r w:rsidRPr="00175526">
        <w:rPr>
          <w:rFonts w:ascii="Times New Roman" w:hAnsi="Times New Roman" w:cs="Times New Roman"/>
          <w:color w:val="525050"/>
          <w:spacing w:val="-19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omoč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ri</w:t>
      </w:r>
      <w:r w:rsidRPr="00175526">
        <w:rPr>
          <w:rFonts w:ascii="Times New Roman" w:hAnsi="Times New Roman" w:cs="Times New Roman"/>
          <w:color w:val="525050"/>
          <w:spacing w:val="-1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delavnicah)</w:t>
      </w:r>
    </w:p>
    <w:p w14:paraId="2961FFC6" w14:textId="77777777" w:rsidR="0084462B" w:rsidRPr="00175526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spacing w:val="-6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4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Humanitarno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delo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(npr.</w:t>
      </w:r>
      <w:r w:rsidRPr="00175526">
        <w:rPr>
          <w:rFonts w:ascii="Times New Roman" w:hAnsi="Times New Roman" w:cs="Times New Roman"/>
          <w:color w:val="525050"/>
          <w:spacing w:val="1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zbiranje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omoči,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organizacija</w:t>
      </w:r>
      <w:r w:rsidRPr="00175526">
        <w:rPr>
          <w:rFonts w:ascii="Times New Roman" w:hAnsi="Times New Roman" w:cs="Times New Roman"/>
          <w:color w:val="525050"/>
          <w:spacing w:val="-14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humanitarnih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dogodkov,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pomoč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v</w:t>
      </w:r>
      <w:r w:rsidRPr="00175526">
        <w:rPr>
          <w:rFonts w:ascii="Times New Roman" w:hAnsi="Times New Roman" w:cs="Times New Roman"/>
          <w:color w:val="525050"/>
          <w:spacing w:val="-15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6"/>
        </w:rPr>
        <w:t>nesrečah)</w:t>
      </w:r>
    </w:p>
    <w:p w14:paraId="2F9E167D" w14:textId="77777777" w:rsidR="0084462B" w:rsidRPr="00175526" w:rsidRDefault="0084462B" w:rsidP="0084462B">
      <w:pPr>
        <w:pStyle w:val="Telobesedila"/>
        <w:spacing w:before="31"/>
        <w:ind w:left="141"/>
        <w:rPr>
          <w:rFonts w:ascii="Times New Roman" w:hAnsi="Times New Roman" w:cs="Times New Roman"/>
        </w:rPr>
      </w:pPr>
      <w:r w:rsidRPr="00175526">
        <w:rPr>
          <w:rFonts w:ascii="Cambria Math" w:hAnsi="Cambria Math" w:cs="Cambria Math"/>
          <w:color w:val="525050"/>
          <w:w w:val="90"/>
          <w:sz w:val="28"/>
        </w:rPr>
        <w:lastRenderedPageBreak/>
        <w:t>◯</w:t>
      </w:r>
      <w:r w:rsidRPr="00175526">
        <w:rPr>
          <w:rFonts w:ascii="Times New Roman" w:hAnsi="Times New Roman" w:cs="Times New Roman"/>
          <w:color w:val="525050"/>
          <w:spacing w:val="-2"/>
          <w:w w:val="9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Okolje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in</w:t>
      </w:r>
      <w:r w:rsidRPr="00175526">
        <w:rPr>
          <w:rFonts w:ascii="Times New Roman" w:hAnsi="Times New Roman" w:cs="Times New Roman"/>
          <w:color w:val="525050"/>
          <w:spacing w:val="-3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narava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(npr.</w:t>
      </w:r>
      <w:r w:rsidRPr="00175526">
        <w:rPr>
          <w:rFonts w:ascii="Times New Roman" w:hAnsi="Times New Roman" w:cs="Times New Roman"/>
          <w:color w:val="525050"/>
          <w:spacing w:val="9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čistilne</w:t>
      </w:r>
      <w:r w:rsidRPr="00175526">
        <w:rPr>
          <w:rFonts w:ascii="Times New Roman" w:hAnsi="Times New Roman" w:cs="Times New Roman"/>
          <w:color w:val="525050"/>
          <w:spacing w:val="-3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akcije,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urejanje</w:t>
      </w:r>
      <w:r w:rsidRPr="00175526">
        <w:rPr>
          <w:rFonts w:ascii="Times New Roman" w:hAnsi="Times New Roman" w:cs="Times New Roman"/>
          <w:color w:val="525050"/>
          <w:spacing w:val="-3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narave,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sajenje</w:t>
      </w:r>
      <w:r w:rsidRPr="00175526">
        <w:rPr>
          <w:rFonts w:ascii="Times New Roman" w:hAnsi="Times New Roman" w:cs="Times New Roman"/>
          <w:color w:val="525050"/>
          <w:spacing w:val="-3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>dreves)</w:t>
      </w:r>
    </w:p>
    <w:p w14:paraId="5ED195CC" w14:textId="77777777" w:rsidR="0084462B" w:rsidRDefault="0084462B" w:rsidP="0084462B">
      <w:pPr>
        <w:pStyle w:val="Telobesedila"/>
        <w:spacing w:before="30"/>
        <w:ind w:left="141"/>
        <w:rPr>
          <w:rFonts w:ascii="Times New Roman" w:hAnsi="Times New Roman" w:cs="Times New Roman"/>
          <w:color w:val="525050"/>
          <w:spacing w:val="-2"/>
          <w:w w:val="90"/>
        </w:rPr>
      </w:pPr>
      <w:r w:rsidRPr="00175526">
        <w:rPr>
          <w:rFonts w:ascii="Cambria Math" w:hAnsi="Cambria Math" w:cs="Cambria Math"/>
          <w:color w:val="525050"/>
          <w:w w:val="9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6"/>
          <w:w w:val="9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Delo</w:t>
      </w:r>
      <w:r w:rsidRPr="00175526">
        <w:rPr>
          <w:rFonts w:ascii="Times New Roman" w:hAnsi="Times New Roman" w:cs="Times New Roman"/>
          <w:color w:val="525050"/>
          <w:spacing w:val="-6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z</w:t>
      </w:r>
      <w:r w:rsidRPr="00175526">
        <w:rPr>
          <w:rFonts w:ascii="Times New Roman" w:hAnsi="Times New Roman" w:cs="Times New Roman"/>
          <w:color w:val="525050"/>
          <w:spacing w:val="-6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živalmi</w:t>
      </w:r>
      <w:r w:rsidRPr="00175526">
        <w:rPr>
          <w:rFonts w:ascii="Times New Roman" w:hAnsi="Times New Roman" w:cs="Times New Roman"/>
          <w:color w:val="525050"/>
          <w:spacing w:val="-7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(npr.</w:t>
      </w:r>
      <w:r w:rsidRPr="00175526">
        <w:rPr>
          <w:rFonts w:ascii="Times New Roman" w:hAnsi="Times New Roman" w:cs="Times New Roman"/>
          <w:color w:val="525050"/>
          <w:spacing w:val="4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pomoč</w:t>
      </w:r>
      <w:r w:rsidRPr="00175526">
        <w:rPr>
          <w:rFonts w:ascii="Times New Roman" w:hAnsi="Times New Roman" w:cs="Times New Roman"/>
          <w:color w:val="525050"/>
          <w:spacing w:val="-6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90"/>
        </w:rPr>
        <w:t>v</w:t>
      </w:r>
      <w:r w:rsidRPr="00175526">
        <w:rPr>
          <w:rFonts w:ascii="Times New Roman" w:hAnsi="Times New Roman" w:cs="Times New Roman"/>
          <w:color w:val="525050"/>
          <w:spacing w:val="-6"/>
          <w:w w:val="9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2"/>
          <w:w w:val="90"/>
        </w:rPr>
        <w:t>zavetiščih)</w:t>
      </w:r>
    </w:p>
    <w:p w14:paraId="49CA16BA" w14:textId="77777777" w:rsidR="00922BC1" w:rsidRPr="00175526" w:rsidRDefault="00922BC1" w:rsidP="0084462B">
      <w:pPr>
        <w:pStyle w:val="Telobesedila"/>
        <w:spacing w:before="30"/>
        <w:ind w:left="141"/>
        <w:rPr>
          <w:rFonts w:ascii="Times New Roman" w:hAnsi="Times New Roman" w:cs="Times New Roman"/>
        </w:rPr>
      </w:pPr>
    </w:p>
    <w:p w14:paraId="3931C2BF" w14:textId="77777777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69" w:name="_Toc230073711"/>
      <w:r w:rsidRPr="00922BC1">
        <w:rPr>
          <w:rFonts w:ascii="Times New Roman" w:hAnsi="Times New Roman" w:cs="Times New Roman"/>
          <w:b/>
          <w:bCs/>
          <w:w w:val="85"/>
        </w:rPr>
        <w:t>Q16 ‑ Ali menite, da imate dovolj informacij o možnostih prostovoljstva?</w:t>
      </w:r>
      <w:bookmarkEnd w:id="69"/>
    </w:p>
    <w:p w14:paraId="4508E07E" w14:textId="77777777" w:rsidR="0084462B" w:rsidRPr="00175526" w:rsidRDefault="0084462B" w:rsidP="0084462B">
      <w:pPr>
        <w:spacing w:before="51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DA</w:t>
      </w:r>
    </w:p>
    <w:p w14:paraId="00992A14" w14:textId="77777777" w:rsidR="0084462B" w:rsidRPr="00175526" w:rsidRDefault="0084462B" w:rsidP="0084462B">
      <w:pPr>
        <w:spacing w:before="30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NE</w:t>
      </w:r>
    </w:p>
    <w:p w14:paraId="0EEFEEC0" w14:textId="77777777" w:rsidR="0084462B" w:rsidRPr="00175526" w:rsidRDefault="0084462B" w:rsidP="0084462B">
      <w:pPr>
        <w:spacing w:before="31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8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3"/>
          <w:w w:val="80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w w:val="80"/>
          <w:sz w:val="20"/>
        </w:rPr>
        <w:t>Ne</w:t>
      </w:r>
      <w:r w:rsidRPr="00175526">
        <w:rPr>
          <w:rFonts w:ascii="Times New Roman" w:hAnsi="Times New Roman" w:cs="Times New Roman"/>
          <w:color w:val="525050"/>
          <w:spacing w:val="-3"/>
          <w:w w:val="80"/>
          <w:sz w:val="20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80"/>
          <w:sz w:val="20"/>
        </w:rPr>
        <w:t>vem</w:t>
      </w:r>
    </w:p>
    <w:p w14:paraId="3ADCF1CB" w14:textId="77777777" w:rsidR="00907F2C" w:rsidRPr="00175526" w:rsidRDefault="00907F2C" w:rsidP="00907F2C">
      <w:pPr>
        <w:pStyle w:val="Telobesedila"/>
        <w:rPr>
          <w:rFonts w:ascii="Times New Roman" w:hAnsi="Times New Roman" w:cs="Times New Roman"/>
        </w:rPr>
      </w:pPr>
    </w:p>
    <w:p w14:paraId="328B9F3D" w14:textId="6D32CCDC" w:rsidR="0084462B" w:rsidRPr="00922BC1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bookmarkStart w:id="70" w:name="_Toc230073712"/>
      <w:r w:rsidRPr="00922BC1">
        <w:rPr>
          <w:rFonts w:ascii="Times New Roman" w:hAnsi="Times New Roman" w:cs="Times New Roman"/>
          <w:b/>
          <w:bCs/>
          <w:w w:val="85"/>
        </w:rPr>
        <w:t>Q17 ‑ Imate idejo za dogodek v lokalni skupnosti? Naša organizacija vam lahko pomaga pri izvedbi.</w:t>
      </w:r>
      <w:bookmarkEnd w:id="70"/>
    </w:p>
    <w:p w14:paraId="1AAE3F84" w14:textId="77777777" w:rsidR="0084462B" w:rsidRPr="00175526" w:rsidRDefault="0084462B" w:rsidP="0084462B">
      <w:pPr>
        <w:spacing w:before="229"/>
        <w:ind w:left="141"/>
        <w:rPr>
          <w:rFonts w:ascii="Times New Roman" w:hAnsi="Times New Roman" w:cs="Times New Roman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DA</w:t>
      </w:r>
    </w:p>
    <w:p w14:paraId="29C76596" w14:textId="77777777" w:rsidR="0084462B" w:rsidRDefault="0084462B" w:rsidP="0084462B">
      <w:pPr>
        <w:spacing w:before="31"/>
        <w:ind w:left="141"/>
        <w:rPr>
          <w:rFonts w:ascii="Times New Roman" w:hAnsi="Times New Roman" w:cs="Times New Roman"/>
          <w:color w:val="525050"/>
          <w:spacing w:val="-5"/>
          <w:w w:val="95"/>
          <w:sz w:val="20"/>
        </w:rPr>
      </w:pPr>
      <w:r w:rsidRPr="00175526">
        <w:rPr>
          <w:rFonts w:ascii="Cambria Math" w:hAnsi="Cambria Math" w:cs="Cambria Math"/>
          <w:color w:val="525050"/>
          <w:w w:val="70"/>
          <w:sz w:val="28"/>
        </w:rPr>
        <w:t>◯</w:t>
      </w:r>
      <w:r w:rsidRPr="00175526">
        <w:rPr>
          <w:rFonts w:ascii="Times New Roman" w:hAnsi="Times New Roman" w:cs="Times New Roman"/>
          <w:color w:val="525050"/>
          <w:spacing w:val="-10"/>
          <w:w w:val="95"/>
          <w:sz w:val="28"/>
        </w:rPr>
        <w:t xml:space="preserve"> </w:t>
      </w:r>
      <w:r w:rsidRPr="00175526">
        <w:rPr>
          <w:rFonts w:ascii="Times New Roman" w:hAnsi="Times New Roman" w:cs="Times New Roman"/>
          <w:color w:val="525050"/>
          <w:spacing w:val="-5"/>
          <w:w w:val="95"/>
          <w:sz w:val="20"/>
        </w:rPr>
        <w:t>NE</w:t>
      </w:r>
    </w:p>
    <w:p w14:paraId="7284DC5F" w14:textId="77777777" w:rsidR="00F86C02" w:rsidRPr="00175526" w:rsidRDefault="00F86C02" w:rsidP="0084462B">
      <w:pPr>
        <w:spacing w:before="31"/>
        <w:ind w:left="141"/>
        <w:rPr>
          <w:rFonts w:ascii="Times New Roman" w:hAnsi="Times New Roman" w:cs="Times New Roman"/>
          <w:sz w:val="20"/>
        </w:rPr>
      </w:pPr>
    </w:p>
    <w:p w14:paraId="40D8702D" w14:textId="77777777" w:rsidR="0084462B" w:rsidRPr="00F86C02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r w:rsidRPr="00F86C02">
        <w:rPr>
          <w:rFonts w:ascii="Times New Roman" w:hAnsi="Times New Roman" w:cs="Times New Roman"/>
          <w:b/>
          <w:bCs/>
          <w:w w:val="85"/>
        </w:rPr>
        <w:t>Q18 ‑ Prosimo, na kratko opišite idejo:</w:t>
      </w:r>
    </w:p>
    <w:p w14:paraId="4A54535A" w14:textId="77777777" w:rsidR="0084462B" w:rsidRPr="00175526" w:rsidRDefault="0084462B" w:rsidP="0084462B">
      <w:pPr>
        <w:pStyle w:val="Telobesedila"/>
        <w:spacing w:before="6"/>
        <w:rPr>
          <w:rFonts w:ascii="Times New Roman" w:hAnsi="Times New Roman" w:cs="Times New Roman"/>
          <w:b/>
          <w:sz w:val="7"/>
        </w:rPr>
      </w:pPr>
      <w:r w:rsidRPr="00175526">
        <w:rPr>
          <w:rFonts w:ascii="Times New Roman" w:hAnsi="Times New Roman" w:cs="Times New Roman"/>
          <w:b/>
          <w:noProof/>
          <w:sz w:val="7"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17D1373C" wp14:editId="5040C84C">
                <wp:simplePos x="0" y="0"/>
                <wp:positionH relativeFrom="page">
                  <wp:posOffset>720001</wp:posOffset>
                </wp:positionH>
                <wp:positionV relativeFrom="paragraph">
                  <wp:posOffset>75775</wp:posOffset>
                </wp:positionV>
                <wp:extent cx="1755139" cy="189230"/>
                <wp:effectExtent l="0" t="0" r="0" b="0"/>
                <wp:wrapTopAndBottom/>
                <wp:docPr id="16" name="Graphic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55139" cy="1892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55139" h="189230">
                              <a:moveTo>
                                <a:pt x="0" y="0"/>
                              </a:moveTo>
                              <a:lnTo>
                                <a:pt x="1755089" y="0"/>
                              </a:lnTo>
                            </a:path>
                            <a:path w="1755139" h="189230">
                              <a:moveTo>
                                <a:pt x="2527" y="188975"/>
                              </a:moveTo>
                              <a:lnTo>
                                <a:pt x="2527" y="0"/>
                              </a:lnTo>
                            </a:path>
                            <a:path w="1755139" h="189230">
                              <a:moveTo>
                                <a:pt x="1752549" y="188975"/>
                              </a:moveTo>
                              <a:lnTo>
                                <a:pt x="1752549" y="0"/>
                              </a:lnTo>
                            </a:path>
                            <a:path w="1755139" h="189230">
                              <a:moveTo>
                                <a:pt x="0" y="188975"/>
                              </a:moveTo>
                              <a:lnTo>
                                <a:pt x="1755089" y="188975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52505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D59EEB" id="Graphic 16" o:spid="_x0000_s1026" style="position:absolute;margin-left:56.7pt;margin-top:5.95pt;width:138.2pt;height:14.9pt;z-index:-251642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755139,189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" path="m,l1755089,em2527,188975l2527,em1752549,188975l1752549,em,188975r1755089,e" filled="f" strokecolor="#525050" strokeweight=".14056mm">
                <v:path arrowok="t"/>
                <w10:wrap type="topAndBottom" anchorx="page"/>
              </v:shape>
            </w:pict>
          </mc:Fallback>
        </mc:AlternateContent>
      </w:r>
    </w:p>
    <w:p w14:paraId="31CBE7DE" w14:textId="77777777" w:rsidR="0084462B" w:rsidRPr="00175526" w:rsidRDefault="0084462B" w:rsidP="00962C70">
      <w:pPr>
        <w:pStyle w:val="Telobesedila"/>
        <w:rPr>
          <w:rFonts w:ascii="Times New Roman" w:hAnsi="Times New Roman" w:cs="Times New Roman"/>
          <w:w w:val="85"/>
        </w:rPr>
      </w:pPr>
    </w:p>
    <w:p w14:paraId="768AFA80" w14:textId="77777777" w:rsidR="0084462B" w:rsidRPr="00F86C02" w:rsidRDefault="0084462B" w:rsidP="00962C70">
      <w:pPr>
        <w:pStyle w:val="Telobesedila"/>
        <w:rPr>
          <w:rFonts w:ascii="Times New Roman" w:hAnsi="Times New Roman" w:cs="Times New Roman"/>
          <w:b/>
          <w:bCs/>
          <w:w w:val="85"/>
        </w:rPr>
      </w:pPr>
      <w:r w:rsidRPr="00F86C02">
        <w:rPr>
          <w:rFonts w:ascii="Times New Roman" w:hAnsi="Times New Roman" w:cs="Times New Roman"/>
          <w:b/>
          <w:bCs/>
          <w:w w:val="85"/>
        </w:rPr>
        <w:t>Q19 ‑ Če bi kot prostovoljci želeli sodelovati z nami lahko v spodnji okvirček zapišete svoj e‑mail, na katerega vam bomo poslali možnosti za prostovoljsko delo (pomoč na delavnicah, aktivnostih, dogodkih itd.) :D</w:t>
      </w:r>
    </w:p>
    <w:p w14:paraId="4CB8EBF2" w14:textId="77777777" w:rsidR="0084462B" w:rsidRPr="00175526" w:rsidRDefault="0084462B" w:rsidP="0084462B">
      <w:pPr>
        <w:pStyle w:val="Telobesedila"/>
        <w:ind w:left="137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6050DABB" wp14:editId="18E430F2">
                <wp:extent cx="1755139" cy="194310"/>
                <wp:effectExtent l="9525" t="0" r="0" b="5714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755139" cy="194310"/>
                          <a:chOff x="0" y="0"/>
                          <a:chExt cx="1755139" cy="194310"/>
                        </a:xfrm>
                      </wpg:grpSpPr>
                      <wps:wsp>
                        <wps:cNvPr id="18" name="Graphic 18"/>
                        <wps:cNvSpPr/>
                        <wps:spPr>
                          <a:xfrm>
                            <a:off x="3" y="2530"/>
                            <a:ext cx="1755139" cy="1892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5139" h="189230">
                                <a:moveTo>
                                  <a:pt x="0" y="0"/>
                                </a:moveTo>
                                <a:lnTo>
                                  <a:pt x="1755089" y="0"/>
                                </a:lnTo>
                              </a:path>
                              <a:path w="1755139" h="189230">
                                <a:moveTo>
                                  <a:pt x="2527" y="188975"/>
                                </a:moveTo>
                                <a:lnTo>
                                  <a:pt x="2527" y="0"/>
                                </a:lnTo>
                              </a:path>
                              <a:path w="1755139" h="189230">
                                <a:moveTo>
                                  <a:pt x="1752549" y="188975"/>
                                </a:moveTo>
                                <a:lnTo>
                                  <a:pt x="1752549" y="0"/>
                                </a:lnTo>
                              </a:path>
                              <a:path w="1755139" h="189230">
                                <a:moveTo>
                                  <a:pt x="0" y="188975"/>
                                </a:moveTo>
                                <a:lnTo>
                                  <a:pt x="1755089" y="188975"/>
                                </a:lnTo>
                              </a:path>
                            </a:pathLst>
                          </a:custGeom>
                          <a:ln w="5060">
                            <a:solidFill>
                              <a:srgbClr val="52505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37F993" id="Group 17" o:spid="_x0000_s1026" style="width:138.2pt;height:15.3pt;mso-position-horizontal-relative:char;mso-position-vertical-relative:line" coordsize="17551,19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">
                <v:shape id="Graphic 18" o:spid="_x0000_s1027" style="position:absolute;top:25;width:17551;height:1892;visibility:visible;mso-wrap-style:square;v-text-anchor:top" coordsize="1755139,189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" path="m,l1755089,em2527,188975l2527,em1752549,188975l1752549,em,188975r1755089,e" filled="f" strokecolor="#525050" strokeweight=".14056mm">
                  <v:path arrowok="t"/>
                </v:shape>
                <w10:anchorlock/>
              </v:group>
            </w:pict>
          </mc:Fallback>
        </mc:AlternateContent>
      </w:r>
    </w:p>
    <w:p w14:paraId="6B148540" w14:textId="77777777" w:rsidR="00D76615" w:rsidRPr="00175526" w:rsidRDefault="00D76615" w:rsidP="00962C70">
      <w:pPr>
        <w:pStyle w:val="Telobesedila"/>
        <w:rPr>
          <w:rFonts w:ascii="Times New Roman" w:hAnsi="Times New Roman" w:cs="Times New Roman"/>
        </w:rPr>
      </w:pPr>
    </w:p>
    <w:p w14:paraId="7A325086" w14:textId="77777777" w:rsidR="009D2A5B" w:rsidRDefault="009D2A5B" w:rsidP="00962C70">
      <w:pPr>
        <w:pStyle w:val="Telobesedila"/>
        <w:rPr>
          <w:rFonts w:ascii="Times New Roman" w:hAnsi="Times New Roman" w:cs="Times New Roman"/>
        </w:rPr>
      </w:pPr>
    </w:p>
    <w:p w14:paraId="05D8B1C3" w14:textId="77777777" w:rsidR="00F86C02" w:rsidRDefault="00F86C02" w:rsidP="00962C70">
      <w:pPr>
        <w:pStyle w:val="Telobesedila"/>
        <w:rPr>
          <w:rFonts w:ascii="Times New Roman" w:hAnsi="Times New Roman" w:cs="Times New Roman"/>
        </w:rPr>
      </w:pPr>
    </w:p>
    <w:p w14:paraId="505FEA4D" w14:textId="77777777" w:rsidR="00F86C02" w:rsidRPr="00175526" w:rsidRDefault="00F86C02" w:rsidP="00962C70">
      <w:pPr>
        <w:pStyle w:val="Telobesedila"/>
        <w:rPr>
          <w:rFonts w:ascii="Times New Roman" w:hAnsi="Times New Roman" w:cs="Times New Roman"/>
        </w:rPr>
      </w:pPr>
    </w:p>
    <w:p w14:paraId="0DE9D6BF" w14:textId="77777777" w:rsidR="00962C70" w:rsidRPr="00175526" w:rsidRDefault="00962C70" w:rsidP="00962C70">
      <w:pPr>
        <w:pStyle w:val="Telobesedila"/>
        <w:rPr>
          <w:rFonts w:ascii="Times New Roman" w:hAnsi="Times New Roman" w:cs="Times New Roman"/>
        </w:rPr>
      </w:pPr>
    </w:p>
    <w:p w14:paraId="1907FE3C" w14:textId="77777777" w:rsidR="0084462B" w:rsidRPr="00175526" w:rsidRDefault="0084462B" w:rsidP="00B6265D">
      <w:pPr>
        <w:pStyle w:val="Telobesedila"/>
        <w:rPr>
          <w:rFonts w:ascii="Times New Roman" w:hAnsi="Times New Roman" w:cs="Times New Roman"/>
        </w:rPr>
      </w:pPr>
    </w:p>
    <w:p w14:paraId="42B035B8" w14:textId="54340C0C" w:rsidR="003E19F9" w:rsidRPr="00175526" w:rsidRDefault="003E19F9" w:rsidP="00682E40">
      <w:pPr>
        <w:pStyle w:val="Naslov3"/>
        <w:rPr>
          <w:rFonts w:ascii="Times New Roman" w:hAnsi="Times New Roman" w:cs="Times New Roman"/>
          <w:sz w:val="24"/>
          <w:szCs w:val="24"/>
        </w:rPr>
      </w:pPr>
      <w:bookmarkStart w:id="71" w:name="_Toc230256438"/>
      <w:r w:rsidRPr="00175526">
        <w:rPr>
          <w:rFonts w:ascii="Times New Roman" w:hAnsi="Times New Roman" w:cs="Times New Roman"/>
        </w:rPr>
        <w:lastRenderedPageBreak/>
        <w:t>P</w:t>
      </w:r>
      <w:r w:rsidR="007573B8">
        <w:rPr>
          <w:rFonts w:ascii="Times New Roman" w:hAnsi="Times New Roman" w:cs="Times New Roman"/>
        </w:rPr>
        <w:t>riloge</w:t>
      </w:r>
      <w:r w:rsidRPr="00175526">
        <w:rPr>
          <w:rFonts w:ascii="Times New Roman" w:hAnsi="Times New Roman" w:cs="Times New Roman"/>
        </w:rPr>
        <w:t xml:space="preserve"> 2</w:t>
      </w:r>
      <w:r w:rsidR="00D76615" w:rsidRPr="00175526">
        <w:rPr>
          <w:rFonts w:ascii="Times New Roman" w:hAnsi="Times New Roman" w:cs="Times New Roman"/>
        </w:rPr>
        <w:t xml:space="preserve"> </w:t>
      </w:r>
      <w:r w:rsidR="00053134" w:rsidRPr="00175526">
        <w:rPr>
          <w:rFonts w:ascii="Times New Roman" w:hAnsi="Times New Roman" w:cs="Times New Roman"/>
        </w:rPr>
        <w:t>–</w:t>
      </w:r>
      <w:r w:rsidR="00D76615" w:rsidRPr="00175526">
        <w:rPr>
          <w:rFonts w:ascii="Times New Roman" w:hAnsi="Times New Roman" w:cs="Times New Roman"/>
        </w:rPr>
        <w:t xml:space="preserve"> </w:t>
      </w:r>
      <w:r w:rsidR="00053134" w:rsidRPr="00175526">
        <w:rPr>
          <w:rFonts w:ascii="Times New Roman" w:hAnsi="Times New Roman" w:cs="Times New Roman"/>
        </w:rPr>
        <w:t>Odgovori na vprašanja v obliki grafov</w:t>
      </w:r>
      <w:bookmarkEnd w:id="71"/>
    </w:p>
    <w:p w14:paraId="7D09A1FE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Starostna skupina </w:t>
      </w:r>
      <w:r w:rsidRPr="00175526">
        <w:rPr>
          <w:rFonts w:ascii="Times New Roman" w:hAnsi="Times New Roman" w:cs="Times New Roman"/>
        </w:rPr>
        <w:t>(n = 145)</w:t>
      </w:r>
    </w:p>
    <w:p w14:paraId="7598786B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2F91DEC7" wp14:editId="0A1C3FB4">
            <wp:extent cx="5760720" cy="2520315"/>
            <wp:effectExtent l="0" t="0" r="0" b="0"/>
            <wp:docPr id="616575698" name="Chart" descr="Starostna skupina (n = 1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rt" descr="Starostna skupina (n = 145)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20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50977B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2FD03834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Spol </w:t>
      </w:r>
      <w:r w:rsidRPr="00175526">
        <w:rPr>
          <w:rFonts w:ascii="Times New Roman" w:hAnsi="Times New Roman" w:cs="Times New Roman"/>
        </w:rPr>
        <w:t>(n = 145)</w:t>
      </w:r>
    </w:p>
    <w:p w14:paraId="6208F9BB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78C493D6" wp14:editId="28686278">
            <wp:extent cx="5760720" cy="2736215"/>
            <wp:effectExtent l="0" t="0" r="0" b="0"/>
            <wp:docPr id="1372770859" name="Chart" descr="Spol (n = 1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rt" descr="Spol (n = 145)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6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6168C8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6CFD7F12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5400BB24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21F4A055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lastRenderedPageBreak/>
        <w:t xml:space="preserve">Status </w:t>
      </w:r>
      <w:r w:rsidRPr="00175526">
        <w:rPr>
          <w:rFonts w:ascii="Times New Roman" w:hAnsi="Times New Roman" w:cs="Times New Roman"/>
        </w:rPr>
        <w:t>(n = 144)</w:t>
      </w:r>
    </w:p>
    <w:p w14:paraId="40B798D2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47965475" wp14:editId="6D32F58D">
            <wp:extent cx="5760720" cy="2808605"/>
            <wp:effectExtent l="0" t="0" r="0" b="0"/>
            <wp:docPr id="821080560" name="Chart" descr="Status (n = 14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rt" descr="Status (n = 144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8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81D0F8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Ali ste kdaj že delovali kot prostovoljci? </w:t>
      </w:r>
      <w:r w:rsidRPr="00175526">
        <w:rPr>
          <w:rFonts w:ascii="Times New Roman" w:hAnsi="Times New Roman" w:cs="Times New Roman"/>
        </w:rPr>
        <w:t>(n = 145)</w:t>
      </w:r>
    </w:p>
    <w:p w14:paraId="363A8C4A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57031563" wp14:editId="2C5857D9">
            <wp:extent cx="5760720" cy="2736215"/>
            <wp:effectExtent l="0" t="0" r="0" b="0"/>
            <wp:docPr id="317749849" name="Chart" descr="Ali ste kdaj že delovali kot prostovoljci? (n = 1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rt" descr="Ali ste kdaj že delovali kot prostovoljci? (n = 145)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6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24D6AF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br/>
      </w:r>
      <w:r w:rsidRPr="00175526">
        <w:rPr>
          <w:rFonts w:ascii="Times New Roman" w:hAnsi="Times New Roman" w:cs="Times New Roman"/>
        </w:rPr>
        <w:br/>
      </w:r>
    </w:p>
    <w:p w14:paraId="434CF5AE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7A79E2A8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57F62AC6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lastRenderedPageBreak/>
        <w:t xml:space="preserve">Kako ste izvedeli za možnost prostovoljstva? </w:t>
      </w:r>
      <w:r w:rsidRPr="00175526">
        <w:rPr>
          <w:rFonts w:ascii="Times New Roman" w:hAnsi="Times New Roman" w:cs="Times New Roman"/>
        </w:rPr>
        <w:t>(n = 119)</w:t>
      </w:r>
    </w:p>
    <w:p w14:paraId="19D3D602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542EF45A" wp14:editId="2860F657">
            <wp:extent cx="5760720" cy="2808605"/>
            <wp:effectExtent l="0" t="0" r="0" b="0"/>
            <wp:docPr id="91292749" name="Chart" descr="Kako ste izvedeli za možnost prostovoljstva? (n = 1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rt" descr="Kako ste izvedeli za možnost prostovoljstva? (n = 119)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8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C5C9AA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rugo: starši, sorodniki, taborniki.</w:t>
      </w:r>
    </w:p>
    <w:p w14:paraId="2164910D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Kakšni so bili razlogi, da ste se odločili za prostovoljstvo? </w:t>
      </w:r>
      <w:r w:rsidRPr="00175526">
        <w:rPr>
          <w:rFonts w:ascii="Times New Roman" w:hAnsi="Times New Roman" w:cs="Times New Roman"/>
        </w:rPr>
        <w:t>(n = 119)</w:t>
      </w:r>
    </w:p>
    <w:p w14:paraId="2A1D6183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2AD732AF" wp14:editId="1CC03D91">
            <wp:extent cx="5760720" cy="3096260"/>
            <wp:effectExtent l="0" t="0" r="0" b="0"/>
            <wp:docPr id="256770887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2A47F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65DD8808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4E49B578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lastRenderedPageBreak/>
        <w:t xml:space="preserve">Kaj vam je pri opravljanju prostovoljskega dela najbolj pomembno? </w:t>
      </w:r>
      <w:r w:rsidRPr="00175526">
        <w:rPr>
          <w:rFonts w:ascii="Times New Roman" w:hAnsi="Times New Roman" w:cs="Times New Roman"/>
        </w:rPr>
        <w:t>(n = 119)</w:t>
      </w:r>
    </w:p>
    <w:p w14:paraId="7CC395AE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16069CED" wp14:editId="16BEDAE2">
            <wp:extent cx="5600599" cy="3570135"/>
            <wp:effectExtent l="0" t="0" r="0" b="0"/>
            <wp:docPr id="1890192127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871" cy="3574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67A1F" w14:textId="7C725984" w:rsidR="003E19F9" w:rsidRPr="00175526" w:rsidRDefault="00962C70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lastRenderedPageBreak/>
        <w:t>A</w:t>
      </w:r>
      <w:r w:rsidR="003E19F9" w:rsidRPr="00175526">
        <w:rPr>
          <w:rFonts w:ascii="Times New Roman" w:hAnsi="Times New Roman" w:cs="Times New Roman"/>
          <w:b/>
          <w:bCs/>
        </w:rPr>
        <w:t xml:space="preserve">li ste se pri prostovoljstvu srečevali s katero izmed spodaj navedenih ovir? </w:t>
      </w:r>
      <w:r w:rsidR="003E19F9" w:rsidRPr="00175526">
        <w:rPr>
          <w:rFonts w:ascii="Times New Roman" w:hAnsi="Times New Roman" w:cs="Times New Roman"/>
        </w:rPr>
        <w:t>(n = 117)</w:t>
      </w:r>
      <w:r w:rsidR="003E19F9" w:rsidRPr="00175526">
        <w:rPr>
          <w:rFonts w:ascii="Times New Roman" w:hAnsi="Times New Roman" w:cs="Times New Roman"/>
          <w:noProof/>
        </w:rPr>
        <w:drawing>
          <wp:inline distT="0" distB="0" distL="0" distR="0" wp14:anchorId="32DFDF14" wp14:editId="517DC6F9">
            <wp:extent cx="5518206" cy="3793767"/>
            <wp:effectExtent l="0" t="0" r="0" b="0"/>
            <wp:docPr id="2113711405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629" cy="380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7C1D1" w14:textId="77777777" w:rsidR="003E19F9" w:rsidRPr="00175526" w:rsidRDefault="003E19F9" w:rsidP="003E19F9">
      <w:pPr>
        <w:spacing w:line="270" w:lineRule="atLeast"/>
        <w:rPr>
          <w:rFonts w:ascii="Times New Roman" w:eastAsia="Times New Roman" w:hAnsi="Times New Roman" w:cs="Times New Roman"/>
          <w:color w:val="333333"/>
          <w:sz w:val="21"/>
          <w:szCs w:val="21"/>
          <w:lang w:eastAsia="sl-SI"/>
        </w:rPr>
      </w:pPr>
      <w:r w:rsidRPr="00175526">
        <w:rPr>
          <w:rFonts w:ascii="Times New Roman" w:hAnsi="Times New Roman" w:cs="Times New Roman"/>
        </w:rPr>
        <w:t xml:space="preserve">Drugo: </w:t>
      </w:r>
      <w:r w:rsidRPr="00175526">
        <w:rPr>
          <w:rFonts w:ascii="Times New Roman" w:eastAsia="Times New Roman" w:hAnsi="Times New Roman" w:cs="Times New Roman"/>
          <w:color w:val="333333"/>
          <w:sz w:val="21"/>
          <w:szCs w:val="21"/>
          <w:lang w:eastAsia="sl-SI"/>
        </w:rPr>
        <w:t>nezanimanje lokalne skupnosti za udeležbo na organiziranih dogodkih</w:t>
      </w:r>
    </w:p>
    <w:p w14:paraId="58A33E80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Koliko časa povprečno namenjate prostovoljstvu (oz. ste namenjali, če trenutno niste aktivni)? </w:t>
      </w:r>
      <w:r w:rsidRPr="00175526">
        <w:rPr>
          <w:rFonts w:ascii="Times New Roman" w:hAnsi="Times New Roman" w:cs="Times New Roman"/>
        </w:rPr>
        <w:t>(n = 119)</w:t>
      </w:r>
    </w:p>
    <w:p w14:paraId="154EB7BF" w14:textId="5B472BF6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61472DF3" wp14:editId="02BAA7E9">
            <wp:extent cx="5760720" cy="2520315"/>
            <wp:effectExtent l="0" t="0" r="0" b="0"/>
            <wp:docPr id="731031575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BDBA7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lastRenderedPageBreak/>
        <w:t xml:space="preserve">Na lestvici od 1 do 5 ocenite, v kolikšni meri vas določen dejavnik odvrača od prostovoljstva (1-sploh me ne odvrača, 5-me zelo odvrača)? </w:t>
      </w:r>
      <w:r w:rsidRPr="00175526">
        <w:rPr>
          <w:rFonts w:ascii="Times New Roman" w:hAnsi="Times New Roman" w:cs="Times New Roman"/>
        </w:rPr>
        <w:t>(n = 26)</w:t>
      </w:r>
    </w:p>
    <w:p w14:paraId="7E565128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4DC846F2" wp14:editId="17569FB0">
            <wp:extent cx="5760720" cy="3672205"/>
            <wp:effectExtent l="0" t="0" r="0" b="0"/>
            <wp:docPr id="501513586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7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47446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1E9D8E4E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1D68F6E4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5ED45747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Na lestvici od 1 do 5 ocenite, v kolikšni meri bi vas določen dejavnik spodbudil k prostovoljstvu (1-sploh me ne bi spodbudil, 5-zelo bi me spodbudil)? </w:t>
      </w:r>
      <w:r w:rsidRPr="00175526">
        <w:rPr>
          <w:rFonts w:ascii="Times New Roman" w:hAnsi="Times New Roman" w:cs="Times New Roman"/>
        </w:rPr>
        <w:t>(n = 26)</w:t>
      </w:r>
    </w:p>
    <w:p w14:paraId="13251F74" w14:textId="77777777" w:rsidR="003E19F9" w:rsidRPr="00175526" w:rsidRDefault="003E19F9" w:rsidP="003E19F9">
      <w:pPr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38F162" wp14:editId="309143A0">
            <wp:extent cx="5760720" cy="3672205"/>
            <wp:effectExtent l="0" t="0" r="0" b="0"/>
            <wp:docPr id="1965290918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7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464C2" w14:textId="77777777" w:rsidR="003E19F9" w:rsidRPr="00175526" w:rsidRDefault="003E19F9" w:rsidP="003E19F9">
      <w:pPr>
        <w:rPr>
          <w:rFonts w:ascii="Times New Roman" w:hAnsi="Times New Roman" w:cs="Times New Roman"/>
        </w:rPr>
      </w:pPr>
    </w:p>
    <w:p w14:paraId="7F0A221E" w14:textId="77777777" w:rsidR="003E19F9" w:rsidRPr="00175526" w:rsidRDefault="003E19F9" w:rsidP="003E19F9">
      <w:pPr>
        <w:rPr>
          <w:rFonts w:ascii="Times New Roman" w:hAnsi="Times New Roman" w:cs="Times New Roman"/>
          <w:b/>
          <w:bCs/>
        </w:rPr>
      </w:pPr>
      <w:r w:rsidRPr="00175526">
        <w:rPr>
          <w:rFonts w:ascii="Times New Roman" w:hAnsi="Times New Roman" w:cs="Times New Roman"/>
          <w:b/>
          <w:bCs/>
        </w:rPr>
        <w:t>Ali ste že kdaj razmišljali o prostovoljstvu pa se na koncu zanj niste odločili (in zakaj)?</w:t>
      </w:r>
    </w:p>
    <w:p w14:paraId="42CBC937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eveda da me je zanimalo prostovoljstvo v tovorstnih dejavnostih je pa res da se iskreno premalo zanimanja pokaze s sstrani ostalih in me to malo odvraca</w:t>
      </w:r>
    </w:p>
    <w:p w14:paraId="1EF3279D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a, ker nisem dobila nobenega prostovoljskega dela</w:t>
      </w:r>
    </w:p>
    <w:p w14:paraId="71436356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ker ne vidim nobenega \"povprasevanja\"</w:t>
      </w:r>
    </w:p>
    <w:p w14:paraId="4146C803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izključno pomanjkanje časa.</w:t>
      </w:r>
    </w:p>
    <w:p w14:paraId="5373F8F9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zaradi pomanjkanja casa</w:t>
      </w:r>
    </w:p>
    <w:p w14:paraId="23235927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da zaradi pomanjkanja časa</w:t>
      </w:r>
    </w:p>
    <w:p w14:paraId="1E1FE7D7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sem že razmišljala.</w:t>
      </w:r>
    </w:p>
    <w:p w14:paraId="490DDF33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malo sem razmišljala, a potem nikoli ni časa ipd.</w:t>
      </w:r>
    </w:p>
    <w:p w14:paraId="343874EE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</w:rPr>
        <w:t>ja, ker raje najdem študentsko delo, ki je plačano, saj študentje nimamo veliko denarja</w:t>
      </w:r>
    </w:p>
    <w:p w14:paraId="672DDBD4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</w:p>
    <w:p w14:paraId="655730DA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Koliko časa bi bili realno pripravljeni nameniti prostovoljstvu? </w:t>
      </w:r>
      <w:r w:rsidRPr="00175526">
        <w:rPr>
          <w:rFonts w:ascii="Times New Roman" w:hAnsi="Times New Roman" w:cs="Times New Roman"/>
        </w:rPr>
        <w:t>(n = 26)</w:t>
      </w:r>
    </w:p>
    <w:p w14:paraId="5CF9F70E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4FDC10E3" wp14:editId="4880C468">
            <wp:extent cx="5760720" cy="2520315"/>
            <wp:effectExtent l="0" t="0" r="0" b="0"/>
            <wp:docPr id="347983495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7C872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</w:p>
    <w:p w14:paraId="0021C0FE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Če bi lahko izbirali, na katerem področju bi najraje opravljali prostovoljsko delo? </w:t>
      </w:r>
      <w:r w:rsidRPr="00175526">
        <w:rPr>
          <w:rFonts w:ascii="Times New Roman" w:hAnsi="Times New Roman" w:cs="Times New Roman"/>
        </w:rPr>
        <w:t>(n = 24)</w:t>
      </w:r>
    </w:p>
    <w:p w14:paraId="29F58241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drawing>
          <wp:inline distT="0" distB="0" distL="0" distR="0" wp14:anchorId="0EFBB1DC" wp14:editId="68E303DC">
            <wp:extent cx="5760720" cy="2520315"/>
            <wp:effectExtent l="0" t="0" r="0" b="0"/>
            <wp:docPr id="63920979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2B102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</w:p>
    <w:p w14:paraId="789D8732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</w:p>
    <w:p w14:paraId="290F6128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b/>
          <w:bCs/>
        </w:rPr>
        <w:t xml:space="preserve">Ali menite, da imate dovolj informacij o možnostih prostovoljstva? </w:t>
      </w:r>
      <w:r w:rsidRPr="00175526">
        <w:rPr>
          <w:rFonts w:ascii="Times New Roman" w:hAnsi="Times New Roman" w:cs="Times New Roman"/>
        </w:rPr>
        <w:t>(n = 143)</w:t>
      </w:r>
    </w:p>
    <w:p w14:paraId="4E0EF9CC" w14:textId="77777777" w:rsidR="003E19F9" w:rsidRPr="00175526" w:rsidRDefault="003E19F9" w:rsidP="003E19F9">
      <w:pPr>
        <w:spacing w:line="276" w:lineRule="auto"/>
        <w:rPr>
          <w:rFonts w:ascii="Times New Roman" w:hAnsi="Times New Roman" w:cs="Times New Roman"/>
        </w:rPr>
      </w:pPr>
      <w:r w:rsidRPr="0017552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817FEF0" wp14:editId="7B9C2C3A">
            <wp:extent cx="5760720" cy="2736215"/>
            <wp:effectExtent l="0" t="0" r="0" b="0"/>
            <wp:docPr id="1207343684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F45B5" w14:textId="77777777" w:rsidR="003E19F9" w:rsidRPr="00175526" w:rsidRDefault="003E19F9" w:rsidP="00B6265D">
      <w:pPr>
        <w:pStyle w:val="Telobesedila"/>
        <w:rPr>
          <w:rFonts w:ascii="Times New Roman" w:hAnsi="Times New Roman" w:cs="Times New Roman"/>
        </w:rPr>
      </w:pPr>
    </w:p>
    <w:sectPr w:rsidR="003E19F9" w:rsidRPr="00175526" w:rsidSect="00B06F15">
      <w:footnotePr>
        <w:numRestart w:val="eachSect"/>
      </w:footnotePr>
      <w:pgSz w:w="12240" w:h="15840"/>
      <w:pgMar w:top="1417" w:right="1417" w:bottom="1417" w:left="1417" w:header="708" w:footer="708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E9A5F" w14:textId="77777777" w:rsidR="00C421F1" w:rsidRDefault="00C421F1" w:rsidP="0084462B">
      <w:pPr>
        <w:spacing w:after="0"/>
      </w:pPr>
      <w:r>
        <w:separator/>
      </w:r>
    </w:p>
  </w:endnote>
  <w:endnote w:type="continuationSeparator" w:id="0">
    <w:p w14:paraId="4767A78E" w14:textId="77777777" w:rsidR="00C421F1" w:rsidRDefault="00C421F1" w:rsidP="008446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76437665"/>
      <w:docPartObj>
        <w:docPartGallery w:val="Page Numbers (Bottom of Page)"/>
        <w:docPartUnique/>
      </w:docPartObj>
    </w:sdtPr>
    <w:sdtContent>
      <w:p w14:paraId="67DCA571" w14:textId="52CD9C47" w:rsidR="006C4750" w:rsidRDefault="006C475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3336D821" w14:textId="3428DBB6" w:rsidR="00645541" w:rsidRDefault="00645541" w:rsidP="0084462B">
    <w:pPr>
      <w:pStyle w:val="Telobesedila"/>
      <w:tabs>
        <w:tab w:val="left" w:pos="1102"/>
      </w:tabs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608E7D" w14:textId="77777777" w:rsidR="00C421F1" w:rsidRDefault="00C421F1" w:rsidP="0084462B">
      <w:pPr>
        <w:spacing w:after="0"/>
      </w:pPr>
      <w:r>
        <w:separator/>
      </w:r>
    </w:p>
  </w:footnote>
  <w:footnote w:type="continuationSeparator" w:id="0">
    <w:p w14:paraId="5A752F59" w14:textId="77777777" w:rsidR="00C421F1" w:rsidRDefault="00C421F1" w:rsidP="008446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eastAsiaTheme="minorHAnsi" w:hAnsiTheme="minorHAnsi" w:cstheme="minorBidi"/>
        <w:color w:val="auto"/>
        <w:sz w:val="24"/>
        <w:szCs w:val="24"/>
        <w:lang w:val="sl-SI"/>
      </w:rPr>
      <w:id w:val="-1293363349"/>
      <w:docPartObj>
        <w:docPartGallery w:val="Table of Contents"/>
        <w:docPartUnique/>
      </w:docPartObj>
    </w:sdtPr>
    <w:sdtEndPr>
      <w:rPr>
        <w:b/>
        <w:bCs/>
        <w:lang w:val="en-US"/>
      </w:rPr>
    </w:sdtEndPr>
    <w:sdtContent>
      <w:p w14:paraId="21B4DA1B" w14:textId="02BC87A9" w:rsidR="00962C70" w:rsidRDefault="00962C70" w:rsidP="00962C70">
        <w:pPr>
          <w:pStyle w:val="NaslovTOC"/>
        </w:pPr>
      </w:p>
      <w:p w14:paraId="3220054B" w14:textId="7BDEF559" w:rsidR="00E0007E" w:rsidRDefault="00000000"/>
    </w:sdtContent>
  </w:sdt>
  <w:p w14:paraId="589ABCA8" w14:textId="5EEE9C99" w:rsidR="00645541" w:rsidRDefault="00645541">
    <w:pPr>
      <w:pStyle w:val="Telobesedila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7ADC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445BA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F216D8C"/>
    <w:multiLevelType w:val="hybridMultilevel"/>
    <w:tmpl w:val="AB36CAA8"/>
    <w:lvl w:ilvl="0" w:tplc="4E7A06B6">
      <w:numFmt w:val="bullet"/>
      <w:lvlText w:val="□"/>
      <w:lvlJc w:val="left"/>
      <w:pPr>
        <w:ind w:left="396" w:hanging="255"/>
      </w:pPr>
      <w:rPr>
        <w:rFonts w:ascii="Cambria" w:eastAsia="Cambria" w:hAnsi="Cambria" w:cs="Cambria" w:hint="default"/>
        <w:b w:val="0"/>
        <w:bCs w:val="0"/>
        <w:i w:val="0"/>
        <w:iCs w:val="0"/>
        <w:color w:val="525050"/>
        <w:spacing w:val="0"/>
        <w:w w:val="116"/>
        <w:sz w:val="28"/>
        <w:szCs w:val="28"/>
        <w:lang w:val="sl-SI" w:eastAsia="en-US" w:bidi="ar-SA"/>
      </w:rPr>
    </w:lvl>
    <w:lvl w:ilvl="1" w:tplc="D8EC8512">
      <w:numFmt w:val="bullet"/>
      <w:lvlText w:val="•"/>
      <w:lvlJc w:val="left"/>
      <w:pPr>
        <w:ind w:left="1380" w:hanging="255"/>
      </w:pPr>
      <w:rPr>
        <w:rFonts w:hint="default"/>
        <w:lang w:val="sl-SI" w:eastAsia="en-US" w:bidi="ar-SA"/>
      </w:rPr>
    </w:lvl>
    <w:lvl w:ilvl="2" w:tplc="73FC24C8">
      <w:numFmt w:val="bullet"/>
      <w:lvlText w:val="•"/>
      <w:lvlJc w:val="left"/>
      <w:pPr>
        <w:ind w:left="2361" w:hanging="255"/>
      </w:pPr>
      <w:rPr>
        <w:rFonts w:hint="default"/>
        <w:lang w:val="sl-SI" w:eastAsia="en-US" w:bidi="ar-SA"/>
      </w:rPr>
    </w:lvl>
    <w:lvl w:ilvl="3" w:tplc="993CFF66">
      <w:numFmt w:val="bullet"/>
      <w:lvlText w:val="•"/>
      <w:lvlJc w:val="left"/>
      <w:pPr>
        <w:ind w:left="3341" w:hanging="255"/>
      </w:pPr>
      <w:rPr>
        <w:rFonts w:hint="default"/>
        <w:lang w:val="sl-SI" w:eastAsia="en-US" w:bidi="ar-SA"/>
      </w:rPr>
    </w:lvl>
    <w:lvl w:ilvl="4" w:tplc="9C7CD2A4">
      <w:numFmt w:val="bullet"/>
      <w:lvlText w:val="•"/>
      <w:lvlJc w:val="left"/>
      <w:pPr>
        <w:ind w:left="4322" w:hanging="255"/>
      </w:pPr>
      <w:rPr>
        <w:rFonts w:hint="default"/>
        <w:lang w:val="sl-SI" w:eastAsia="en-US" w:bidi="ar-SA"/>
      </w:rPr>
    </w:lvl>
    <w:lvl w:ilvl="5" w:tplc="5A48D070">
      <w:numFmt w:val="bullet"/>
      <w:lvlText w:val="•"/>
      <w:lvlJc w:val="left"/>
      <w:pPr>
        <w:ind w:left="5302" w:hanging="255"/>
      </w:pPr>
      <w:rPr>
        <w:rFonts w:hint="default"/>
        <w:lang w:val="sl-SI" w:eastAsia="en-US" w:bidi="ar-SA"/>
      </w:rPr>
    </w:lvl>
    <w:lvl w:ilvl="6" w:tplc="EDDA56B2">
      <w:numFmt w:val="bullet"/>
      <w:lvlText w:val="•"/>
      <w:lvlJc w:val="left"/>
      <w:pPr>
        <w:ind w:left="6283" w:hanging="255"/>
      </w:pPr>
      <w:rPr>
        <w:rFonts w:hint="default"/>
        <w:lang w:val="sl-SI" w:eastAsia="en-US" w:bidi="ar-SA"/>
      </w:rPr>
    </w:lvl>
    <w:lvl w:ilvl="7" w:tplc="46FED390">
      <w:numFmt w:val="bullet"/>
      <w:lvlText w:val="•"/>
      <w:lvlJc w:val="left"/>
      <w:pPr>
        <w:ind w:left="7263" w:hanging="255"/>
      </w:pPr>
      <w:rPr>
        <w:rFonts w:hint="default"/>
        <w:lang w:val="sl-SI" w:eastAsia="en-US" w:bidi="ar-SA"/>
      </w:rPr>
    </w:lvl>
    <w:lvl w:ilvl="8" w:tplc="C70831B4">
      <w:numFmt w:val="bullet"/>
      <w:lvlText w:val="•"/>
      <w:lvlJc w:val="left"/>
      <w:pPr>
        <w:ind w:left="8244" w:hanging="255"/>
      </w:pPr>
      <w:rPr>
        <w:rFonts w:hint="default"/>
        <w:lang w:val="sl-SI" w:eastAsia="en-US" w:bidi="ar-SA"/>
      </w:rPr>
    </w:lvl>
  </w:abstractNum>
  <w:num w:numId="1" w16cid:durableId="563375189">
    <w:abstractNumId w:val="0"/>
  </w:num>
  <w:num w:numId="2" w16cid:durableId="431706209">
    <w:abstractNumId w:val="1"/>
  </w:num>
  <w:num w:numId="3" w16cid:durableId="663318224">
    <w:abstractNumId w:val="1"/>
  </w:num>
  <w:num w:numId="4" w16cid:durableId="1905335715">
    <w:abstractNumId w:val="1"/>
  </w:num>
  <w:num w:numId="5" w16cid:durableId="596519446">
    <w:abstractNumId w:val="1"/>
  </w:num>
  <w:num w:numId="6" w16cid:durableId="1679889088">
    <w:abstractNumId w:val="1"/>
  </w:num>
  <w:num w:numId="7" w16cid:durableId="1787040800">
    <w:abstractNumId w:val="1"/>
  </w:num>
  <w:num w:numId="8" w16cid:durableId="931624477">
    <w:abstractNumId w:val="1"/>
  </w:num>
  <w:num w:numId="9" w16cid:durableId="649938834">
    <w:abstractNumId w:val="1"/>
  </w:num>
  <w:num w:numId="10" w16cid:durableId="2021658337">
    <w:abstractNumId w:val="1"/>
  </w:num>
  <w:num w:numId="11" w16cid:durableId="87388610">
    <w:abstractNumId w:val="1"/>
  </w:num>
  <w:num w:numId="12" w16cid:durableId="718091037">
    <w:abstractNumId w:val="1"/>
  </w:num>
  <w:num w:numId="13" w16cid:durableId="1457867734">
    <w:abstractNumId w:val="1"/>
  </w:num>
  <w:num w:numId="14" w16cid:durableId="704520524">
    <w:abstractNumId w:val="1"/>
  </w:num>
  <w:num w:numId="15" w16cid:durableId="292904894">
    <w:abstractNumId w:val="1"/>
  </w:num>
  <w:num w:numId="16" w16cid:durableId="956957131">
    <w:abstractNumId w:val="1"/>
  </w:num>
  <w:num w:numId="17" w16cid:durableId="1675064320">
    <w:abstractNumId w:val="1"/>
  </w:num>
  <w:num w:numId="18" w16cid:durableId="33359763">
    <w:abstractNumId w:val="1"/>
  </w:num>
  <w:num w:numId="19" w16cid:durableId="298847151">
    <w:abstractNumId w:val="1"/>
  </w:num>
  <w:num w:numId="20" w16cid:durableId="780105278">
    <w:abstractNumId w:val="1"/>
  </w:num>
  <w:num w:numId="21" w16cid:durableId="1079206168">
    <w:abstractNumId w:val="1"/>
  </w:num>
  <w:num w:numId="22" w16cid:durableId="1299141066">
    <w:abstractNumId w:val="1"/>
  </w:num>
  <w:num w:numId="23" w16cid:durableId="2103842107">
    <w:abstractNumId w:val="1"/>
  </w:num>
  <w:num w:numId="24" w16cid:durableId="275716456">
    <w:abstractNumId w:val="1"/>
  </w:num>
  <w:num w:numId="25" w16cid:durableId="1264460419">
    <w:abstractNumId w:val="1"/>
  </w:num>
  <w:num w:numId="26" w16cid:durableId="733744874">
    <w:abstractNumId w:val="1"/>
  </w:num>
  <w:num w:numId="27" w16cid:durableId="1707172049">
    <w:abstractNumId w:val="1"/>
  </w:num>
  <w:num w:numId="28" w16cid:durableId="1325620498">
    <w:abstractNumId w:val="1"/>
  </w:num>
  <w:num w:numId="29" w16cid:durableId="384305333">
    <w:abstractNumId w:val="1"/>
  </w:num>
  <w:num w:numId="30" w16cid:durableId="2145076334">
    <w:abstractNumId w:val="1"/>
  </w:num>
  <w:num w:numId="31" w16cid:durableId="13095583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2ACB"/>
    <w:rsid w:val="000231F8"/>
    <w:rsid w:val="00053134"/>
    <w:rsid w:val="0008221A"/>
    <w:rsid w:val="00087613"/>
    <w:rsid w:val="00175526"/>
    <w:rsid w:val="001856E1"/>
    <w:rsid w:val="001B39B2"/>
    <w:rsid w:val="001B60C5"/>
    <w:rsid w:val="001E7273"/>
    <w:rsid w:val="00354AF8"/>
    <w:rsid w:val="003A15A8"/>
    <w:rsid w:val="003A29B7"/>
    <w:rsid w:val="003E19F9"/>
    <w:rsid w:val="00426668"/>
    <w:rsid w:val="0043300C"/>
    <w:rsid w:val="0046317B"/>
    <w:rsid w:val="00466658"/>
    <w:rsid w:val="00466830"/>
    <w:rsid w:val="00473061"/>
    <w:rsid w:val="00492B15"/>
    <w:rsid w:val="004E1665"/>
    <w:rsid w:val="00513934"/>
    <w:rsid w:val="00546CF6"/>
    <w:rsid w:val="00551DDF"/>
    <w:rsid w:val="0057216D"/>
    <w:rsid w:val="00581197"/>
    <w:rsid w:val="005E22BE"/>
    <w:rsid w:val="005F3933"/>
    <w:rsid w:val="0061640C"/>
    <w:rsid w:val="00630752"/>
    <w:rsid w:val="00636FA5"/>
    <w:rsid w:val="0063779C"/>
    <w:rsid w:val="00645541"/>
    <w:rsid w:val="00671610"/>
    <w:rsid w:val="00682E40"/>
    <w:rsid w:val="0069551F"/>
    <w:rsid w:val="006C003B"/>
    <w:rsid w:val="006C32A0"/>
    <w:rsid w:val="006C4750"/>
    <w:rsid w:val="006C4E72"/>
    <w:rsid w:val="006D2FA6"/>
    <w:rsid w:val="006E2ACB"/>
    <w:rsid w:val="007315A0"/>
    <w:rsid w:val="00734361"/>
    <w:rsid w:val="007573B8"/>
    <w:rsid w:val="007663C3"/>
    <w:rsid w:val="00775276"/>
    <w:rsid w:val="007C5459"/>
    <w:rsid w:val="00820CDF"/>
    <w:rsid w:val="00822321"/>
    <w:rsid w:val="0084462B"/>
    <w:rsid w:val="00882510"/>
    <w:rsid w:val="008F53C4"/>
    <w:rsid w:val="00907F2C"/>
    <w:rsid w:val="00922BC1"/>
    <w:rsid w:val="0092653A"/>
    <w:rsid w:val="00962C70"/>
    <w:rsid w:val="00974676"/>
    <w:rsid w:val="009D2A5B"/>
    <w:rsid w:val="00A13038"/>
    <w:rsid w:val="00A71ED5"/>
    <w:rsid w:val="00A9595E"/>
    <w:rsid w:val="00AE71EE"/>
    <w:rsid w:val="00B026A0"/>
    <w:rsid w:val="00B06F15"/>
    <w:rsid w:val="00B30FFB"/>
    <w:rsid w:val="00B6265D"/>
    <w:rsid w:val="00BF612B"/>
    <w:rsid w:val="00C421F1"/>
    <w:rsid w:val="00C77ECB"/>
    <w:rsid w:val="00CA00E0"/>
    <w:rsid w:val="00CB6A53"/>
    <w:rsid w:val="00D54B35"/>
    <w:rsid w:val="00D76615"/>
    <w:rsid w:val="00E0007E"/>
    <w:rsid w:val="00E0240D"/>
    <w:rsid w:val="00E120D9"/>
    <w:rsid w:val="00E35DBD"/>
    <w:rsid w:val="00E52A5E"/>
    <w:rsid w:val="00E66A15"/>
    <w:rsid w:val="00E854B7"/>
    <w:rsid w:val="00E9089E"/>
    <w:rsid w:val="00EC5C1F"/>
    <w:rsid w:val="00EF330D"/>
    <w:rsid w:val="00F05A92"/>
    <w:rsid w:val="00F20736"/>
    <w:rsid w:val="00F760BC"/>
    <w:rsid w:val="00F86C02"/>
    <w:rsid w:val="00FB10E2"/>
    <w:rsid w:val="00FE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D7E4C9"/>
  <w15:docId w15:val="{BD76A6AC-0CBA-448F-BDF0-84CCAE908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Body Text" w:uiPriority="1"/>
    <w:lsdException w:name="Hyperlink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Telobesedila"/>
    <w:link w:val="Naslov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avaden"/>
    <w:next w:val="Telobesedila"/>
    <w:link w:val="Naslov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avaden"/>
    <w:next w:val="Telobesedila"/>
    <w:link w:val="Naslov3Znak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avaden"/>
    <w:next w:val="Telobesedila"/>
    <w:link w:val="Naslov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avaden"/>
    <w:next w:val="Telobesedila"/>
    <w:link w:val="Naslov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avaden"/>
    <w:next w:val="Telobesedila"/>
    <w:link w:val="Naslov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avaden"/>
    <w:next w:val="Telobesedila"/>
    <w:link w:val="Naslov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avaden"/>
    <w:next w:val="Telobesedila"/>
    <w:link w:val="Naslov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avaden"/>
    <w:next w:val="Telobesedila"/>
    <w:link w:val="Naslov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1"/>
    <w:qFormat/>
    <w:pPr>
      <w:spacing w:before="180" w:after="180"/>
    </w:pPr>
  </w:style>
  <w:style w:type="paragraph" w:customStyle="1" w:styleId="FirstParagraph">
    <w:name w:val="First Paragraph"/>
    <w:basedOn w:val="Telobesedila"/>
    <w:next w:val="Telobesedila"/>
    <w:qFormat/>
  </w:style>
  <w:style w:type="paragraph" w:customStyle="1" w:styleId="Compact">
    <w:name w:val="Compact"/>
    <w:basedOn w:val="Telobesedila"/>
    <w:qFormat/>
    <w:pPr>
      <w:spacing w:before="36" w:after="36"/>
    </w:pPr>
  </w:style>
  <w:style w:type="paragraph" w:styleId="Naslov">
    <w:name w:val="Title"/>
    <w:basedOn w:val="Navaden"/>
    <w:next w:val="Telobesedila"/>
    <w:link w:val="Naslov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elobesedila"/>
    <w:link w:val="Podnaslov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lobesedila"/>
    <w:qFormat/>
    <w:pPr>
      <w:keepNext/>
      <w:keepLines/>
      <w:jc w:val="center"/>
    </w:pPr>
  </w:style>
  <w:style w:type="paragraph" w:styleId="Datum">
    <w:name w:val="Date"/>
    <w:next w:val="Telobesedila"/>
    <w:qFormat/>
    <w:pPr>
      <w:keepNext/>
      <w:keepLines/>
      <w:jc w:val="center"/>
    </w:pPr>
  </w:style>
  <w:style w:type="paragraph" w:customStyle="1" w:styleId="AbstractTitle">
    <w:name w:val="Abstract Title"/>
    <w:basedOn w:val="Navade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avaden"/>
    <w:next w:val="Telobesedil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avaden"/>
    <w:qFormat/>
  </w:style>
  <w:style w:type="character" w:customStyle="1" w:styleId="Naslov1Znak">
    <w:name w:val="Naslov 1 Znak"/>
    <w:basedOn w:val="Privzetapisavaodstav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besedila">
    <w:name w:val="Block Text"/>
    <w:basedOn w:val="Telobesedila"/>
    <w:next w:val="Telobesedila"/>
    <w:uiPriority w:val="9"/>
    <w:unhideWhenUsed/>
    <w:qFormat/>
    <w:pPr>
      <w:spacing w:before="100" w:after="100"/>
      <w:ind w:left="480" w:right="480"/>
    </w:pPr>
  </w:style>
  <w:style w:type="paragraph" w:styleId="Sprotnaopomba-besedilo">
    <w:name w:val="footnote text"/>
    <w:basedOn w:val="Navaden"/>
    <w:uiPriority w:val="9"/>
    <w:unhideWhenUsed/>
    <w:qFormat/>
  </w:style>
  <w:style w:type="paragraph" w:customStyle="1" w:styleId="FootnoteBlockText">
    <w:name w:val="Footnote Block Text"/>
    <w:basedOn w:val="Sprotnaopomba-besedilo"/>
    <w:next w:val="Sprotnaopomba-besedil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avade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avaden"/>
  </w:style>
  <w:style w:type="paragraph" w:styleId="Napis">
    <w:name w:val="caption"/>
    <w:basedOn w:val="Navaden"/>
    <w:link w:val="NapisZnak"/>
    <w:pPr>
      <w:spacing w:after="120"/>
    </w:pPr>
    <w:rPr>
      <w:i/>
    </w:rPr>
  </w:style>
  <w:style w:type="paragraph" w:customStyle="1" w:styleId="TableCaption">
    <w:name w:val="Table Caption"/>
    <w:basedOn w:val="Napis"/>
    <w:pPr>
      <w:keepNext/>
    </w:pPr>
  </w:style>
  <w:style w:type="paragraph" w:customStyle="1" w:styleId="ImageCaption">
    <w:name w:val="Image Caption"/>
    <w:basedOn w:val="Napis"/>
  </w:style>
  <w:style w:type="paragraph" w:customStyle="1" w:styleId="Figure">
    <w:name w:val="Figure"/>
    <w:basedOn w:val="Navade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NapisZnak">
    <w:name w:val="Napis Znak"/>
    <w:basedOn w:val="Privzetapisavaodstavka"/>
    <w:link w:val="Napis"/>
  </w:style>
  <w:style w:type="character" w:customStyle="1" w:styleId="VerbatimChar">
    <w:name w:val="Verbatim Char"/>
    <w:basedOn w:val="Napis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NapisZnak"/>
  </w:style>
  <w:style w:type="character" w:styleId="Sprotnaopomba-sklic">
    <w:name w:val="footnote reference"/>
    <w:basedOn w:val="NapisZnak"/>
    <w:rPr>
      <w:vertAlign w:val="superscript"/>
    </w:rPr>
  </w:style>
  <w:style w:type="character" w:styleId="Hiperpovezava">
    <w:name w:val="Hyperlink"/>
    <w:basedOn w:val="NapisZnak"/>
    <w:uiPriority w:val="99"/>
    <w:rPr>
      <w:color w:val="156082" w:themeColor="accent1"/>
    </w:rPr>
  </w:style>
  <w:style w:type="paragraph" w:styleId="NaslovTOC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avade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rezrazmikov">
    <w:name w:val="No Spacing"/>
    <w:link w:val="BrezrazmikovZnak"/>
    <w:uiPriority w:val="1"/>
    <w:qFormat/>
    <w:rsid w:val="00B06F15"/>
    <w:pPr>
      <w:spacing w:after="0"/>
    </w:pPr>
    <w:rPr>
      <w:rFonts w:eastAsiaTheme="minorEastAsia"/>
      <w:sz w:val="22"/>
      <w:szCs w:val="22"/>
      <w:lang w:val="sl-SI" w:eastAsia="sl-SI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B06F15"/>
    <w:rPr>
      <w:rFonts w:eastAsiaTheme="minorEastAsia"/>
      <w:sz w:val="22"/>
      <w:szCs w:val="22"/>
      <w:lang w:val="sl-SI" w:eastAsia="sl-SI"/>
    </w:rPr>
  </w:style>
  <w:style w:type="paragraph" w:styleId="Navadensplet">
    <w:name w:val="Normal (Web)"/>
    <w:basedOn w:val="Navaden"/>
    <w:uiPriority w:val="99"/>
    <w:unhideWhenUsed/>
    <w:rsid w:val="00492B1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l-SI" w:eastAsia="sl-SI"/>
    </w:rPr>
  </w:style>
  <w:style w:type="table" w:customStyle="1" w:styleId="TableNormal">
    <w:name w:val="Table Normal"/>
    <w:uiPriority w:val="2"/>
    <w:semiHidden/>
    <w:unhideWhenUsed/>
    <w:qFormat/>
    <w:rsid w:val="0084462B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lobesedilaZnak">
    <w:name w:val="Telo besedila Znak"/>
    <w:basedOn w:val="Privzetapisavaodstavka"/>
    <w:link w:val="Telobesedila"/>
    <w:uiPriority w:val="1"/>
    <w:rsid w:val="0084462B"/>
  </w:style>
  <w:style w:type="paragraph" w:styleId="Odstavekseznama">
    <w:name w:val="List Paragraph"/>
    <w:basedOn w:val="Navaden"/>
    <w:uiPriority w:val="1"/>
    <w:qFormat/>
    <w:rsid w:val="0084462B"/>
    <w:pPr>
      <w:widowControl w:val="0"/>
      <w:autoSpaceDE w:val="0"/>
      <w:autoSpaceDN w:val="0"/>
      <w:spacing w:before="30" w:after="0"/>
      <w:ind w:left="394" w:hanging="253"/>
    </w:pPr>
    <w:rPr>
      <w:rFonts w:ascii="Tahoma" w:eastAsia="Tahoma" w:hAnsi="Tahoma" w:cs="Tahoma"/>
      <w:sz w:val="22"/>
      <w:szCs w:val="22"/>
      <w:lang w:val="sl-SI"/>
    </w:rPr>
  </w:style>
  <w:style w:type="paragraph" w:customStyle="1" w:styleId="TableParagraph">
    <w:name w:val="Table Paragraph"/>
    <w:basedOn w:val="Navaden"/>
    <w:uiPriority w:val="1"/>
    <w:qFormat/>
    <w:rsid w:val="0084462B"/>
    <w:pPr>
      <w:widowControl w:val="0"/>
      <w:autoSpaceDE w:val="0"/>
      <w:autoSpaceDN w:val="0"/>
      <w:spacing w:after="0" w:line="313" w:lineRule="exact"/>
    </w:pPr>
    <w:rPr>
      <w:rFonts w:ascii="Tahoma" w:eastAsia="Tahoma" w:hAnsi="Tahoma" w:cs="Tahoma"/>
      <w:sz w:val="22"/>
      <w:szCs w:val="22"/>
      <w:lang w:val="sl-SI"/>
    </w:rPr>
  </w:style>
  <w:style w:type="paragraph" w:styleId="Glava">
    <w:name w:val="header"/>
    <w:basedOn w:val="Navaden"/>
    <w:link w:val="GlavaZnak"/>
    <w:rsid w:val="0084462B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rsid w:val="0084462B"/>
  </w:style>
  <w:style w:type="paragraph" w:styleId="Noga">
    <w:name w:val="footer"/>
    <w:basedOn w:val="Navaden"/>
    <w:link w:val="NogaZnak"/>
    <w:uiPriority w:val="99"/>
    <w:rsid w:val="0084462B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84462B"/>
  </w:style>
  <w:style w:type="paragraph" w:styleId="Kazalovsebine2">
    <w:name w:val="toc 2"/>
    <w:basedOn w:val="Navaden"/>
    <w:next w:val="Navaden"/>
    <w:autoRedefine/>
    <w:uiPriority w:val="39"/>
    <w:unhideWhenUsed/>
    <w:rsid w:val="001856E1"/>
    <w:pPr>
      <w:spacing w:after="100" w:line="259" w:lineRule="auto"/>
      <w:ind w:left="220"/>
    </w:pPr>
    <w:rPr>
      <w:rFonts w:eastAsiaTheme="minorEastAsia" w:cs="Times New Roman"/>
      <w:sz w:val="22"/>
      <w:szCs w:val="22"/>
      <w:lang w:val="sl-SI"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1856E1"/>
    <w:pPr>
      <w:spacing w:after="100" w:line="259" w:lineRule="auto"/>
    </w:pPr>
    <w:rPr>
      <w:rFonts w:eastAsiaTheme="minorEastAsia" w:cs="Times New Roman"/>
      <w:sz w:val="22"/>
      <w:szCs w:val="22"/>
      <w:lang w:val="sl-SI"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1856E1"/>
    <w:pPr>
      <w:spacing w:after="100" w:line="259" w:lineRule="auto"/>
      <w:ind w:left="440"/>
    </w:pPr>
    <w:rPr>
      <w:rFonts w:eastAsiaTheme="minorEastAsia" w:cs="Times New Roman"/>
      <w:sz w:val="22"/>
      <w:szCs w:val="22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6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A897B4-A157-449E-807A-DD3E553E7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2</Pages>
  <Words>2280</Words>
  <Characters>12999</Characters>
  <Application>Microsoft Office Word</Application>
  <DocSecurity>0</DocSecurity>
  <Lines>108</Lines>
  <Paragraphs>30</Paragraphs>
  <ScaleCrop>false</ScaleCrop>
  <Company/>
  <LinksUpToDate>false</LinksUpToDate>
  <CharactersWithSpaces>1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ANKETE O STANJU PROSTOVOLJSTVA V LOKALNI SKUPNOSTI</dc:title>
  <dc:creator>Petra Likar</dc:creator>
  <cp:keywords/>
  <cp:lastModifiedBy>ZPM Idrija</cp:lastModifiedBy>
  <cp:revision>82</cp:revision>
  <dcterms:created xsi:type="dcterms:W3CDTF">2026-05-08T06:45:00Z</dcterms:created>
  <dcterms:modified xsi:type="dcterms:W3CDTF">2026-05-21T09:49:00Z</dcterms:modified>
</cp:coreProperties>
</file>